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56CD" w:rsidRPr="00AB423D" w:rsidRDefault="00706AAE">
      <w:pPr>
        <w:pStyle w:val="Titel"/>
        <w:rPr>
          <w:lang w:val="de-DE"/>
        </w:rPr>
      </w:pPr>
      <w:r>
        <w:rPr>
          <w:lang w:val="zh-Hans"/>
        </w:rPr>
        <w:t xml:space="preserve">lernOS </w:t>
      </w:r>
      <w:r w:rsidR="00AB423D">
        <w:rPr>
          <w:rFonts w:hint="eastAsia"/>
          <w:lang w:val="zh-Hans"/>
        </w:rPr>
        <w:t>G</w:t>
      </w:r>
      <w:proofErr w:type="spellStart"/>
      <w:r w:rsidR="00AB423D">
        <w:rPr>
          <w:lang w:val="de-DE"/>
        </w:rPr>
        <w:t>uide</w:t>
      </w:r>
      <w:proofErr w:type="spellEnd"/>
    </w:p>
    <w:p w:rsidR="00A956CD" w:rsidRDefault="00AB423D">
      <w:pPr>
        <w:pStyle w:val="Author"/>
      </w:pPr>
      <w:r>
        <w:rPr>
          <w:rFonts w:hint="eastAsia"/>
          <w:lang w:val="zh-Hans"/>
        </w:rPr>
        <w:t>S</w:t>
      </w:r>
      <w:proofErr w:type="spellStart"/>
      <w:r>
        <w:rPr>
          <w:lang w:val="de-DE"/>
        </w:rPr>
        <w:t>imon</w:t>
      </w:r>
      <w:proofErr w:type="spellEnd"/>
      <w:r>
        <w:rPr>
          <w:lang w:val="de-DE"/>
        </w:rPr>
        <w:t xml:space="preserve"> </w:t>
      </w:r>
      <w:r w:rsidR="00706AAE">
        <w:rPr>
          <w:lang w:val="zh-Hans"/>
        </w:rPr>
        <w:t>Dückert</w:t>
      </w:r>
    </w:p>
    <w:p w:rsidR="00A956CD" w:rsidRDefault="00706AAE">
      <w:pPr>
        <w:pStyle w:val="Datum"/>
      </w:pPr>
      <w:r>
        <w:rPr>
          <w:lang w:val="zh-Hans"/>
        </w:rPr>
        <w:t>2018-07-17</w:t>
      </w:r>
    </w:p>
    <w:p w:rsidR="00A956CD" w:rsidRDefault="00706AAE">
      <w:pPr>
        <w:pStyle w:val="berschrift1"/>
      </w:pPr>
      <w:bookmarkStart w:id="0" w:name="why-lernos"/>
      <w:r>
        <w:rPr>
          <w:lang w:val="zh-Hans"/>
        </w:rPr>
        <w:t>为什么</w:t>
      </w:r>
      <w:r>
        <w:rPr>
          <w:lang w:val="zh-Hans"/>
        </w:rPr>
        <w:t xml:space="preserve"> lernOS</w:t>
      </w:r>
      <w:r>
        <w:rPr>
          <w:lang w:val="zh-Hans"/>
        </w:rPr>
        <w:t>？</w:t>
      </w:r>
      <w:bookmarkEnd w:id="0"/>
    </w:p>
    <w:p w:rsidR="00A956CD" w:rsidRDefault="00706AAE">
      <w:pPr>
        <w:pStyle w:val="FirstParagraph"/>
      </w:pPr>
      <w:r>
        <w:rPr>
          <w:lang w:val="zh-Hans"/>
        </w:rPr>
        <w:t>我们生活和工作在一个不断变化的世界。由于技术进步与机械化, 大量 produktion 和自动化人从很长时间面对变化。但是随着数字技术的发明, 我们生活在一个数字转换的时代。由于计算能力以指数速率增长, 我们的环境变化也越来越快。</w:t>
      </w:r>
    </w:p>
    <w:p w:rsidR="00A956CD" w:rsidRDefault="00706AAE">
      <w:pPr>
        <w:pStyle w:val="Textkrper"/>
      </w:pPr>
      <w:r>
        <w:rPr>
          <w:lang w:val="zh-Hans"/>
        </w:rPr>
        <w:t>这也被称为一个 VUCA 的世界, 一个不稳定, 不确定, 复杂和模棱两可的世界 (劳伦斯, 1991)。全球化和城市化等趋势放大了这一发展。在这样的环境中, 必须更新第二十一世纪生活和工作的价值、方法和工具。数字转换和知识社会成为未来的驱动力。</w:t>
      </w:r>
    </w:p>
    <w:p w:rsidR="00A956CD" w:rsidRDefault="00706AAE">
      <w:pPr>
        <w:pStyle w:val="Textkrper"/>
      </w:pPr>
      <w:r>
        <w:rPr>
          <w:lang w:val="zh-Hans"/>
        </w:rPr>
        <w:t>个人和组织 (营利和非营利性) 必须适应这一新的形势, 才能在本世纪取得成功。作为一个 induvidual, 你必须要练习一个自我指导的终生学习的生活方式。你必须获得新的数字技能, 并且使用新的数字工具才能产生效果。作为一个组织, 你必须成为一个学习型组织。学习型组织能够创建、获取和转移知识, 也可以根据新的知识和洞察力修改其行为 (加尔文, 2008)。</w:t>
      </w:r>
    </w:p>
    <w:p w:rsidR="00A956CD" w:rsidRDefault="00706AAE">
      <w:pPr>
        <w:pStyle w:val="Textkrper"/>
      </w:pPr>
      <w:r>
        <w:rPr>
          <w:lang w:val="zh-Hans"/>
        </w:rPr>
        <w:t>Fortunatly 并非所有的知识都必须从头开始, 不是每个轮子都要被重新设计, 并不是所有的错误都必须重复。如果你有一个开放的心态, 并与你的组织内外的其他人联系, 你将站在巨人的肩膀上。与在筒仓中工作完全联网相比, 有超过30% 的好处 (麦肯锡, 2010)。</w:t>
      </w:r>
    </w:p>
    <w:p w:rsidR="00A956CD" w:rsidRDefault="00706AAE">
      <w:pPr>
        <w:pStyle w:val="Textkrper"/>
      </w:pPr>
      <w:r>
        <w:rPr>
          <w:lang w:val="zh-Hans"/>
        </w:rPr>
        <w:t>像 wiki、博客和社交网络这样的数字工具可以帮助您与其他人进行独立的时间和空间的连接和学习。要利用这种新的可能性, 你必须获得新的数字技能。但你不需要成为一个数字母语学习这些技能。每个人都能学到: 一次一小步。</w:t>
      </w:r>
    </w:p>
    <w:p w:rsidR="00A956CD" w:rsidRDefault="00706AAE">
      <w:pPr>
        <w:pStyle w:val="Textkrper"/>
      </w:pPr>
      <w:r>
        <w:rPr>
          <w:lang w:val="zh-Hans"/>
        </w:rPr>
        <w:lastRenderedPageBreak/>
        <w:t>lernOS 是整整学习和学习组织的操作系统。这个名字来源于世界语 (mi lernos: 我将学习, ni lernos: 我们将学习)。lernOS 将帮助您和您的组织开发必要的第二十一世纪技能。lernOS 可用于个人、团队和组织级别。你可以单独使用 lernOS, 或者在一组叫做 lernOS 圈的4-5 人中练习。</w:t>
      </w:r>
    </w:p>
    <w:p w:rsidR="00A956CD" w:rsidRDefault="00706AAE">
      <w:pPr>
        <w:pStyle w:val="Textkrper"/>
      </w:pPr>
      <w:r>
        <w:rPr>
          <w:lang w:val="zh-Hans"/>
        </w:rPr>
        <w:t>本指南将帮助您迈出人生旅程的第一步。</w:t>
      </w:r>
    </w:p>
    <w:p w:rsidR="00A956CD" w:rsidRDefault="00706AAE">
      <w:pPr>
        <w:pStyle w:val="berschrift1"/>
      </w:pPr>
      <w:bookmarkStart w:id="1" w:name="lernos-wheel---mindset-skillset-and-tool"/>
      <w:r>
        <w:rPr>
          <w:lang w:val="zh-Hans"/>
        </w:rPr>
        <w:t xml:space="preserve">lernOS </w:t>
      </w:r>
      <w:r>
        <w:rPr>
          <w:lang w:val="zh-Hans"/>
        </w:rPr>
        <w:t>轮子</w:t>
      </w:r>
      <w:r>
        <w:rPr>
          <w:lang w:val="zh-Hans"/>
        </w:rPr>
        <w:t>-</w:t>
      </w:r>
      <w:r>
        <w:rPr>
          <w:lang w:val="zh-Hans"/>
        </w:rPr>
        <w:t>心态、技能和工具集作为成功因素</w:t>
      </w:r>
      <w:bookmarkEnd w:id="1"/>
    </w:p>
    <w:p w:rsidR="00A956CD" w:rsidRDefault="00706AAE">
      <w:pPr>
        <w:pStyle w:val="FirstParagraph"/>
      </w:pPr>
      <w:r>
        <w:rPr>
          <w:lang w:val="zh-Hans"/>
        </w:rPr>
        <w:t>掌握数字时代和第二十一世纪的知识社会, 不是实现正确 (数字) 工具和方法的问题。从正确的心态出发, 学习新的技能是至关重要的。lernOS 轮子汇集这些成功因素作为心态、技能和工具集:</w:t>
      </w:r>
    </w:p>
    <w:p w:rsidR="00A956CD" w:rsidRDefault="00706AAE">
      <w:pPr>
        <w:pStyle w:val="CaptionedFigure"/>
      </w:pPr>
      <w:bookmarkStart w:id="2" w:name="_GoBack"/>
      <w:r>
        <w:rPr>
          <w:noProof/>
          <w:lang w:val="zh-Hans"/>
        </w:rPr>
        <w:drawing>
          <wp:inline distT="0" distB="0" distL="0" distR="0">
            <wp:extent cx="4145280" cy="4094615"/>
            <wp:effectExtent l="0" t="0" r="0" b="0"/>
            <wp:docPr id="1" name="Picture" descr="lernOS 轮"/>
            <wp:cNvGraphicFramePr/>
            <a:graphic xmlns:a="http://schemas.openxmlformats.org/drawingml/2006/main">
              <a:graphicData uri="http://schemas.openxmlformats.org/drawingml/2006/picture">
                <pic:pic xmlns:pic="http://schemas.openxmlformats.org/drawingml/2006/picture">
                  <pic:nvPicPr>
                    <pic:cNvPr id="0" name="Picture" descr="images/lernOS-Wheel-v0.5.png"/>
                    <pic:cNvPicPr>
                      <a:picLocks noChangeAspect="1" noChangeArrowheads="1"/>
                    </pic:cNvPicPr>
                  </pic:nvPicPr>
                  <pic:blipFill>
                    <a:blip r:embed="rId7"/>
                    <a:stretch>
                      <a:fillRect/>
                    </a:stretch>
                  </pic:blipFill>
                  <pic:spPr bwMode="auto">
                    <a:xfrm>
                      <a:off x="0" y="0"/>
                      <a:ext cx="4155544" cy="4104753"/>
                    </a:xfrm>
                    <a:prstGeom prst="rect">
                      <a:avLst/>
                    </a:prstGeom>
                    <a:noFill/>
                    <a:ln w="9525">
                      <a:noFill/>
                      <a:headEnd/>
                      <a:tailEnd/>
                    </a:ln>
                  </pic:spPr>
                </pic:pic>
              </a:graphicData>
            </a:graphic>
          </wp:inline>
        </w:drawing>
      </w:r>
      <w:bookmarkEnd w:id="2"/>
    </w:p>
    <w:p w:rsidR="00A956CD" w:rsidRDefault="00706AAE">
      <w:pPr>
        <w:pStyle w:val="ImageCaption"/>
      </w:pPr>
      <w:r>
        <w:rPr>
          <w:lang w:val="zh-Hans"/>
        </w:rPr>
        <w:t>lernOS 轮</w:t>
      </w:r>
    </w:p>
    <w:p w:rsidR="00A956CD" w:rsidRDefault="00706AAE">
      <w:pPr>
        <w:pStyle w:val="berschrift1"/>
      </w:pPr>
      <w:bookmarkStart w:id="3" w:name="lernos-circle---from-talking-the-talk-to"/>
      <w:r>
        <w:rPr>
          <w:lang w:val="zh-Hans"/>
        </w:rPr>
        <w:lastRenderedPageBreak/>
        <w:t xml:space="preserve">lernOS </w:t>
      </w:r>
      <w:r>
        <w:rPr>
          <w:lang w:val="zh-Hans"/>
        </w:rPr>
        <w:t>圈子</w:t>
      </w:r>
      <w:r>
        <w:rPr>
          <w:lang w:val="zh-Hans"/>
        </w:rPr>
        <w:t>-</w:t>
      </w:r>
      <w:r>
        <w:rPr>
          <w:lang w:val="zh-Hans"/>
        </w:rPr>
        <w:t>从谈话到步行步行</w:t>
      </w:r>
      <w:bookmarkEnd w:id="3"/>
    </w:p>
    <w:p w:rsidR="00A956CD" w:rsidRDefault="00706AAE">
      <w:pPr>
        <w:pStyle w:val="FirstParagraph"/>
      </w:pPr>
      <w:r>
        <w:rPr>
          <w:lang w:val="zh-Hans"/>
        </w:rPr>
        <w:t>当然你可以自己练习 lernOS。但它更有趣, 也更容易, 如果你在4-5 人称为 lernOS 圈练习它。圆是一个</w:t>
      </w:r>
      <w:hyperlink r:id="rId8">
        <w:r>
          <w:rPr>
            <w:rStyle w:val="Hyperlink"/>
            <w:lang w:val="zh-Hans"/>
          </w:rPr>
          <w:t>对等支持</w:t>
        </w:r>
      </w:hyperlink>
      <w:r>
        <w:rPr>
          <w:lang w:val="zh-Hans"/>
        </w:rPr>
        <w:t>人们通过提供知识、经验、情感、社会和实际帮助来帮助彼此的群体。lernOS 圈是一个 "信任圈", 所以在圆圈中发生的事情将停留在圆圈中。</w:t>
      </w:r>
    </w:p>
    <w:p w:rsidR="00A956CD" w:rsidRDefault="00706AAE">
      <w:pPr>
        <w:pStyle w:val="Textkrper"/>
      </w:pPr>
      <w:r>
        <w:rPr>
          <w:lang w:val="zh-Hans"/>
        </w:rPr>
        <w:t>在 lernOS 圈中, 每个圈子成员都选择一个或多个个人目标。对于每个目标的关键结果都是 definied 的, 如果目标达到, 则从0.0 到1.0 的尺度来衡量。目标应该是雄心勃勃的, 以便0.7 的关键结果完成率被认为是成功的。</w:t>
      </w:r>
    </w:p>
    <w:p w:rsidR="00A956CD" w:rsidRDefault="00706AAE">
      <w:pPr>
        <w:pStyle w:val="Textkrper"/>
      </w:pPr>
      <w:r>
        <w:rPr>
          <w:lang w:val="zh-Hans"/>
        </w:rPr>
        <w:t>lernOS 圈每周在30-60 分钟内与上文所述的议程进行核对。签入可以是面对面的或虚拟的。如果 C ircle 成员彼此不认识, 那么有第一个签入的面对面来了解彼此并建立信任可能会很好。</w:t>
      </w:r>
    </w:p>
    <w:p w:rsidR="00A956CD" w:rsidRDefault="00706AAE">
      <w:pPr>
        <w:pStyle w:val="Textkrper"/>
      </w:pPr>
      <w:r>
        <w:rPr>
          <w:lang w:val="zh-Hans"/>
        </w:rPr>
        <w:t>可能有助于组织圈子的通信和文档的工具 (请参见</w:t>
      </w:r>
      <w:hyperlink r:id="rId9">
        <w:r>
          <w:rPr>
            <w:rStyle w:val="Hyperlink"/>
            <w:lang w:val="zh-Hans"/>
          </w:rPr>
          <w:t>lernOS Wiki</w:t>
        </w:r>
      </w:hyperlink>
      <w:r>
        <w:rPr>
          <w:lang w:val="zh-Hans"/>
        </w:rPr>
        <w:t>对于应用程序链接):</w:t>
      </w:r>
    </w:p>
    <w:p w:rsidR="00A956CD" w:rsidRDefault="00706AAE">
      <w:pPr>
        <w:pStyle w:val="Compact"/>
        <w:numPr>
          <w:ilvl w:val="0"/>
          <w:numId w:val="3"/>
        </w:numPr>
      </w:pPr>
      <w:r>
        <w:rPr>
          <w:b/>
          <w:lang w:val="zh-Hans"/>
        </w:rPr>
        <w:t>网络会议</w:t>
      </w:r>
      <w:r>
        <w:rPr>
          <w:lang w:val="zh-Hans"/>
        </w:rPr>
        <w:t>像 skype 业务, skype, 变焦, GoToMeeting, 电路</w:t>
      </w:r>
    </w:p>
    <w:p w:rsidR="00A956CD" w:rsidRDefault="00706AAE">
      <w:pPr>
        <w:pStyle w:val="Compact"/>
        <w:numPr>
          <w:ilvl w:val="0"/>
          <w:numId w:val="3"/>
        </w:numPr>
      </w:pPr>
      <w:r>
        <w:rPr>
          <w:b/>
          <w:lang w:val="zh-Hans"/>
        </w:rPr>
        <w:t>即时信使</w:t>
      </w:r>
      <w:r>
        <w:rPr>
          <w:lang w:val="zh-Hans"/>
        </w:rPr>
        <w:t>像 Threema, 微软团队, 松弛, WhatsApp, 微信, 电报, 信号, RocketChat</w:t>
      </w:r>
    </w:p>
    <w:p w:rsidR="00A956CD" w:rsidRDefault="00706AAE">
      <w:pPr>
        <w:pStyle w:val="Compact"/>
        <w:numPr>
          <w:ilvl w:val="0"/>
          <w:numId w:val="3"/>
        </w:numPr>
      </w:pPr>
      <w:r>
        <w:rPr>
          <w:b/>
          <w:lang w:val="zh-Hans"/>
        </w:rPr>
        <w:t>企业社会网络</w:t>
      </w:r>
      <w:r>
        <w:rPr>
          <w:lang w:val="zh-Hans"/>
        </w:rPr>
        <w:t>像摇摆, Yammer, IBM 连接, 锂, 工作场所由 Facebook</w:t>
      </w:r>
    </w:p>
    <w:p w:rsidR="00A956CD" w:rsidRDefault="00706AAE">
      <w:pPr>
        <w:pStyle w:val="Compact"/>
        <w:numPr>
          <w:ilvl w:val="0"/>
          <w:numId w:val="3"/>
        </w:numPr>
      </w:pPr>
      <w:r>
        <w:rPr>
          <w:b/>
          <w:lang w:val="zh-Hans"/>
        </w:rPr>
        <w:t>个人笔记本</w:t>
      </w:r>
      <w:r>
        <w:rPr>
          <w:lang w:val="zh-Hans"/>
        </w:rPr>
        <w:t>像 OneNote, 笔记, TiddlyWiki, Etherpad</w:t>
      </w:r>
    </w:p>
    <w:p w:rsidR="00A956CD" w:rsidRDefault="00706AAE">
      <w:pPr>
        <w:pStyle w:val="Compact"/>
        <w:numPr>
          <w:ilvl w:val="0"/>
          <w:numId w:val="3"/>
        </w:numPr>
      </w:pPr>
      <w:r>
        <w:rPr>
          <w:b/>
          <w:lang w:val="zh-Hans"/>
        </w:rPr>
        <w:t>文件承载服务</w:t>
      </w:r>
      <w:r>
        <w:rPr>
          <w:lang w:val="zh-Hans"/>
        </w:rPr>
        <w:t>像收存箱, OneDrive, 谷歌驱动器, OwnCloud</w:t>
      </w:r>
    </w:p>
    <w:p w:rsidR="00A956CD" w:rsidRDefault="00706AAE">
      <w:pPr>
        <w:pStyle w:val="Compact"/>
        <w:numPr>
          <w:ilvl w:val="0"/>
          <w:numId w:val="3"/>
        </w:numPr>
      </w:pPr>
      <w:r>
        <w:rPr>
          <w:b/>
          <w:lang w:val="zh-Hans"/>
        </w:rPr>
        <w:t>任务管理服务</w:t>
      </w:r>
      <w:r>
        <w:rPr>
          <w:lang w:val="zh-Hans"/>
        </w:rPr>
        <w:t>像 Trello, 微软的 ToDo, 微软的计划者</w:t>
      </w:r>
    </w:p>
    <w:p w:rsidR="00A956CD" w:rsidRDefault="00706AAE">
      <w:pPr>
        <w:pStyle w:val="Compact"/>
        <w:numPr>
          <w:ilvl w:val="0"/>
          <w:numId w:val="3"/>
        </w:numPr>
      </w:pPr>
      <w:r>
        <w:rPr>
          <w:b/>
          <w:lang w:val="zh-Hans"/>
        </w:rPr>
        <w:t>思维映射软件</w:t>
      </w:r>
      <w:r>
        <w:rPr>
          <w:lang w:val="zh-Hans"/>
        </w:rPr>
        <w:t>像 XMind, Freemind, MindManager, iThoughts, MindMeister</w:t>
      </w:r>
    </w:p>
    <w:p w:rsidR="00A956CD" w:rsidRDefault="00706AAE">
      <w:pPr>
        <w:pStyle w:val="Compact"/>
        <w:numPr>
          <w:ilvl w:val="0"/>
          <w:numId w:val="3"/>
        </w:numPr>
      </w:pPr>
      <w:r>
        <w:rPr>
          <w:b/>
          <w:lang w:val="zh-Hans"/>
        </w:rPr>
        <w:t>博客软件</w:t>
      </w:r>
      <w:r>
        <w:rPr>
          <w:lang w:val="zh-Hans"/>
        </w:rPr>
        <w:t>像 Wordpress, Tumblr</w:t>
      </w:r>
    </w:p>
    <w:p w:rsidR="00A956CD" w:rsidRDefault="00706AAE">
      <w:pPr>
        <w:pStyle w:val="berschrift1"/>
      </w:pPr>
      <w:bookmarkStart w:id="4" w:name="lernos-sprint---driving-agile-planning-a"/>
      <w:r>
        <w:rPr>
          <w:lang w:val="zh-Hans"/>
        </w:rPr>
        <w:t xml:space="preserve">lernOS </w:t>
      </w:r>
      <w:r>
        <w:rPr>
          <w:lang w:val="zh-Hans"/>
        </w:rPr>
        <w:t>冲刺</w:t>
      </w:r>
      <w:r>
        <w:rPr>
          <w:lang w:val="zh-Hans"/>
        </w:rPr>
        <w:t>-</w:t>
      </w:r>
      <w:r>
        <w:rPr>
          <w:lang w:val="zh-Hans"/>
        </w:rPr>
        <w:t>驾驶敏捷计划和执行</w:t>
      </w:r>
      <w:bookmarkEnd w:id="4"/>
    </w:p>
    <w:p w:rsidR="00A956CD" w:rsidRDefault="00706AAE">
      <w:pPr>
        <w:pStyle w:val="FirstParagraph"/>
      </w:pPr>
      <w:r>
        <w:rPr>
          <w:lang w:val="zh-Hans"/>
        </w:rPr>
        <w:t>lernOS 冲刺有13周 (0-12 周)。因此一年有四冲刺 (1月March日, 4月June日, 7月September日, 10月December日)。</w:t>
      </w:r>
    </w:p>
    <w:p w:rsidR="00A956CD" w:rsidRDefault="00706AAE">
      <w:pPr>
        <w:pStyle w:val="Textkrper"/>
      </w:pPr>
      <w:r>
        <w:rPr>
          <w:lang w:val="zh-Hans"/>
        </w:rPr>
        <w:t>的</w:t>
      </w:r>
      <w:r>
        <w:rPr>
          <w:b/>
          <w:lang w:val="zh-Hans"/>
        </w:rPr>
        <w:t>lernOS 周0</w:t>
      </w:r>
      <w:r>
        <w:rPr>
          <w:lang w:val="zh-Hans"/>
        </w:rPr>
        <w:t>有三主要主题:</w:t>
      </w:r>
    </w:p>
    <w:p w:rsidR="00A956CD" w:rsidRDefault="00706AAE">
      <w:pPr>
        <w:pStyle w:val="Compact"/>
        <w:numPr>
          <w:ilvl w:val="0"/>
          <w:numId w:val="4"/>
        </w:numPr>
      </w:pPr>
      <w:r>
        <w:rPr>
          <w:b/>
          <w:lang w:val="zh-Hans"/>
        </w:rPr>
        <w:t>反射：</w:t>
      </w:r>
      <w:r>
        <w:rPr>
          <w:lang w:val="zh-Hans"/>
        </w:rPr>
        <w:t>如果你跑了一个冲刺/圈之前做一个回顾, 冲刺, 以学习它。</w:t>
      </w:r>
    </w:p>
    <w:p w:rsidR="00A956CD" w:rsidRDefault="00706AAE">
      <w:pPr>
        <w:pStyle w:val="Compact"/>
        <w:numPr>
          <w:ilvl w:val="0"/>
          <w:numId w:val="4"/>
        </w:numPr>
      </w:pPr>
      <w:r>
        <w:rPr>
          <w:b/>
          <w:lang w:val="zh-Hans"/>
        </w:rPr>
        <w:lastRenderedPageBreak/>
        <w:t>远程规划:</w:t>
      </w:r>
      <w:r>
        <w:rPr>
          <w:lang w:val="zh-Hans"/>
        </w:rPr>
        <w:t>在0周, 是时候考虑一下你的 "真正的北方" 了。你的目的是什么？你的任务陈述是什么？什么是未来的突破性目标？下一个冲刺的目标可能是什么？</w:t>
      </w:r>
    </w:p>
    <w:p w:rsidR="00A956CD" w:rsidRDefault="00706AAE">
      <w:pPr>
        <w:pStyle w:val="Compact"/>
        <w:numPr>
          <w:ilvl w:val="0"/>
          <w:numId w:val="4"/>
        </w:numPr>
      </w:pPr>
      <w:r>
        <w:rPr>
          <w:b/>
          <w:lang w:val="zh-Hans"/>
        </w:rPr>
        <w:t>冲刺计划:</w:t>
      </w:r>
      <w:r>
        <w:rPr>
          <w:lang w:val="zh-Hans"/>
        </w:rPr>
        <w:t>圈子里有人理解这个过程吗？lernOS 每周什么时候举行？每周将如何组织 (face-2-face 与虚拟)？在冲刺 (sprint) 中, 哪些工具用于通信和文档？有人能使用这些工具吗？</w:t>
      </w:r>
    </w:p>
    <w:p w:rsidR="00A956CD" w:rsidRDefault="00706AAE">
      <w:pPr>
        <w:pStyle w:val="CaptionedFigure"/>
      </w:pPr>
      <w:r>
        <w:rPr>
          <w:noProof/>
          <w:lang w:val="zh-Hans"/>
        </w:rPr>
        <w:drawing>
          <wp:inline distT="0" distB="0" distL="0" distR="0">
            <wp:extent cx="5334000" cy="2672874"/>
            <wp:effectExtent l="0" t="0" r="0" b="0"/>
            <wp:docPr id="2" name="Picture" descr="lernOS 冲刺"/>
            <wp:cNvGraphicFramePr/>
            <a:graphic xmlns:a="http://schemas.openxmlformats.org/drawingml/2006/main">
              <a:graphicData uri="http://schemas.openxmlformats.org/drawingml/2006/picture">
                <pic:pic xmlns:pic="http://schemas.openxmlformats.org/drawingml/2006/picture">
                  <pic:nvPicPr>
                    <pic:cNvPr id="0" name="Picture" descr="images/lernOS-Sprint-v0.1.png"/>
                    <pic:cNvPicPr>
                      <a:picLocks noChangeAspect="1" noChangeArrowheads="1"/>
                    </pic:cNvPicPr>
                  </pic:nvPicPr>
                  <pic:blipFill>
                    <a:blip r:embed="rId10"/>
                    <a:stretch>
                      <a:fillRect/>
                    </a:stretch>
                  </pic:blipFill>
                  <pic:spPr bwMode="auto">
                    <a:xfrm>
                      <a:off x="0" y="0"/>
                      <a:ext cx="5334000" cy="2672874"/>
                    </a:xfrm>
                    <a:prstGeom prst="rect">
                      <a:avLst/>
                    </a:prstGeom>
                    <a:noFill/>
                    <a:ln w="9525">
                      <a:noFill/>
                      <a:headEnd/>
                      <a:tailEnd/>
                    </a:ln>
                  </pic:spPr>
                </pic:pic>
              </a:graphicData>
            </a:graphic>
          </wp:inline>
        </w:drawing>
      </w:r>
    </w:p>
    <w:p w:rsidR="00A956CD" w:rsidRDefault="00706AAE">
      <w:pPr>
        <w:pStyle w:val="ImageCaption"/>
      </w:pPr>
      <w:r>
        <w:rPr>
          <w:lang w:val="zh-Hans"/>
        </w:rPr>
        <w:t>lernOS 冲刺</w:t>
      </w:r>
    </w:p>
    <w:p w:rsidR="00A956CD" w:rsidRDefault="00706AAE">
      <w:pPr>
        <w:pStyle w:val="Textkrper"/>
      </w:pPr>
      <w:r>
        <w:rPr>
          <w:lang w:val="zh-Hans"/>
        </w:rPr>
        <w:t>在</w:t>
      </w:r>
      <w:r>
        <w:rPr>
          <w:b/>
          <w:lang w:val="zh-Hans"/>
        </w:rPr>
        <w:t>lernOS 周1-12</w:t>
      </w:r>
      <w:r>
        <w:rPr>
          <w:lang w:val="zh-Hans"/>
        </w:rPr>
        <w:t>有15-60 分钟的活动叫做 lernOS 周刊。一个建议的时隙每周60分钟是星期五从 11-12 am, 所以你可以有 lunche 与圈子成员后, 每周。每周是一个简短的仪式来跟踪结果, 练习练习, 并在下周激励自己。每个每周都有一个类似的议程, 如果有必要可以修改。如果你只想在每周15分钟的会议或在线会议上跟踪结果就足够了。如果您在1-12 周使用 "可选 lernOS 招式", 您可以运行类似的过程, 如</w:t>
      </w:r>
      <w:hyperlink r:id="rId11">
        <w:r>
          <w:rPr>
            <w:rStyle w:val="Hyperlink"/>
            <w:lang w:val="zh-Hans"/>
          </w:rPr>
          <w:t>大声工作</w:t>
        </w:r>
      </w:hyperlink>
      <w:r>
        <w:rPr>
          <w:lang w:val="zh-Hans"/>
        </w:rPr>
        <w:t>.当你想做的练习 (招式) 在圈子里, 你应该至少计划60分钟的每周。您可以在 "lernOS 卡塔 Cataloque" 一章中找到每个卡塔的描述。</w:t>
      </w:r>
    </w:p>
    <w:p w:rsidR="00A956CD" w:rsidRDefault="00706AAE">
      <w:pPr>
        <w:pStyle w:val="Textkrper"/>
      </w:pPr>
      <w:r>
        <w:rPr>
          <w:b/>
          <w:lang w:val="zh-Hans"/>
        </w:rPr>
        <w:t>专业提示:</w:t>
      </w:r>
      <w:r>
        <w:rPr>
          <w:lang w:val="zh-Hans"/>
        </w:rPr>
        <w:t>在很多圈子里, 在圈子里跑步的时间盒太短了。您可以使用</w:t>
      </w:r>
      <w:hyperlink r:id="rId12">
        <w:r>
          <w:rPr>
            <w:rStyle w:val="Hyperlink"/>
            <w:lang w:val="zh-Hans"/>
          </w:rPr>
          <w:t>翻转课堂方法</w:t>
        </w:r>
      </w:hyperlink>
      <w:r>
        <w:rPr>
          <w:lang w:val="zh-Hans"/>
        </w:rPr>
        <w:t>: 每个圈子成员提前准备练习作为 "作业", 这样你就有更多的时间在圈子里讨论结果了。</w:t>
      </w:r>
    </w:p>
    <w:p w:rsidR="00A956CD" w:rsidRDefault="00706AAE">
      <w:pPr>
        <w:pStyle w:val="berschrift2"/>
      </w:pPr>
      <w:bookmarkStart w:id="5" w:name="week-0"/>
      <w:r>
        <w:rPr>
          <w:lang w:val="zh-Hans"/>
        </w:rPr>
        <w:t>0</w:t>
      </w:r>
      <w:r>
        <w:rPr>
          <w:lang w:val="zh-Hans"/>
        </w:rPr>
        <w:t>周</w:t>
      </w:r>
      <w:bookmarkEnd w:id="5"/>
    </w:p>
    <w:p w:rsidR="00A956CD" w:rsidRDefault="00706AAE">
      <w:pPr>
        <w:pStyle w:val="FirstParagraph"/>
      </w:pPr>
      <w:r>
        <w:rPr>
          <w:lang w:val="zh-Hans"/>
        </w:rPr>
        <w:t>如果你有一个圆圈之前, 本周 0, 你应该运行一个短跑回顾与你的圈子成员</w:t>
      </w:r>
    </w:p>
    <w:tbl>
      <w:tblPr>
        <w:tblStyle w:val="Table"/>
        <w:tblW w:w="5000" w:type="pct"/>
        <w:tblLook w:val="07E0" w:firstRow="1" w:lastRow="1" w:firstColumn="1" w:lastColumn="1" w:noHBand="1" w:noVBand="1"/>
      </w:tblPr>
      <w:tblGrid>
        <w:gridCol w:w="8332"/>
        <w:gridCol w:w="1290"/>
      </w:tblGrid>
      <w:tr w:rsidR="00A956CD">
        <w:tc>
          <w:tcPr>
            <w:tcW w:w="0" w:type="auto"/>
            <w:tcBorders>
              <w:bottom w:val="single" w:sz="0" w:space="0" w:color="auto"/>
            </w:tcBorders>
            <w:vAlign w:val="bottom"/>
          </w:tcPr>
          <w:p w:rsidR="00A956CD" w:rsidRDefault="00706AAE">
            <w:pPr>
              <w:pStyle w:val="Compact"/>
            </w:pPr>
            <w:r>
              <w:rPr>
                <w:lang w:val="zh-Hans"/>
              </w:rPr>
              <w:lastRenderedPageBreak/>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欢迎大家!</w:t>
            </w:r>
          </w:p>
        </w:tc>
        <w:tc>
          <w:tcPr>
            <w:tcW w:w="0" w:type="auto"/>
          </w:tcPr>
          <w:p w:rsidR="00A956CD" w:rsidRDefault="00706AAE">
            <w:pPr>
              <w:pStyle w:val="Compact"/>
            </w:pPr>
            <w:r>
              <w:rPr>
                <w:lang w:val="zh-Hans"/>
              </w:rPr>
              <w:t>5 "</w:t>
            </w:r>
          </w:p>
        </w:tc>
      </w:tr>
      <w:tr w:rsidR="00A956CD">
        <w:tc>
          <w:tcPr>
            <w:tcW w:w="0" w:type="auto"/>
          </w:tcPr>
          <w:p w:rsidR="00A956CD" w:rsidRDefault="00706AAE">
            <w:pPr>
              <w:pStyle w:val="Compact"/>
            </w:pPr>
            <w:r>
              <w:rPr>
                <w:b/>
                <w:lang w:val="zh-Hans"/>
              </w:rPr>
              <w:t>聚在一起:</w:t>
            </w:r>
            <w:r>
              <w:rPr>
                <w:lang w:val="zh-Hans"/>
              </w:rPr>
              <w:t>你是谁？自我介绍。每圈成员三分钟时间盒。</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b/>
                <w:lang w:val="zh-Hans"/>
              </w:rPr>
              <w:t>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你的未来倒退</w:t>
            </w:r>
          </w:p>
        </w:tc>
        <w:tc>
          <w:tcPr>
            <w:tcW w:w="0" w:type="auto"/>
          </w:tcPr>
          <w:p w:rsidR="00A956CD" w:rsidRDefault="00706AAE">
            <w:pPr>
              <w:pStyle w:val="Compact"/>
            </w:pPr>
            <w:r>
              <w:rPr>
                <w:lang w:val="zh-Hans"/>
              </w:rPr>
              <w:t>25 "</w:t>
            </w:r>
          </w:p>
        </w:tc>
      </w:tr>
      <w:tr w:rsidR="00A956CD">
        <w:tc>
          <w:tcPr>
            <w:tcW w:w="0" w:type="auto"/>
          </w:tcPr>
          <w:p w:rsidR="00A956CD" w:rsidRDefault="00706AAE">
            <w:pPr>
              <w:pStyle w:val="Compact"/>
            </w:pPr>
            <w:r>
              <w:rPr>
                <w:lang w:val="zh-Hans"/>
              </w:rPr>
              <w:t>lernOS 冲刺计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6" w:name="week-1"/>
      <w:r>
        <w:rPr>
          <w:lang w:val="zh-Hans"/>
        </w:rPr>
        <w:t>1</w:t>
      </w:r>
      <w:r>
        <w:rPr>
          <w:lang w:val="zh-Hans"/>
        </w:rPr>
        <w:t>周</w:t>
      </w:r>
      <w:bookmarkEnd w:id="6"/>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你为什么来这里？</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lang w:val="zh-Hans"/>
              </w:rPr>
              <w:t>我未来12周的目标</w:t>
            </w:r>
          </w:p>
        </w:tc>
        <w:tc>
          <w:tcPr>
            <w:tcW w:w="0" w:type="auto"/>
          </w:tcPr>
          <w:p w:rsidR="00A956CD" w:rsidRDefault="00706AAE">
            <w:pPr>
              <w:pStyle w:val="Compact"/>
            </w:pPr>
            <w:r>
              <w:rPr>
                <w:lang w:val="zh-Hans"/>
              </w:rPr>
              <w:t>25 "</w:t>
            </w:r>
          </w:p>
        </w:tc>
      </w:tr>
      <w:tr w:rsidR="00A956CD">
        <w:tc>
          <w:tcPr>
            <w:tcW w:w="0" w:type="auto"/>
          </w:tcPr>
          <w:p w:rsidR="00A956CD" w:rsidRDefault="00706AAE">
            <w:pPr>
              <w:pStyle w:val="Compact"/>
            </w:pPr>
            <w:r>
              <w:rPr>
                <w:lang w:val="zh-Hans"/>
              </w:rPr>
              <w:t>与你的目标相关的人</w:t>
            </w:r>
          </w:p>
        </w:tc>
        <w:tc>
          <w:tcPr>
            <w:tcW w:w="0" w:type="auto"/>
          </w:tcPr>
          <w:p w:rsidR="00A956CD" w:rsidRDefault="00706AAE">
            <w:pPr>
              <w:pStyle w:val="Compact"/>
            </w:pPr>
            <w:r>
              <w:rPr>
                <w:lang w:val="zh-Hans"/>
              </w:rPr>
              <w:t>20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7" w:name="week-2"/>
      <w:r>
        <w:rPr>
          <w:lang w:val="zh-Hans"/>
        </w:rPr>
        <w:t>2</w:t>
      </w:r>
      <w:r>
        <w:rPr>
          <w:lang w:val="zh-Hans"/>
        </w:rPr>
        <w:t>周</w:t>
      </w:r>
      <w:bookmarkEnd w:id="7"/>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强弱的领带？</w:t>
            </w:r>
          </w:p>
        </w:tc>
        <w:tc>
          <w:tcPr>
            <w:tcW w:w="0" w:type="auto"/>
          </w:tcPr>
          <w:p w:rsidR="00A956CD" w:rsidRDefault="00706AAE">
            <w:pPr>
              <w:pStyle w:val="Compact"/>
            </w:pPr>
            <w:r>
              <w:rPr>
                <w:lang w:val="zh-Hans"/>
              </w:rPr>
              <w:t>5 "</w:t>
            </w:r>
          </w:p>
        </w:tc>
      </w:tr>
      <w:tr w:rsidR="00A956CD">
        <w:tc>
          <w:tcPr>
            <w:tcW w:w="0" w:type="auto"/>
          </w:tcPr>
          <w:p w:rsidR="00A956CD" w:rsidRDefault="00706AAE">
            <w:pPr>
              <w:pStyle w:val="Compact"/>
            </w:pPr>
            <w:r>
              <w:rPr>
                <w:lang w:val="zh-Hans"/>
              </w:rPr>
              <w:t>您的第一次共享体验</w:t>
            </w:r>
          </w:p>
        </w:tc>
        <w:tc>
          <w:tcPr>
            <w:tcW w:w="0" w:type="auto"/>
          </w:tcPr>
          <w:p w:rsidR="00A956CD" w:rsidRDefault="00706AAE">
            <w:pPr>
              <w:pStyle w:val="Compact"/>
            </w:pPr>
            <w:r>
              <w:rPr>
                <w:lang w:val="zh-Hans"/>
              </w:rPr>
              <w:t>40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Textkrper"/>
      </w:pPr>
      <w:r>
        <w:rPr>
          <w:lang w:val="zh-Hans"/>
        </w:rPr>
        <w:t>牢固和微弱的领带</w:t>
      </w:r>
    </w:p>
    <w:p w:rsidR="00A956CD" w:rsidRDefault="00706AAE">
      <w:pPr>
        <w:pStyle w:val="berschrift2"/>
      </w:pPr>
      <w:bookmarkStart w:id="8" w:name="week-3"/>
      <w:r>
        <w:rPr>
          <w:lang w:val="zh-Hans"/>
        </w:rPr>
        <w:lastRenderedPageBreak/>
        <w:t>3</w:t>
      </w:r>
      <w:r>
        <w:rPr>
          <w:lang w:val="zh-Hans"/>
        </w:rPr>
        <w:t>周</w:t>
      </w:r>
      <w:bookmarkEnd w:id="8"/>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与自己的约会</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lang w:val="zh-Hans"/>
              </w:rPr>
              <w:t>使用 Web 级网络</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lang w:val="zh-Hans"/>
              </w:rPr>
              <w:t>实践社会赞誉</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9" w:name="week-4"/>
      <w:r>
        <w:rPr>
          <w:lang w:val="zh-Hans"/>
        </w:rPr>
        <w:t>4</w:t>
      </w:r>
      <w:r>
        <w:rPr>
          <w:lang w:val="zh-Hans"/>
        </w:rPr>
        <w:t>周</w:t>
      </w:r>
      <w:bookmarkEnd w:id="9"/>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在线交流中的语音语调</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lang w:val="zh-Hans"/>
              </w:rPr>
              <w:t>共享有用的资源</w:t>
            </w:r>
          </w:p>
        </w:tc>
        <w:tc>
          <w:tcPr>
            <w:tcW w:w="0" w:type="auto"/>
          </w:tcPr>
          <w:p w:rsidR="00A956CD" w:rsidRDefault="00706AAE">
            <w:pPr>
              <w:pStyle w:val="Compact"/>
            </w:pPr>
            <w:r>
              <w:rPr>
                <w:lang w:val="zh-Hans"/>
              </w:rPr>
              <w:t>30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10" w:name="week-5"/>
      <w:r>
        <w:rPr>
          <w:lang w:val="zh-Hans"/>
        </w:rPr>
        <w:t>5</w:t>
      </w:r>
      <w:r>
        <w:rPr>
          <w:lang w:val="zh-Hans"/>
        </w:rPr>
        <w:t>周</w:t>
      </w:r>
      <w:bookmarkEnd w:id="10"/>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25随机事实关于我</w:t>
            </w:r>
          </w:p>
        </w:tc>
        <w:tc>
          <w:tcPr>
            <w:tcW w:w="0" w:type="auto"/>
          </w:tcPr>
          <w:p w:rsidR="00A956CD" w:rsidRDefault="00706AAE">
            <w:pPr>
              <w:pStyle w:val="Compact"/>
            </w:pPr>
            <w:r>
              <w:rPr>
                <w:lang w:val="zh-Hans"/>
              </w:rPr>
              <w:t>25 "</w:t>
            </w:r>
          </w:p>
        </w:tc>
      </w:tr>
      <w:tr w:rsidR="00A956CD">
        <w:tc>
          <w:tcPr>
            <w:tcW w:w="0" w:type="auto"/>
          </w:tcPr>
          <w:p w:rsidR="00A956CD" w:rsidRDefault="00706AAE">
            <w:pPr>
              <w:pStyle w:val="Compact"/>
            </w:pPr>
            <w:r>
              <w:rPr>
                <w:lang w:val="zh-Hans"/>
              </w:rPr>
              <w:t>贡献你自己</w:t>
            </w:r>
          </w:p>
        </w:tc>
        <w:tc>
          <w:tcPr>
            <w:tcW w:w="0" w:type="auto"/>
          </w:tcPr>
          <w:p w:rsidR="00A956CD" w:rsidRDefault="00706AAE">
            <w:pPr>
              <w:pStyle w:val="Compact"/>
            </w:pPr>
            <w:r>
              <w:rPr>
                <w:lang w:val="zh-Hans"/>
              </w:rPr>
              <w:t>20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11" w:name="week-6"/>
      <w:r>
        <w:rPr>
          <w:lang w:val="zh-Hans"/>
        </w:rPr>
        <w:lastRenderedPageBreak/>
        <w:t>6</w:t>
      </w:r>
      <w:r>
        <w:rPr>
          <w:lang w:val="zh-Hans"/>
        </w:rPr>
        <w:t>周</w:t>
      </w:r>
      <w:bookmarkEnd w:id="11"/>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自己去谷歌!</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lang w:val="zh-Hans"/>
              </w:rPr>
              <w:t>更新您的数字双胞胎</w:t>
            </w:r>
          </w:p>
        </w:tc>
        <w:tc>
          <w:tcPr>
            <w:tcW w:w="0" w:type="auto"/>
          </w:tcPr>
          <w:p w:rsidR="00A956CD" w:rsidRDefault="00706AAE">
            <w:pPr>
              <w:pStyle w:val="Compact"/>
            </w:pPr>
            <w:r>
              <w:rPr>
                <w:lang w:val="zh-Hans"/>
              </w:rPr>
              <w:t>20 "</w:t>
            </w:r>
          </w:p>
        </w:tc>
      </w:tr>
      <w:tr w:rsidR="00A956CD">
        <w:tc>
          <w:tcPr>
            <w:tcW w:w="0" w:type="auto"/>
          </w:tcPr>
          <w:p w:rsidR="00A956CD" w:rsidRDefault="00706AAE">
            <w:pPr>
              <w:pStyle w:val="Compact"/>
            </w:pPr>
            <w:r>
              <w:rPr>
                <w:lang w:val="zh-Hans"/>
              </w:rPr>
              <w:t>花时间做连接</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12" w:name="week-7"/>
      <w:r>
        <w:rPr>
          <w:lang w:val="zh-Hans"/>
        </w:rPr>
        <w:t>7</w:t>
      </w:r>
      <w:r>
        <w:rPr>
          <w:lang w:val="zh-Hans"/>
        </w:rPr>
        <w:t>周</w:t>
      </w:r>
      <w:bookmarkEnd w:id="12"/>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bl>
    <w:p w:rsidR="00A956CD" w:rsidRDefault="00706AAE">
      <w:pPr>
        <w:pStyle w:val="Textkrper"/>
      </w:pPr>
      <w:r>
        <w:rPr>
          <w:b/>
          <w:lang w:val="zh-Hans"/>
        </w:rPr>
        <w:t>可选 lernOS 招式:</w:t>
      </w:r>
      <w:r>
        <w:rPr>
          <w:lang w:val="zh-Hans"/>
        </w:rPr>
        <w:t>写一封信给你未来的自我 |35 "分享您的目标 |10 "</w:t>
      </w:r>
      <w:r>
        <w:rPr>
          <w:b/>
          <w:lang w:val="zh-Hans"/>
        </w:rPr>
        <w:t>退房:</w:t>
      </w:r>
      <w:r>
        <w:rPr>
          <w:lang w:val="zh-Hans"/>
        </w:rPr>
        <w:t>到下一周我要做什么？每圈成员一分钟时间盒。|5 "</w:t>
      </w:r>
    </w:p>
    <w:p w:rsidR="00A956CD" w:rsidRDefault="00706AAE">
      <w:pPr>
        <w:pStyle w:val="berschrift2"/>
      </w:pPr>
      <w:bookmarkStart w:id="13" w:name="week-8"/>
      <w:r>
        <w:rPr>
          <w:lang w:val="zh-Hans"/>
        </w:rPr>
        <w:t>8</w:t>
      </w:r>
      <w:r>
        <w:rPr>
          <w:lang w:val="zh-Hans"/>
        </w:rPr>
        <w:t>周</w:t>
      </w:r>
      <w:bookmarkEnd w:id="13"/>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bl>
    <w:p w:rsidR="00A956CD" w:rsidRDefault="00706AAE">
      <w:pPr>
        <w:pStyle w:val="Textkrper"/>
      </w:pPr>
      <w:r>
        <w:rPr>
          <w:lang w:val="zh-Hans"/>
        </w:rPr>
        <w:t>别拖延了!(20 ")创建您自己的刻录图表 |10 "帮助他人连接 |15 "</w:t>
      </w:r>
      <w:r>
        <w:rPr>
          <w:b/>
          <w:lang w:val="zh-Hans"/>
        </w:rPr>
        <w:t>退房:</w:t>
      </w:r>
      <w:r>
        <w:rPr>
          <w:lang w:val="zh-Hans"/>
        </w:rPr>
        <w:t>到下一周我要做什么？每圈成员一分钟时间盒。|5 "</w:t>
      </w:r>
    </w:p>
    <w:p w:rsidR="00A956CD" w:rsidRDefault="00706AAE">
      <w:pPr>
        <w:pStyle w:val="berschrift2"/>
      </w:pPr>
      <w:bookmarkStart w:id="14" w:name="week-9"/>
      <w:r>
        <w:rPr>
          <w:lang w:val="zh-Hans"/>
        </w:rPr>
        <w:t>9</w:t>
      </w:r>
      <w:r>
        <w:rPr>
          <w:lang w:val="zh-Hans"/>
        </w:rPr>
        <w:t>周</w:t>
      </w:r>
      <w:bookmarkEnd w:id="14"/>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lastRenderedPageBreak/>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您的前10个资产</w:t>
            </w:r>
          </w:p>
        </w:tc>
        <w:tc>
          <w:tcPr>
            <w:tcW w:w="0" w:type="auto"/>
          </w:tcPr>
          <w:p w:rsidR="00A956CD" w:rsidRDefault="00706AAE">
            <w:pPr>
              <w:pStyle w:val="Compact"/>
            </w:pPr>
            <w:r>
              <w:rPr>
                <w:lang w:val="zh-Hans"/>
              </w:rPr>
              <w:t>30 "</w:t>
            </w:r>
          </w:p>
        </w:tc>
      </w:tr>
      <w:tr w:rsidR="00A956CD">
        <w:tc>
          <w:tcPr>
            <w:tcW w:w="0" w:type="auto"/>
          </w:tcPr>
          <w:p w:rsidR="00A956CD" w:rsidRDefault="00706AAE">
            <w:pPr>
              <w:pStyle w:val="Compact"/>
            </w:pPr>
            <w:r>
              <w:rPr>
                <w:lang w:val="zh-Hans"/>
              </w:rPr>
              <w:t>餐桌大学</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15" w:name="week-10"/>
      <w:r>
        <w:rPr>
          <w:lang w:val="zh-Hans"/>
        </w:rPr>
        <w:t>10</w:t>
      </w:r>
      <w:r>
        <w:rPr>
          <w:lang w:val="zh-Hans"/>
        </w:rPr>
        <w:t>周</w:t>
      </w:r>
      <w:bookmarkEnd w:id="15"/>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我能贡献什么？</w:t>
            </w:r>
          </w:p>
        </w:tc>
        <w:tc>
          <w:tcPr>
            <w:tcW w:w="0" w:type="auto"/>
          </w:tcPr>
          <w:p w:rsidR="00A956CD" w:rsidRDefault="00706AAE">
            <w:pPr>
              <w:pStyle w:val="Compact"/>
            </w:pPr>
            <w:r>
              <w:rPr>
                <w:lang w:val="zh-Hans"/>
              </w:rPr>
              <w:t>20 "</w:t>
            </w:r>
          </w:p>
        </w:tc>
      </w:tr>
      <w:tr w:rsidR="00A956CD">
        <w:tc>
          <w:tcPr>
            <w:tcW w:w="0" w:type="auto"/>
          </w:tcPr>
          <w:p w:rsidR="00A956CD" w:rsidRDefault="00706AAE">
            <w:pPr>
              <w:pStyle w:val="Compact"/>
            </w:pPr>
            <w:r>
              <w:rPr>
                <w:lang w:val="zh-Hans"/>
              </w:rPr>
              <w:t>我的网络和共享时间</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lang w:val="zh-Hans"/>
              </w:rPr>
              <w:t>尝试这种疯狂的方法叫 "问"!</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16" w:name="week-11"/>
      <w:r>
        <w:rPr>
          <w:lang w:val="zh-Hans"/>
        </w:rPr>
        <w:t>11</w:t>
      </w:r>
      <w:r>
        <w:rPr>
          <w:lang w:val="zh-Hans"/>
        </w:rPr>
        <w:t>周</w:t>
      </w:r>
      <w:bookmarkEnd w:id="16"/>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查找与您的目标相关的社区</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lang w:val="zh-Hans"/>
              </w:rPr>
              <w:t>谁是第一个和第二个舞者？</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lang w:val="zh-Hans"/>
              </w:rPr>
              <w:t>你想创办自己的社区吗？</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2"/>
      </w:pPr>
      <w:bookmarkStart w:id="17" w:name="week-12"/>
      <w:r>
        <w:rPr>
          <w:lang w:val="zh-Hans"/>
        </w:rPr>
        <w:lastRenderedPageBreak/>
        <w:t>12</w:t>
      </w:r>
      <w:r>
        <w:rPr>
          <w:lang w:val="zh-Hans"/>
        </w:rPr>
        <w:t>周</w:t>
      </w:r>
      <w:bookmarkEnd w:id="17"/>
    </w:p>
    <w:tbl>
      <w:tblPr>
        <w:tblStyle w:val="Table"/>
        <w:tblW w:w="5000" w:type="pct"/>
        <w:tblLook w:val="07E0" w:firstRow="1" w:lastRow="1" w:firstColumn="1" w:lastColumn="1" w:noHBand="1" w:noVBand="1"/>
      </w:tblPr>
      <w:tblGrid>
        <w:gridCol w:w="8858"/>
        <w:gridCol w:w="764"/>
      </w:tblGrid>
      <w:tr w:rsidR="00A956CD">
        <w:tc>
          <w:tcPr>
            <w:tcW w:w="0" w:type="auto"/>
            <w:tcBorders>
              <w:bottom w:val="single" w:sz="0" w:space="0" w:color="auto"/>
            </w:tcBorders>
            <w:vAlign w:val="bottom"/>
          </w:tcPr>
          <w:p w:rsidR="00A956CD" w:rsidRDefault="00706AAE">
            <w:pPr>
              <w:pStyle w:val="Compact"/>
            </w:pPr>
            <w:r>
              <w:rPr>
                <w:lang w:val="zh-Hans"/>
              </w:rPr>
              <w:t>主题</w:t>
            </w:r>
          </w:p>
        </w:tc>
        <w:tc>
          <w:tcPr>
            <w:tcW w:w="0" w:type="auto"/>
            <w:tcBorders>
              <w:bottom w:val="single" w:sz="0" w:space="0" w:color="auto"/>
            </w:tcBorders>
            <w:vAlign w:val="bottom"/>
          </w:tcPr>
          <w:p w:rsidR="00A956CD" w:rsidRDefault="00706AAE">
            <w:pPr>
              <w:pStyle w:val="Compact"/>
            </w:pPr>
            <w:r>
              <w:rPr>
                <w:lang w:val="zh-Hans"/>
              </w:rPr>
              <w:t>时间盒</w:t>
            </w:r>
          </w:p>
        </w:tc>
      </w:tr>
      <w:tr w:rsidR="00A956CD">
        <w:tc>
          <w:tcPr>
            <w:tcW w:w="0" w:type="auto"/>
          </w:tcPr>
          <w:p w:rsidR="00A956CD" w:rsidRDefault="00706AAE">
            <w:pPr>
              <w:pStyle w:val="Compact"/>
            </w:pPr>
            <w:r>
              <w:rPr>
                <w:b/>
                <w:lang w:val="zh-Hans"/>
              </w:rPr>
              <w:t>入住:</w:t>
            </w:r>
            <w:r>
              <w:rPr>
                <w:lang w:val="zh-Hans"/>
              </w:rPr>
              <w:t>上次登记后发生了什么事？关键结果发生了什么变化？是什么让我放慢脚步？每圈成员两分钟时间盒。</w:t>
            </w:r>
          </w:p>
        </w:tc>
        <w:tc>
          <w:tcPr>
            <w:tcW w:w="0" w:type="auto"/>
          </w:tcPr>
          <w:p w:rsidR="00A956CD" w:rsidRDefault="00706AAE">
            <w:pPr>
              <w:pStyle w:val="Compact"/>
            </w:pPr>
            <w:r>
              <w:rPr>
                <w:lang w:val="zh-Hans"/>
              </w:rPr>
              <w:t>10 "</w:t>
            </w:r>
          </w:p>
        </w:tc>
      </w:tr>
      <w:tr w:rsidR="00A956CD">
        <w:tc>
          <w:tcPr>
            <w:tcW w:w="0" w:type="auto"/>
          </w:tcPr>
          <w:p w:rsidR="00A956CD" w:rsidRDefault="00706AAE">
            <w:pPr>
              <w:pStyle w:val="Compact"/>
            </w:pPr>
            <w:r>
              <w:rPr>
                <w:b/>
                <w:lang w:val="zh-Hans"/>
              </w:rPr>
              <w:t>可选 lernOS 招式:</w:t>
            </w:r>
          </w:p>
        </w:tc>
        <w:tc>
          <w:tcPr>
            <w:tcW w:w="0" w:type="auto"/>
          </w:tcPr>
          <w:p w:rsidR="00A956CD" w:rsidRDefault="00A956CD">
            <w:pPr>
              <w:pStyle w:val="Compact"/>
            </w:pPr>
          </w:p>
        </w:tc>
      </w:tr>
      <w:tr w:rsidR="00A956CD">
        <w:tc>
          <w:tcPr>
            <w:tcW w:w="0" w:type="auto"/>
          </w:tcPr>
          <w:p w:rsidR="00A956CD" w:rsidRDefault="00706AAE">
            <w:pPr>
              <w:pStyle w:val="Compact"/>
            </w:pPr>
            <w:r>
              <w:rPr>
                <w:lang w:val="zh-Hans"/>
              </w:rPr>
              <w:t>你的尤里卡时刻</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lang w:val="zh-Hans"/>
              </w:rPr>
              <w:t>创建您的时间胶囊</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lang w:val="zh-Hans"/>
              </w:rPr>
              <w:t>重复是掌握的关键</w:t>
            </w:r>
          </w:p>
        </w:tc>
        <w:tc>
          <w:tcPr>
            <w:tcW w:w="0" w:type="auto"/>
          </w:tcPr>
          <w:p w:rsidR="00A956CD" w:rsidRDefault="00706AAE">
            <w:pPr>
              <w:pStyle w:val="Compact"/>
            </w:pPr>
            <w:r>
              <w:rPr>
                <w:lang w:val="zh-Hans"/>
              </w:rPr>
              <w:t>15 "</w:t>
            </w:r>
          </w:p>
        </w:tc>
      </w:tr>
      <w:tr w:rsidR="00A956CD">
        <w:tc>
          <w:tcPr>
            <w:tcW w:w="0" w:type="auto"/>
          </w:tcPr>
          <w:p w:rsidR="00A956CD" w:rsidRDefault="00706AAE">
            <w:pPr>
              <w:pStyle w:val="Compact"/>
            </w:pPr>
            <w:r>
              <w:rPr>
                <w:b/>
                <w:lang w:val="zh-Hans"/>
              </w:rPr>
              <w:t>退房:</w:t>
            </w:r>
            <w:r>
              <w:rPr>
                <w:lang w:val="zh-Hans"/>
              </w:rPr>
              <w:t>到下一周我要做什么？每圈成员一分钟时间盒。</w:t>
            </w:r>
          </w:p>
        </w:tc>
        <w:tc>
          <w:tcPr>
            <w:tcW w:w="0" w:type="auto"/>
          </w:tcPr>
          <w:p w:rsidR="00A956CD" w:rsidRDefault="00706AAE">
            <w:pPr>
              <w:pStyle w:val="Compact"/>
            </w:pPr>
            <w:r>
              <w:rPr>
                <w:lang w:val="zh-Hans"/>
              </w:rPr>
              <w:t>5 "</w:t>
            </w:r>
          </w:p>
        </w:tc>
      </w:tr>
    </w:tbl>
    <w:p w:rsidR="00A956CD" w:rsidRDefault="00706AAE">
      <w:pPr>
        <w:pStyle w:val="berschrift1"/>
      </w:pPr>
      <w:bookmarkStart w:id="18" w:name="lernos-canvas---use-it-as-checklist-and-"/>
      <w:r>
        <w:rPr>
          <w:lang w:val="zh-Hans"/>
        </w:rPr>
        <w:t xml:space="preserve">lernOS </w:t>
      </w:r>
      <w:r>
        <w:rPr>
          <w:lang w:val="zh-Hans"/>
        </w:rPr>
        <w:t>画布</w:t>
      </w:r>
      <w:r>
        <w:rPr>
          <w:lang w:val="zh-Hans"/>
        </w:rPr>
        <w:t>-</w:t>
      </w:r>
      <w:r>
        <w:rPr>
          <w:lang w:val="zh-Hans"/>
        </w:rPr>
        <w:t>使用它作为清单</w:t>
      </w:r>
      <w:r>
        <w:rPr>
          <w:lang w:val="zh-Hans"/>
        </w:rPr>
        <w:t xml:space="preserve">, </w:t>
      </w:r>
      <w:r>
        <w:rPr>
          <w:lang w:val="zh-Hans"/>
        </w:rPr>
        <w:t>并告诉你的故事</w:t>
      </w:r>
      <w:bookmarkEnd w:id="18"/>
    </w:p>
    <w:p w:rsidR="00A956CD" w:rsidRDefault="00706AAE">
      <w:pPr>
        <w:pStyle w:val="FirstParagraph"/>
      </w:pPr>
      <w:r>
        <w:rPr>
          <w:lang w:val="zh-Hans"/>
        </w:rPr>
        <w:t>的</w:t>
      </w:r>
      <w:r>
        <w:rPr>
          <w:b/>
          <w:lang w:val="zh-Hans"/>
        </w:rPr>
        <w:t>lernOS 帆布</w:t>
      </w:r>
      <w:r>
        <w:rPr>
          <w:lang w:val="zh-Hans"/>
        </w:rPr>
        <w:t>(</w:t>
      </w:r>
      <w:hyperlink r:id="rId13">
        <w:r>
          <w:rPr>
            <w:rStyle w:val="Hyperlink"/>
            <w:lang w:val="zh-Hans"/>
          </w:rPr>
          <w:t>Pdf</w:t>
        </w:r>
      </w:hyperlink>
      <w:r>
        <w:rPr>
          <w:lang w:val="zh-Hans"/>
        </w:rPr>
        <w:t>) 使用类似的结构作为</w:t>
      </w:r>
      <w:hyperlink r:id="rId14">
        <w:r>
          <w:rPr>
            <w:rStyle w:val="Hyperlink"/>
            <w:lang w:val="zh-Hans"/>
          </w:rPr>
          <w:t>商务摩戴尔帆布</w:t>
        </w:r>
      </w:hyperlink>
      <w:r>
        <w:rPr>
          <w:lang w:val="zh-Hans"/>
        </w:rPr>
        <w:t>由亚历克斯 Osterwalder。它可以用来系统地通过 lernOS 的元素, 并创建您的个人管理系统, 重点是知识和学习。</w:t>
      </w:r>
    </w:p>
    <w:p w:rsidR="00A956CD" w:rsidRDefault="00706AAE">
      <w:pPr>
        <w:pStyle w:val="CaptionedFigure"/>
      </w:pPr>
      <w:r>
        <w:rPr>
          <w:noProof/>
          <w:lang w:val="zh-Hans"/>
        </w:rPr>
        <w:lastRenderedPageBreak/>
        <w:drawing>
          <wp:inline distT="0" distB="0" distL="0" distR="0">
            <wp:extent cx="5334000" cy="3692769"/>
            <wp:effectExtent l="0" t="0" r="0" b="0"/>
            <wp:docPr id="3" name="Picture" descr="lernOS 帆布"/>
            <wp:cNvGraphicFramePr/>
            <a:graphic xmlns:a="http://schemas.openxmlformats.org/drawingml/2006/main">
              <a:graphicData uri="http://schemas.openxmlformats.org/drawingml/2006/picture">
                <pic:pic xmlns:pic="http://schemas.openxmlformats.org/drawingml/2006/picture">
                  <pic:nvPicPr>
                    <pic:cNvPr id="0" name="Picture" descr="lernOS-Canvas.png"/>
                    <pic:cNvPicPr>
                      <a:picLocks noChangeAspect="1" noChangeArrowheads="1"/>
                    </pic:cNvPicPr>
                  </pic:nvPicPr>
                  <pic:blipFill>
                    <a:blip r:embed="rId15"/>
                    <a:stretch>
                      <a:fillRect/>
                    </a:stretch>
                  </pic:blipFill>
                  <pic:spPr bwMode="auto">
                    <a:xfrm>
                      <a:off x="0" y="0"/>
                      <a:ext cx="5334000" cy="3692769"/>
                    </a:xfrm>
                    <a:prstGeom prst="rect">
                      <a:avLst/>
                    </a:prstGeom>
                    <a:noFill/>
                    <a:ln w="9525">
                      <a:noFill/>
                      <a:headEnd/>
                      <a:tailEnd/>
                    </a:ln>
                  </pic:spPr>
                </pic:pic>
              </a:graphicData>
            </a:graphic>
          </wp:inline>
        </w:drawing>
      </w:r>
    </w:p>
    <w:p w:rsidR="00A956CD" w:rsidRDefault="00706AAE">
      <w:pPr>
        <w:pStyle w:val="ImageCaption"/>
      </w:pPr>
      <w:r>
        <w:rPr>
          <w:lang w:val="zh-Hans"/>
        </w:rPr>
        <w:t>lernOS 帆布</w:t>
      </w:r>
    </w:p>
    <w:p w:rsidR="00A956CD" w:rsidRDefault="00706AAE">
      <w:pPr>
        <w:pStyle w:val="Textkrper"/>
      </w:pPr>
      <w:r>
        <w:rPr>
          <w:lang w:val="zh-Hans"/>
        </w:rPr>
        <w:t>lernOS 画布的基本元素是:</w:t>
      </w:r>
    </w:p>
    <w:p w:rsidR="00A956CD" w:rsidRDefault="00706AAE">
      <w:pPr>
        <w:pStyle w:val="Compact"/>
        <w:numPr>
          <w:ilvl w:val="0"/>
          <w:numId w:val="5"/>
        </w:numPr>
      </w:pPr>
      <w:r>
        <w:rPr>
          <w:b/>
          <w:lang w:val="zh-Hans"/>
        </w:rPr>
        <w:t>目标和主要结果:</w:t>
      </w:r>
      <w:r>
        <w:rPr>
          <w:lang w:val="zh-Hans"/>
        </w:rPr>
        <w:t>你试图达到的, 你如何衡量成功</w:t>
      </w:r>
    </w:p>
    <w:p w:rsidR="00A956CD" w:rsidRDefault="00706AAE">
      <w:pPr>
        <w:pStyle w:val="Compact"/>
        <w:numPr>
          <w:ilvl w:val="0"/>
          <w:numId w:val="5"/>
        </w:numPr>
      </w:pPr>
      <w:r>
        <w:rPr>
          <w:b/>
          <w:lang w:val="zh-Hans"/>
        </w:rPr>
        <w:t>活动：</w:t>
      </w:r>
      <w:r>
        <w:rPr>
          <w:lang w:val="zh-Hans"/>
        </w:rPr>
        <w:t>任务和</w:t>
      </w:r>
      <w:r>
        <w:rPr>
          <w:b/>
          <w:lang w:val="zh-Hans"/>
        </w:rPr>
        <w:t>角色</w:t>
      </w:r>
      <w:r>
        <w:rPr>
          <w:lang w:val="zh-Hans"/>
        </w:rPr>
        <w:t>你有</w:t>
      </w:r>
      <w:r>
        <w:rPr>
          <w:b/>
          <w:lang w:val="zh-Hans"/>
        </w:rPr>
        <w:t>项目</w:t>
      </w:r>
      <w:r>
        <w:rPr>
          <w:lang w:val="zh-Hans"/>
        </w:rPr>
        <w:t>你跑</w:t>
      </w:r>
    </w:p>
    <w:p w:rsidR="00A956CD" w:rsidRDefault="00706AAE">
      <w:pPr>
        <w:pStyle w:val="Compact"/>
        <w:numPr>
          <w:ilvl w:val="0"/>
          <w:numId w:val="5"/>
        </w:numPr>
      </w:pPr>
      <w:r>
        <w:rPr>
          <w:b/>
          <w:lang w:val="zh-Hans"/>
        </w:rPr>
        <w:t>知识：</w:t>
      </w:r>
      <w:r>
        <w:rPr>
          <w:lang w:val="zh-Hans"/>
        </w:rPr>
        <w:t>你</w:t>
      </w:r>
      <w:r>
        <w:rPr>
          <w:b/>
          <w:lang w:val="zh-Hans"/>
        </w:rPr>
        <w:t>专业知识</w:t>
      </w:r>
      <w:r>
        <w:rPr>
          <w:lang w:val="zh-Hans"/>
        </w:rPr>
        <w:t>, 知道你的耳朵之间或编纂</w:t>
      </w:r>
      <w:r>
        <w:rPr>
          <w:b/>
          <w:lang w:val="zh-Hans"/>
        </w:rPr>
        <w:t>知识资产</w:t>
      </w:r>
      <w:r>
        <w:rPr>
          <w:lang w:val="zh-Hans"/>
        </w:rPr>
        <w:t>(如清单、演示文稿) 存储在您的</w:t>
      </w:r>
      <w:r>
        <w:rPr>
          <w:b/>
          <w:lang w:val="zh-Hans"/>
        </w:rPr>
        <w:t>存储 库</w:t>
      </w:r>
      <w:r>
        <w:rPr>
          <w:lang w:val="zh-Hans"/>
        </w:rPr>
        <w:t>(如社会内联网、onedrive、slideshare)</w:t>
      </w:r>
    </w:p>
    <w:p w:rsidR="00A956CD" w:rsidRDefault="00706AAE">
      <w:pPr>
        <w:pStyle w:val="Compact"/>
        <w:numPr>
          <w:ilvl w:val="0"/>
          <w:numId w:val="5"/>
        </w:numPr>
      </w:pPr>
      <w:r>
        <w:rPr>
          <w:b/>
          <w:lang w:val="zh-Hans"/>
        </w:rPr>
        <w:t>关系：</w:t>
      </w:r>
      <w:r>
        <w:rPr>
          <w:lang w:val="zh-Hans"/>
        </w:rPr>
        <w:t>人在你</w:t>
      </w:r>
      <w:r>
        <w:rPr>
          <w:b/>
          <w:lang w:val="zh-Hans"/>
        </w:rPr>
        <w:t>社交网络</w:t>
      </w:r>
      <w:r>
        <w:rPr>
          <w:lang w:val="zh-Hans"/>
        </w:rPr>
        <w:t>(虚拟物理) 帮助您实现目标</w:t>
      </w:r>
    </w:p>
    <w:p w:rsidR="00A956CD" w:rsidRDefault="00706AAE">
      <w:pPr>
        <w:pStyle w:val="berschrift1"/>
      </w:pPr>
      <w:bookmarkStart w:id="19" w:name="lernos-memex---get-things-out-of-your-he"/>
      <w:r>
        <w:rPr>
          <w:lang w:val="zh-Hans"/>
        </w:rPr>
        <w:t>lernOS Memex-</w:t>
      </w:r>
      <w:r>
        <w:rPr>
          <w:lang w:val="zh-Hans"/>
        </w:rPr>
        <w:t>从你的头脑和你信任的系统中得到东西</w:t>
      </w:r>
      <w:bookmarkEnd w:id="19"/>
    </w:p>
    <w:p w:rsidR="00A956CD" w:rsidRDefault="00706AAE">
      <w:pPr>
        <w:pStyle w:val="FirstParagraph"/>
      </w:pPr>
      <w:r>
        <w:rPr>
          <w:lang w:val="zh-Hans"/>
        </w:rPr>
        <w:t>您定义或同意的所有内容都应在您信任的系统中进行记录。这不是出于官僚主义的原因, 而是为了让你的头脑自由地从事创造性的知识工作。您可以使用任何个人笔记本 (纸面或数字) 作为 lernOS Memex。</w:t>
      </w:r>
    </w:p>
    <w:p w:rsidR="00A956CD" w:rsidRDefault="00706AAE">
      <w:pPr>
        <w:pStyle w:val="Textkrper"/>
      </w:pPr>
      <w:r>
        <w:rPr>
          <w:lang w:val="zh-Hans"/>
        </w:rPr>
        <w:t>如果您手边没有任何工具, 您可以下载并使用</w:t>
      </w:r>
      <w:hyperlink r:id="rId16">
        <w:r>
          <w:rPr>
            <w:rStyle w:val="Hyperlink"/>
            <w:lang w:val="zh-Hans"/>
          </w:rPr>
          <w:t>TiddlyWiki 版 lernOS Memex</w:t>
        </w:r>
      </w:hyperlink>
      <w:r>
        <w:rPr>
          <w:lang w:val="zh-Hans"/>
        </w:rPr>
        <w:t>默认情况下由基本 lernOS 元素构造。此版本基于</w:t>
      </w:r>
      <w:hyperlink r:id="rId17">
        <w:r>
          <w:rPr>
            <w:rStyle w:val="Hyperlink"/>
            <w:lang w:val="zh-Hans"/>
          </w:rPr>
          <w:t>TiddlyWiki</w:t>
        </w:r>
      </w:hyperlink>
      <w:r>
        <w:rPr>
          <w:lang w:val="zh-Hans"/>
        </w:rPr>
        <w:t>, 一个个人 wiki, 生活在一个 HTML 文件:</w:t>
      </w:r>
    </w:p>
    <w:p w:rsidR="00A956CD" w:rsidRDefault="00706AAE">
      <w:pPr>
        <w:pStyle w:val="CaptionedFigure"/>
      </w:pPr>
      <w:r>
        <w:rPr>
          <w:noProof/>
          <w:lang w:val="zh-Hans"/>
        </w:rPr>
        <w:lastRenderedPageBreak/>
        <w:drawing>
          <wp:inline distT="0" distB="0" distL="0" distR="0">
            <wp:extent cx="5334000" cy="3232623"/>
            <wp:effectExtent l="0" t="0" r="0" b="0"/>
            <wp:docPr id="4" name="Picture" descr="lernOS Memex (TiddlyWiki 版)"/>
            <wp:cNvGraphicFramePr/>
            <a:graphic xmlns:a="http://schemas.openxmlformats.org/drawingml/2006/main">
              <a:graphicData uri="http://schemas.openxmlformats.org/drawingml/2006/picture">
                <pic:pic xmlns:pic="http://schemas.openxmlformats.org/drawingml/2006/picture">
                  <pic:nvPicPr>
                    <pic:cNvPr id="0" name="Picture" descr="images/lernOS-Memex-TiddlyWiki-Frontpage.png"/>
                    <pic:cNvPicPr>
                      <a:picLocks noChangeAspect="1" noChangeArrowheads="1"/>
                    </pic:cNvPicPr>
                  </pic:nvPicPr>
                  <pic:blipFill>
                    <a:blip r:embed="rId18"/>
                    <a:stretch>
                      <a:fillRect/>
                    </a:stretch>
                  </pic:blipFill>
                  <pic:spPr bwMode="auto">
                    <a:xfrm>
                      <a:off x="0" y="0"/>
                      <a:ext cx="5334000" cy="3232623"/>
                    </a:xfrm>
                    <a:prstGeom prst="rect">
                      <a:avLst/>
                    </a:prstGeom>
                    <a:noFill/>
                    <a:ln w="9525">
                      <a:noFill/>
                      <a:headEnd/>
                      <a:tailEnd/>
                    </a:ln>
                  </pic:spPr>
                </pic:pic>
              </a:graphicData>
            </a:graphic>
          </wp:inline>
        </w:drawing>
      </w:r>
    </w:p>
    <w:p w:rsidR="00A956CD" w:rsidRDefault="00706AAE">
      <w:pPr>
        <w:pStyle w:val="ImageCaption"/>
      </w:pPr>
      <w:r>
        <w:rPr>
          <w:lang w:val="zh-Hans"/>
        </w:rPr>
        <w:t>lernOS Memex (TiddlyWiki 版)</w:t>
      </w:r>
    </w:p>
    <w:p w:rsidR="00A956CD" w:rsidRDefault="00706AAE">
      <w:pPr>
        <w:pStyle w:val="berschrift1"/>
      </w:pPr>
      <w:bookmarkStart w:id="20" w:name="lernos-kata-cataloque---practice-new-ski"/>
      <w:r>
        <w:rPr>
          <w:lang w:val="zh-Hans"/>
        </w:rPr>
        <w:t xml:space="preserve">lernOS </w:t>
      </w:r>
      <w:r>
        <w:rPr>
          <w:lang w:val="zh-Hans"/>
        </w:rPr>
        <w:t>卡塔</w:t>
      </w:r>
      <w:r>
        <w:rPr>
          <w:lang w:val="zh-Hans"/>
        </w:rPr>
        <w:t xml:space="preserve"> Cataloque-</w:t>
      </w:r>
      <w:r>
        <w:rPr>
          <w:lang w:val="zh-Hans"/>
        </w:rPr>
        <w:t>练习新技能</w:t>
      </w:r>
      <w:bookmarkEnd w:id="20"/>
    </w:p>
    <w:p w:rsidR="00A956CD" w:rsidRDefault="00706AAE">
      <w:pPr>
        <w:pStyle w:val="FirstParagraph"/>
      </w:pPr>
      <w:r>
        <w:rPr>
          <w:lang w:val="zh-Hans"/>
        </w:rPr>
        <w:t>你如何成为一个伟大的音乐家？知道理论和理解你的仪器的机械师是很好的。如果你有才华, 也会有帮助。但是真正的掌握来自于实践, 反复应用这个理论, 利用反馈来更好的每一次。lernOS 使用 cataloque 的练习称为 "招式" 来训练新的技能。练习可以在 lernOS 圈或单独的活动和讲习班 (如 lernOS Dojo) 中练习。</w:t>
      </w:r>
    </w:p>
    <w:p w:rsidR="00A956CD" w:rsidRDefault="00706AAE">
      <w:pPr>
        <w:pStyle w:val="berschrift2"/>
      </w:pPr>
      <w:bookmarkStart w:id="21" w:name="kata-your-future-backwards"/>
      <w:r>
        <w:rPr>
          <w:lang w:val="zh-Hans"/>
        </w:rPr>
        <w:t>卡塔</w:t>
      </w:r>
      <w:r>
        <w:rPr>
          <w:lang w:val="zh-Hans"/>
        </w:rPr>
        <w:t xml:space="preserve">: </w:t>
      </w:r>
      <w:r>
        <w:rPr>
          <w:lang w:val="zh-Hans"/>
        </w:rPr>
        <w:t>你的未来向后</w:t>
      </w:r>
      <w:bookmarkEnd w:id="21"/>
    </w:p>
    <w:p w:rsidR="00A956CD" w:rsidRDefault="00706AAE">
      <w:pPr>
        <w:pStyle w:val="FirstParagraph"/>
        <w:rPr>
          <w:lang w:eastAsia="zh-Hans"/>
        </w:rPr>
      </w:pPr>
      <w:r>
        <w:rPr>
          <w:lang w:val="zh-Hans"/>
        </w:rPr>
        <w:t>你 (工作) 生活中的大图景是什么？你能用一句话来解释你日常活动的目的吗？一个良好的运动, 以获得清晰的图片是一个组合</w:t>
      </w:r>
      <w:hyperlink r:id="rId19">
        <w:r>
          <w:rPr>
            <w:rStyle w:val="Hyperlink"/>
            <w:lang w:val="zh-Hans"/>
          </w:rPr>
          <w:t>未来倒退</w:t>
        </w:r>
      </w:hyperlink>
      <w:r>
        <w:rPr>
          <w:lang w:val="zh-Hans"/>
        </w:rPr>
        <w:t>由戴夫？登和</w:t>
      </w:r>
      <w:hyperlink r:id="rId20">
        <w:r>
          <w:rPr>
            <w:rStyle w:val="Hyperlink"/>
            <w:lang w:val="zh-Hans"/>
          </w:rPr>
          <w:t>金黄圈子</w:t>
        </w:r>
      </w:hyperlink>
      <w:r>
        <w:rPr>
          <w:lang w:val="zh-Hans"/>
        </w:rPr>
        <w:t xml:space="preserve">西蒙. </w:t>
      </w:r>
      <w:r>
        <w:rPr>
          <w:lang w:val="zh-Hans" w:eastAsia="zh-Hans"/>
        </w:rPr>
        <w:t>Sinek。这可以在一个小组 (例如部门或项目小组) 或自己的团队中完成。在一个非常短的时间盒你看看你当前的状态, 你的过去, 你想要的未来 (愿景), 你的反视力, 以及你想要的未来的主要里程碑。</w:t>
      </w:r>
    </w:p>
    <w:p w:rsidR="00A956CD" w:rsidRDefault="00706AAE">
      <w:pPr>
        <w:pStyle w:val="Textkrper"/>
      </w:pPr>
      <w:proofErr w:type="spellStart"/>
      <w:r>
        <w:rPr>
          <w:b/>
          <w:lang w:val="zh-Hans"/>
        </w:rPr>
        <w:t>运动</w:t>
      </w:r>
      <w:proofErr w:type="spellEnd"/>
      <w:r>
        <w:rPr>
          <w:b/>
          <w:lang w:val="zh-Hans"/>
        </w:rPr>
        <w:t>：</w:t>
      </w:r>
    </w:p>
    <w:p w:rsidR="00A956CD" w:rsidRDefault="00706AAE">
      <w:pPr>
        <w:pStyle w:val="Compact"/>
        <w:numPr>
          <w:ilvl w:val="0"/>
          <w:numId w:val="6"/>
        </w:numPr>
      </w:pPr>
      <w:r>
        <w:rPr>
          <w:lang w:val="zh-Hans"/>
        </w:rPr>
        <w:t>决定是否要在操作级别 (1 冲刺 (后退/前进)、战术水平 (1 年向后/向前) 或战略水平 (3-5 向后向前) 上向后执行未来。</w:t>
      </w:r>
    </w:p>
    <w:p w:rsidR="00A956CD" w:rsidRDefault="00706AAE">
      <w:pPr>
        <w:pStyle w:val="Compact"/>
        <w:numPr>
          <w:ilvl w:val="0"/>
          <w:numId w:val="6"/>
        </w:numPr>
      </w:pPr>
      <w:r>
        <w:rPr>
          <w:lang w:val="zh-Hans"/>
        </w:rPr>
        <w:lastRenderedPageBreak/>
        <w:t>用水平线 (时间轴, 例如 +/-1 年)、期望的未来和反未来准备一个白板或 A3 纸。您可以使用 "Y" 的形状顺时针旋转90度。</w:t>
      </w:r>
    </w:p>
    <w:p w:rsidR="00A956CD" w:rsidRDefault="00706AAE">
      <w:pPr>
        <w:pStyle w:val="Compact"/>
        <w:numPr>
          <w:ilvl w:val="0"/>
          <w:numId w:val="6"/>
        </w:numPr>
      </w:pPr>
      <w:r>
        <w:rPr>
          <w:lang w:val="zh-Hans"/>
        </w:rPr>
        <w:t>用5x5 分钟 timeboxes 描述你当前的状态, 你的过去, 你想要的未来 (远景), 你的反视力, 你的里程碑或突破目标, 以3-5 颗子弹点朝向未来的预期。</w:t>
      </w:r>
    </w:p>
    <w:p w:rsidR="00A956CD" w:rsidRDefault="00706AAE">
      <w:pPr>
        <w:pStyle w:val="Compact"/>
        <w:numPr>
          <w:ilvl w:val="0"/>
          <w:numId w:val="6"/>
        </w:numPr>
      </w:pPr>
      <w:r>
        <w:rPr>
          <w:lang w:val="zh-Hans"/>
        </w:rPr>
        <w:t>试着把你的目的描述为一个任务陈述, 帮助你集中精力在日常工作中。任务声明应具有操作部分 (您所做的工作)、产品或输出部分 (您提供的内容) 以及客户或目标组。一个例子短语可能是 "我提供最好的比萨饼, 以城市范围内的客户" (来源:</w:t>
      </w:r>
      <w:hyperlink r:id="rId21">
        <w:r>
          <w:rPr>
            <w:rStyle w:val="Hyperlink"/>
            <w:lang w:val="zh-Hans"/>
          </w:rPr>
          <w:t>企业激励模式</w:t>
        </w:r>
      </w:hyperlink>
      <w:r>
        <w:rPr>
          <w:lang w:val="zh-Hans"/>
        </w:rPr>
        <w:t>, p. 28)。</w:t>
      </w:r>
    </w:p>
    <w:p w:rsidR="00A956CD" w:rsidRDefault="00706AAE">
      <w:pPr>
        <w:pStyle w:val="Compact"/>
        <w:numPr>
          <w:ilvl w:val="0"/>
          <w:numId w:val="6"/>
        </w:numPr>
      </w:pPr>
      <w:r>
        <w:rPr>
          <w:lang w:val="zh-Hans"/>
        </w:rPr>
        <w:t>谈谈这个圈子里的结果。</w:t>
      </w:r>
    </w:p>
    <w:p w:rsidR="00A956CD" w:rsidRDefault="00706AAE">
      <w:pPr>
        <w:pStyle w:val="FirstParagraph"/>
      </w:pPr>
      <w:r>
        <w:rPr>
          <w:b/>
          <w:lang w:val="zh-Hans"/>
        </w:rPr>
        <w:t>专业提示:</w:t>
      </w:r>
      <w:r>
        <w:rPr>
          <w:lang w:val="zh-Hans"/>
        </w:rPr>
        <w:t>30分钟的时间来运行的未来在每周向后是一个非常短的时间盒。如果你想有一个深入的经验, 你应该花额外的2-4 小时插槽与圈子成员运行的过程。</w:t>
      </w:r>
    </w:p>
    <w:p w:rsidR="00A956CD" w:rsidRDefault="00706AAE">
      <w:pPr>
        <w:pStyle w:val="berschrift2"/>
      </w:pPr>
      <w:bookmarkStart w:id="22" w:name="kata-lernos-sprint-planning"/>
      <w:r>
        <w:rPr>
          <w:lang w:val="zh-Hans"/>
        </w:rPr>
        <w:t>卡塔</w:t>
      </w:r>
      <w:r>
        <w:rPr>
          <w:lang w:val="zh-Hans"/>
        </w:rPr>
        <w:t xml:space="preserve">: lernOS </w:t>
      </w:r>
      <w:r>
        <w:rPr>
          <w:lang w:val="zh-Hans"/>
        </w:rPr>
        <w:t>冲刺计划</w:t>
      </w:r>
      <w:bookmarkEnd w:id="22"/>
    </w:p>
    <w:p w:rsidR="00A956CD" w:rsidRDefault="00706AAE">
      <w:pPr>
        <w:pStyle w:val="FirstParagraph"/>
      </w:pPr>
      <w:r>
        <w:rPr>
          <w:lang w:val="zh-Hans"/>
        </w:rPr>
        <w:t>运行圆和冲刺的主要障碍是什么？这是一个简单的事件和时间管理。每星期有五人在一起参加一个小时的会议, 这是一个很大的问题。您应该定义运行循环的基本规则, 直到0周结束。</w:t>
      </w:r>
    </w:p>
    <w:p w:rsidR="00A956CD" w:rsidRDefault="00706AAE">
      <w:pPr>
        <w:pStyle w:val="Textkrper"/>
      </w:pPr>
      <w:r>
        <w:rPr>
          <w:b/>
          <w:lang w:val="zh-Hans"/>
        </w:rPr>
        <w:t>运动：</w:t>
      </w:r>
    </w:p>
    <w:p w:rsidR="00A956CD" w:rsidRDefault="00706AAE">
      <w:pPr>
        <w:pStyle w:val="Compact"/>
        <w:numPr>
          <w:ilvl w:val="0"/>
          <w:numId w:val="7"/>
        </w:numPr>
      </w:pPr>
      <w:r>
        <w:rPr>
          <w:lang w:val="zh-Hans"/>
        </w:rPr>
        <w:t>定义一个关心事件和时间管理的圈子调解人。主持人不是圈子的 "老板", 他或她只是一个正常的成员, 关心循环的顺利运行。</w:t>
      </w:r>
    </w:p>
    <w:p w:rsidR="00A956CD" w:rsidRDefault="00706AAE">
      <w:pPr>
        <w:pStyle w:val="Compact"/>
        <w:numPr>
          <w:ilvl w:val="0"/>
          <w:numId w:val="7"/>
        </w:numPr>
      </w:pPr>
      <w:r>
        <w:rPr>
          <w:lang w:val="zh-Hans"/>
        </w:rPr>
        <w:t>定义您的周圆会议的日期和时间 (建议: 星期五, 11-12 am)</w:t>
      </w:r>
    </w:p>
    <w:p w:rsidR="00A956CD" w:rsidRDefault="00706AAE">
      <w:pPr>
        <w:pStyle w:val="Compact"/>
        <w:numPr>
          <w:ilvl w:val="0"/>
          <w:numId w:val="7"/>
        </w:numPr>
      </w:pPr>
      <w:r>
        <w:rPr>
          <w:lang w:val="zh-Hans"/>
        </w:rPr>
        <w:t>定义你是面对面的还是实际上见面的。如果你去虚拟每周讨论, 如果周 4, 7 和12可能会做面对面。</w:t>
      </w:r>
    </w:p>
    <w:p w:rsidR="00A956CD" w:rsidRDefault="00706AAE">
      <w:pPr>
        <w:pStyle w:val="Compact"/>
        <w:numPr>
          <w:ilvl w:val="0"/>
          <w:numId w:val="7"/>
        </w:numPr>
      </w:pPr>
      <w:r>
        <w:rPr>
          <w:lang w:val="zh-Hans"/>
        </w:rPr>
        <w:t>如果您遇到了几乎定义用于 web 会议的工具 (例如, 商务、变焦、appear.in)</w:t>
      </w:r>
    </w:p>
    <w:p w:rsidR="00A956CD" w:rsidRDefault="00706AAE">
      <w:pPr>
        <w:pStyle w:val="Compact"/>
        <w:numPr>
          <w:ilvl w:val="0"/>
          <w:numId w:val="7"/>
        </w:numPr>
      </w:pPr>
      <w:r>
        <w:rPr>
          <w:lang w:val="zh-Hans"/>
        </w:rPr>
        <w:t>决定是否使用进一步的工具进行通信 (如 WhatsApp、Threema、电报、微信) 和文档 (如 OneNote、笔记)。讨论是否每个人都能够使用所选的工具, 或者在0-2 周内是否需要额外的工具支持。</w:t>
      </w:r>
    </w:p>
    <w:p w:rsidR="00A956CD" w:rsidRDefault="00706AAE">
      <w:pPr>
        <w:pStyle w:val="Compact"/>
        <w:numPr>
          <w:ilvl w:val="0"/>
          <w:numId w:val="7"/>
        </w:numPr>
      </w:pPr>
      <w:r>
        <w:rPr>
          <w:lang w:val="zh-Hans"/>
        </w:rPr>
        <w:t>每个人都把所有的 Weeklys 在个人日历中..。现在！:-)</w:t>
      </w:r>
    </w:p>
    <w:p w:rsidR="00A956CD" w:rsidRDefault="00706AAE">
      <w:pPr>
        <w:pStyle w:val="berschrift2"/>
      </w:pPr>
      <w:bookmarkStart w:id="23" w:name="kata-why-are-you-here"/>
      <w:r>
        <w:rPr>
          <w:lang w:val="zh-Hans"/>
        </w:rPr>
        <w:lastRenderedPageBreak/>
        <w:t>你为什么在这里？</w:t>
      </w:r>
      <w:bookmarkEnd w:id="23"/>
    </w:p>
    <w:p w:rsidR="00A956CD" w:rsidRDefault="00706AAE">
      <w:pPr>
        <w:pStyle w:val="FirstParagraph"/>
      </w:pPr>
      <w:r>
        <w:rPr>
          <w:lang w:val="zh-Hans"/>
        </w:rPr>
        <w:t>你加入这个 lernOS 圈子的动机是什么？我们经常尝试通过使用新的方法和工具来改变事物, 但 "为什么" 还不清楚。西蒙 Sinek 解释了它在他的 TEDx 谈话</w:t>
      </w:r>
      <w:hyperlink r:id="rId22">
        <w:r>
          <w:rPr>
            <w:rStyle w:val="Hyperlink"/>
            <w:lang w:val="zh-Hans"/>
          </w:rPr>
          <w:t>伟大领袖如何激励行动</w:t>
        </w:r>
      </w:hyperlink>
      <w:r>
        <w:rPr>
          <w:lang w:val="zh-Hans"/>
        </w:rPr>
        <w:t>"黄金圈": 我们应该从 "为什么" 开始, 然后思考 "如何" 和 "什么"。</w:t>
      </w:r>
    </w:p>
    <w:p w:rsidR="00A956CD" w:rsidRDefault="00706AAE">
      <w:pPr>
        <w:pStyle w:val="Textkrper"/>
      </w:pPr>
      <w:r>
        <w:rPr>
          <w:b/>
          <w:lang w:val="zh-Hans"/>
        </w:rPr>
        <w:t>运动：</w:t>
      </w:r>
    </w:p>
    <w:p w:rsidR="00A956CD" w:rsidRDefault="00706AAE">
      <w:pPr>
        <w:pStyle w:val="Compact"/>
        <w:numPr>
          <w:ilvl w:val="0"/>
          <w:numId w:val="8"/>
        </w:numPr>
      </w:pPr>
      <w:r>
        <w:rPr>
          <w:lang w:val="zh-Hans"/>
        </w:rPr>
        <w:t>考虑一下你为什么加入这个圈子。</w:t>
      </w:r>
    </w:p>
    <w:p w:rsidR="00A956CD" w:rsidRDefault="00706AAE">
      <w:pPr>
        <w:pStyle w:val="Compact"/>
        <w:numPr>
          <w:ilvl w:val="0"/>
          <w:numId w:val="8"/>
        </w:numPr>
      </w:pPr>
      <w:r>
        <w:rPr>
          <w:lang w:val="zh-Hans"/>
        </w:rPr>
        <w:t>完成句子 "我加入了这个圈子, 因为..."。</w:t>
      </w:r>
    </w:p>
    <w:p w:rsidR="00A956CD" w:rsidRDefault="00706AAE">
      <w:pPr>
        <w:pStyle w:val="Compact"/>
        <w:numPr>
          <w:ilvl w:val="0"/>
          <w:numId w:val="8"/>
        </w:numPr>
      </w:pPr>
      <w:r>
        <w:rPr>
          <w:lang w:val="zh-Hans"/>
        </w:rPr>
        <w:t>在圈子里谈论你的理由。</w:t>
      </w:r>
    </w:p>
    <w:p w:rsidR="00A956CD" w:rsidRDefault="00706AAE">
      <w:pPr>
        <w:pStyle w:val="berschrift2"/>
      </w:pPr>
      <w:bookmarkStart w:id="24" w:name="kata-my-objectives-for-the-next-12-weeks"/>
      <w:r>
        <w:rPr>
          <w:lang w:val="zh-Hans"/>
        </w:rPr>
        <w:t>我未来</w:t>
      </w:r>
      <w:r>
        <w:rPr>
          <w:lang w:val="zh-Hans"/>
        </w:rPr>
        <w:t>12</w:t>
      </w:r>
      <w:r>
        <w:rPr>
          <w:lang w:val="zh-Hans"/>
        </w:rPr>
        <w:t>周的目标是什么？</w:t>
      </w:r>
      <w:bookmarkEnd w:id="24"/>
    </w:p>
    <w:p w:rsidR="00A956CD" w:rsidRDefault="00706AAE">
      <w:pPr>
        <w:pStyle w:val="FirstParagraph"/>
      </w:pPr>
      <w:r>
        <w:rPr>
          <w:lang w:val="zh-Hans"/>
        </w:rPr>
        <w:t>你想在接下来的12周里完成什么？选择一个目标 (最多 5), 你真的, 真正关心的, 你可以在冲刺中取得进展。你怎么能看到或感觉到你朝着你的目标取得进展？为了帮助您跟踪进度, 请定义每个目标的2-5 个关键结果。你应该能够测量的关键结果, 从 0.0-1.0 的规模。为了确保自己雄心勃勃的 gouls 完成率0.7 被认为是成功的。</w:t>
      </w:r>
    </w:p>
    <w:p w:rsidR="00A956CD" w:rsidRDefault="00706AAE">
      <w:pPr>
        <w:pStyle w:val="Textkrper"/>
      </w:pPr>
      <w:r>
        <w:rPr>
          <w:b/>
          <w:lang w:val="zh-Hans"/>
        </w:rPr>
        <w:t>运动：</w:t>
      </w:r>
    </w:p>
    <w:p w:rsidR="00A956CD" w:rsidRDefault="00706AAE">
      <w:pPr>
        <w:pStyle w:val="Compact"/>
        <w:numPr>
          <w:ilvl w:val="0"/>
          <w:numId w:val="9"/>
        </w:numPr>
      </w:pPr>
      <w:r>
        <w:rPr>
          <w:lang w:val="zh-Hans"/>
        </w:rPr>
        <w:t>考虑下12周的目标。如果你有问题要找到一个好的目标, 考虑支持你的角色, 活动或项目的目标。</w:t>
      </w:r>
    </w:p>
    <w:p w:rsidR="00A956CD" w:rsidRDefault="00706AAE">
      <w:pPr>
        <w:pStyle w:val="Compact"/>
        <w:numPr>
          <w:ilvl w:val="0"/>
          <w:numId w:val="9"/>
        </w:numPr>
      </w:pPr>
      <w:r>
        <w:rPr>
          <w:lang w:val="zh-Hans"/>
        </w:rPr>
        <w:t>写下你的目标和每个目标的2-5 个关键结果。一个示例格式可能是 "我会......"。</w:t>
      </w:r>
    </w:p>
    <w:p w:rsidR="00A956CD" w:rsidRDefault="00706AAE">
      <w:pPr>
        <w:pStyle w:val="Compact"/>
        <w:numPr>
          <w:ilvl w:val="0"/>
          <w:numId w:val="9"/>
        </w:numPr>
      </w:pPr>
      <w:r>
        <w:rPr>
          <w:lang w:val="zh-Hans"/>
        </w:rPr>
        <w:t>在圈子里谈论你的目标。</w:t>
      </w:r>
    </w:p>
    <w:p w:rsidR="00A956CD" w:rsidRDefault="00706AAE">
      <w:pPr>
        <w:pStyle w:val="berschrift2"/>
      </w:pPr>
      <w:bookmarkStart w:id="25" w:name="kata-people-related-to-your-objectives"/>
      <w:r>
        <w:rPr>
          <w:lang w:val="zh-Hans"/>
        </w:rPr>
        <w:t>卡塔</w:t>
      </w:r>
      <w:r>
        <w:rPr>
          <w:lang w:val="zh-Hans"/>
        </w:rPr>
        <w:t xml:space="preserve">: </w:t>
      </w:r>
      <w:r>
        <w:rPr>
          <w:lang w:val="zh-Hans"/>
        </w:rPr>
        <w:t>与你的目标相关的人</w:t>
      </w:r>
      <w:bookmarkEnd w:id="25"/>
    </w:p>
    <w:p w:rsidR="00A956CD" w:rsidRDefault="00706AAE">
      <w:pPr>
        <w:pStyle w:val="FirstParagraph"/>
      </w:pPr>
      <w:r>
        <w:rPr>
          <w:lang w:val="zh-Hans"/>
        </w:rPr>
        <w:t>我们做的大部分任务以前都是别人做的。我们犯的大多数错误, 已经在过去做过了。通过与组织内外的人员取得联系, 您可以获得与目标相关的知识和经验。建立牢固的关系是建立在信任和分享的基础上的。</w:t>
      </w:r>
      <w:hyperlink r:id="rId23">
        <w:r>
          <w:rPr>
            <w:rStyle w:val="Hyperlink"/>
            <w:lang w:val="zh-Hans"/>
          </w:rPr>
          <w:t>戴尔卡内基</w:t>
        </w:r>
      </w:hyperlink>
      <w:r>
        <w:rPr>
          <w:lang w:val="zh-Hans"/>
        </w:rPr>
        <w:t>他说: "你可以在两个月内结交更多的朋友, 而不是在两年内通过尝试让其他人对你感兴趣而变得对别人感兴趣。那么, 你是如何与与你的目标相关的人取得联系的呢？</w:t>
      </w:r>
    </w:p>
    <w:p w:rsidR="00A956CD" w:rsidRDefault="00706AAE">
      <w:pPr>
        <w:pStyle w:val="Textkrper"/>
      </w:pPr>
      <w:r>
        <w:rPr>
          <w:b/>
          <w:lang w:val="zh-Hans"/>
        </w:rPr>
        <w:lastRenderedPageBreak/>
        <w:t>运动：</w:t>
      </w:r>
    </w:p>
    <w:p w:rsidR="00A956CD" w:rsidRDefault="00706AAE">
      <w:pPr>
        <w:pStyle w:val="Compact"/>
        <w:numPr>
          <w:ilvl w:val="0"/>
          <w:numId w:val="10"/>
        </w:numPr>
      </w:pPr>
      <w:r>
        <w:rPr>
          <w:lang w:val="zh-Hans"/>
        </w:rPr>
        <w:t>创建至少有十人与您的目标相关的列表。如果你不知道人的名字, 你也可以把角色或描述的名单上 (如 "人力资源负责人在公司 XY")。</w:t>
      </w:r>
    </w:p>
    <w:p w:rsidR="00A956CD" w:rsidRDefault="00706AAE">
      <w:pPr>
        <w:pStyle w:val="Compact"/>
        <w:numPr>
          <w:ilvl w:val="0"/>
          <w:numId w:val="10"/>
        </w:numPr>
      </w:pPr>
      <w:r>
        <w:rPr>
          <w:lang w:val="zh-Hans"/>
        </w:rPr>
        <w:t>使用您的联系人列表或内部和外部社交网络来查找更多的人员。</w:t>
      </w:r>
    </w:p>
    <w:p w:rsidR="00A956CD" w:rsidRDefault="00706AAE">
      <w:pPr>
        <w:pStyle w:val="Compact"/>
        <w:numPr>
          <w:ilvl w:val="0"/>
          <w:numId w:val="10"/>
        </w:numPr>
      </w:pPr>
      <w:r>
        <w:rPr>
          <w:lang w:val="zh-Hans"/>
        </w:rPr>
        <w:t>向其他圈子成员解释您的列表, 并让他们帮助完成它。</w:t>
      </w:r>
    </w:p>
    <w:p w:rsidR="00A956CD" w:rsidRDefault="00706AAE">
      <w:pPr>
        <w:pStyle w:val="berschrift2"/>
      </w:pPr>
      <w:bookmarkStart w:id="26" w:name="kata-strong-or-weak-ties"/>
      <w:r>
        <w:rPr>
          <w:lang w:val="zh-Hans"/>
        </w:rPr>
        <w:t>卡塔</w:t>
      </w:r>
      <w:r>
        <w:rPr>
          <w:lang w:val="zh-Hans"/>
        </w:rPr>
        <w:t xml:space="preserve">: </w:t>
      </w:r>
      <w:r>
        <w:rPr>
          <w:lang w:val="zh-Hans"/>
        </w:rPr>
        <w:t>结实还是薄弱？</w:t>
      </w:r>
      <w:bookmarkEnd w:id="26"/>
    </w:p>
    <w:p w:rsidR="00A956CD" w:rsidRDefault="00706AAE">
      <w:pPr>
        <w:pStyle w:val="FirstParagraph"/>
      </w:pPr>
      <w:r>
        <w:rPr>
          <w:lang w:val="zh-Hans"/>
        </w:rPr>
        <w:t>与你的目标相关的人的关系有多强烈？在社交网络中, 人们之间的联系可以通过共同花费的时间、情绪强度、亲密度和信任程度以及相互服务 (互相帮助) 来定义。有三层</w:t>
      </w:r>
      <w:hyperlink r:id="rId24">
        <w:r>
          <w:rPr>
            <w:rStyle w:val="Hyperlink"/>
            <w:lang w:val="zh-Hans"/>
          </w:rPr>
          <w:t>人际联系</w:t>
        </w:r>
      </w:hyperlink>
      <w:r>
        <w:rPr>
          <w:lang w:val="zh-Hans"/>
        </w:rPr>
        <w:t>可以有:</w:t>
      </w:r>
    </w:p>
    <w:p w:rsidR="00A956CD" w:rsidRDefault="00706AAE">
      <w:pPr>
        <w:pStyle w:val="Compact"/>
        <w:numPr>
          <w:ilvl w:val="0"/>
          <w:numId w:val="11"/>
        </w:numPr>
      </w:pPr>
      <w:r>
        <w:rPr>
          <w:b/>
          <w:lang w:val="zh-Hans"/>
        </w:rPr>
        <w:t>缺席：</w:t>
      </w:r>
      <w:r>
        <w:rPr>
          <w:lang w:val="zh-Hans"/>
        </w:rPr>
        <w:t>你不认识对方</w:t>
      </w:r>
    </w:p>
    <w:p w:rsidR="00A956CD" w:rsidRDefault="00706AAE">
      <w:pPr>
        <w:pStyle w:val="Compact"/>
        <w:numPr>
          <w:ilvl w:val="0"/>
          <w:numId w:val="11"/>
        </w:numPr>
      </w:pPr>
      <w:r>
        <w:rPr>
          <w:b/>
          <w:lang w:val="zh-Hans"/>
        </w:rPr>
        <w:t>弱：</w:t>
      </w:r>
      <w:r>
        <w:rPr>
          <w:lang w:val="zh-Hans"/>
        </w:rPr>
        <w:t>你在某种程度上连接, 你曾经在过去的互动</w:t>
      </w:r>
    </w:p>
    <w:p w:rsidR="00A956CD" w:rsidRDefault="00706AAE">
      <w:pPr>
        <w:pStyle w:val="Compact"/>
        <w:numPr>
          <w:ilvl w:val="0"/>
          <w:numId w:val="11"/>
        </w:numPr>
      </w:pPr>
      <w:r>
        <w:rPr>
          <w:b/>
          <w:lang w:val="zh-Hans"/>
        </w:rPr>
        <w:t>强：</w:t>
      </w:r>
      <w:r>
        <w:rPr>
          <w:lang w:val="zh-Hans"/>
        </w:rPr>
        <w:t>你经常互动, 见面, 互相帮助</w:t>
      </w:r>
    </w:p>
    <w:p w:rsidR="00A956CD" w:rsidRDefault="00706AAE">
      <w:pPr>
        <w:pStyle w:val="FirstParagraph"/>
      </w:pPr>
      <w:r>
        <w:rPr>
          <w:b/>
          <w:lang w:val="zh-Hans"/>
        </w:rPr>
        <w:t>运动：</w:t>
      </w:r>
    </w:p>
    <w:p w:rsidR="00A956CD" w:rsidRDefault="00706AAE">
      <w:pPr>
        <w:pStyle w:val="Compact"/>
        <w:numPr>
          <w:ilvl w:val="0"/>
          <w:numId w:val="12"/>
        </w:numPr>
      </w:pPr>
      <w:r>
        <w:rPr>
          <w:lang w:val="zh-Hans"/>
        </w:rPr>
        <w:t>把你的关系表和等级的每一个关系作为 1 (强), 2 (弱), 或 3 (缺席), 以了解哪些关系应该深化在未来。</w:t>
      </w:r>
    </w:p>
    <w:p w:rsidR="00A956CD" w:rsidRDefault="00706AAE">
      <w:pPr>
        <w:pStyle w:val="Compact"/>
        <w:numPr>
          <w:ilvl w:val="0"/>
          <w:numId w:val="12"/>
        </w:numPr>
      </w:pPr>
      <w:r>
        <w:rPr>
          <w:lang w:val="zh-Hans"/>
        </w:rPr>
        <w:t>标记将来要深化的关系。</w:t>
      </w:r>
    </w:p>
    <w:p w:rsidR="00A956CD" w:rsidRDefault="00706AAE">
      <w:pPr>
        <w:pStyle w:val="berschrift2"/>
      </w:pPr>
      <w:bookmarkStart w:id="27" w:name="kata-your-first-sharing-experience"/>
      <w:r>
        <w:rPr>
          <w:lang w:val="zh-Hans"/>
        </w:rPr>
        <w:t>卡塔</w:t>
      </w:r>
      <w:r>
        <w:rPr>
          <w:lang w:val="zh-Hans"/>
        </w:rPr>
        <w:t xml:space="preserve">: </w:t>
      </w:r>
      <w:r>
        <w:rPr>
          <w:lang w:val="zh-Hans"/>
        </w:rPr>
        <w:t>你的第一次分享体验</w:t>
      </w:r>
      <w:bookmarkEnd w:id="27"/>
    </w:p>
    <w:p w:rsidR="00A956CD" w:rsidRDefault="00706AAE">
      <w:pPr>
        <w:pStyle w:val="FirstParagraph"/>
      </w:pPr>
      <w:r>
        <w:rPr>
          <w:lang w:val="zh-Hans"/>
        </w:rPr>
        <w:t>分享是关怀!在数字世界中, 共享通常被看作是让其他人访问在线空间中的文件或数字内容。但它也可以简单地与他人分享你的注意力, 跟随他, 喜欢他的内容或订阅他的网站。通过分享你与你所做的每一项贡献加深你的关系, 你的网络中的人将更愿意支持你的目标。知识和数字资产有一个共同点: 它们是通过使用而增加的资源!提示: 如果您从组织中与外部共享知识或内容, 请注意法律和数据保护问题。</w:t>
      </w:r>
    </w:p>
    <w:p w:rsidR="00A956CD" w:rsidRDefault="00706AAE">
      <w:pPr>
        <w:pStyle w:val="Textkrper"/>
      </w:pPr>
      <w:r>
        <w:rPr>
          <w:b/>
          <w:lang w:val="zh-Hans"/>
        </w:rPr>
        <w:t>运动：</w:t>
      </w:r>
    </w:p>
    <w:p w:rsidR="00A956CD" w:rsidRDefault="00706AAE">
      <w:pPr>
        <w:pStyle w:val="Compact"/>
        <w:numPr>
          <w:ilvl w:val="0"/>
          <w:numId w:val="13"/>
        </w:numPr>
      </w:pPr>
      <w:r>
        <w:rPr>
          <w:lang w:val="zh-Hans"/>
        </w:rPr>
        <w:lastRenderedPageBreak/>
        <w:t>通过您的关系列表, 并寻找某种在线存在为每个人 (如网站, 博客, 个人资料在社会网络)。</w:t>
      </w:r>
    </w:p>
    <w:p w:rsidR="00A956CD" w:rsidRDefault="00706AAE">
      <w:pPr>
        <w:pStyle w:val="Compact"/>
        <w:numPr>
          <w:ilvl w:val="0"/>
          <w:numId w:val="13"/>
        </w:numPr>
      </w:pPr>
      <w:r>
        <w:rPr>
          <w:lang w:val="zh-Hans"/>
        </w:rPr>
        <w:t>寻找可能分享一些注意。这可能是一个跟随按钮、一个类似按钮、一个订阅字段、一个五星级分级、一个注释字段或一个联系表单。</w:t>
      </w:r>
    </w:p>
    <w:p w:rsidR="00A956CD" w:rsidRDefault="00706AAE">
      <w:pPr>
        <w:pStyle w:val="Compact"/>
        <w:numPr>
          <w:ilvl w:val="0"/>
          <w:numId w:val="13"/>
        </w:numPr>
      </w:pPr>
      <w:r>
        <w:rPr>
          <w:lang w:val="zh-Hans"/>
        </w:rPr>
        <w:t>讨论你在圈子里的贡献。</w:t>
      </w:r>
    </w:p>
    <w:p w:rsidR="00A956CD" w:rsidRDefault="00706AAE">
      <w:pPr>
        <w:pStyle w:val="berschrift2"/>
      </w:pPr>
      <w:bookmarkStart w:id="28" w:name="kata-an-appointment-with-yourself"/>
      <w:r>
        <w:rPr>
          <w:lang w:val="zh-Hans"/>
        </w:rPr>
        <w:t>与自己的约会</w:t>
      </w:r>
      <w:bookmarkEnd w:id="28"/>
    </w:p>
    <w:p w:rsidR="00A956CD" w:rsidRDefault="00706AAE">
      <w:pPr>
        <w:pStyle w:val="FirstParagraph"/>
      </w:pPr>
      <w:r>
        <w:rPr>
          <w:lang w:val="zh-Hans"/>
        </w:rPr>
        <w:t>你是否花了足够的时间为你的个人发展和工作的个人目标？很多人忙于日常事务, 不太关心他们的战略发展和他们的福祉。一个好的方法是与自己预约, 并预留时间在你的日历, 所以没有人可以邀请你那么。星期五下午或任何其他日子, 没有定期会议可能会很好地工作。</w:t>
      </w:r>
    </w:p>
    <w:p w:rsidR="00A956CD" w:rsidRDefault="00706AAE">
      <w:pPr>
        <w:pStyle w:val="Textkrper"/>
      </w:pPr>
      <w:r>
        <w:rPr>
          <w:b/>
          <w:lang w:val="zh-Hans"/>
        </w:rPr>
        <w:t>运动：</w:t>
      </w:r>
    </w:p>
    <w:p w:rsidR="00A956CD" w:rsidRDefault="00706AAE">
      <w:pPr>
        <w:pStyle w:val="Compact"/>
        <w:numPr>
          <w:ilvl w:val="0"/>
          <w:numId w:val="14"/>
        </w:numPr>
      </w:pPr>
      <w:r>
        <w:rPr>
          <w:lang w:val="zh-Hans"/>
        </w:rPr>
        <w:t>检查您的日历, 看看你自己的约会何时适合。每周一小时甚至30分钟是一个很好的起点。</w:t>
      </w:r>
    </w:p>
    <w:p w:rsidR="00A956CD" w:rsidRDefault="00706AAE">
      <w:pPr>
        <w:pStyle w:val="Compact"/>
        <w:numPr>
          <w:ilvl w:val="0"/>
          <w:numId w:val="14"/>
        </w:numPr>
      </w:pPr>
      <w:r>
        <w:rPr>
          <w:lang w:val="zh-Hans"/>
        </w:rPr>
        <w:t>在日历上与自己预约。如果可能的话, 让它成为一个经常性的事件, 所以花时间为自己可以成为一个习惯。</w:t>
      </w:r>
    </w:p>
    <w:p w:rsidR="00A956CD" w:rsidRDefault="00706AAE">
      <w:pPr>
        <w:pStyle w:val="Compact"/>
        <w:numPr>
          <w:ilvl w:val="0"/>
          <w:numId w:val="14"/>
        </w:numPr>
      </w:pPr>
      <w:r>
        <w:rPr>
          <w:lang w:val="zh-Hans"/>
        </w:rPr>
        <w:t>讨论圈子里的个人方法。</w:t>
      </w:r>
    </w:p>
    <w:p w:rsidR="00A956CD" w:rsidRDefault="00706AAE">
      <w:pPr>
        <w:pStyle w:val="berschrift2"/>
      </w:pPr>
      <w:bookmarkStart w:id="29" w:name="kata-use-web-scale-networking"/>
      <w:r>
        <w:rPr>
          <w:lang w:val="zh-Hans"/>
        </w:rPr>
        <w:t>卡塔</w:t>
      </w:r>
      <w:r>
        <w:rPr>
          <w:lang w:val="zh-Hans"/>
        </w:rPr>
        <w:t xml:space="preserve">: </w:t>
      </w:r>
      <w:r>
        <w:rPr>
          <w:lang w:val="zh-Hans"/>
        </w:rPr>
        <w:t>使用网络规模网络</w:t>
      </w:r>
      <w:bookmarkEnd w:id="29"/>
    </w:p>
    <w:p w:rsidR="00A956CD" w:rsidRDefault="00706AAE">
      <w:pPr>
        <w:pStyle w:val="FirstParagraph"/>
      </w:pPr>
      <w:r>
        <w:rPr>
          <w:lang w:val="zh-Hans"/>
        </w:rPr>
        <w:t>当您与个人的人进行交互时, 您会随着时间的推移而增长网络。但是, 当与整个群体或社区互动时, 你可以扩大你的影响力。你变得对越来越多的人可见, 你的贡献为团队带来价值。这些组的例子有在线社区、实践社区、用户组、讨论论坛和常规市内。</w:t>
      </w:r>
    </w:p>
    <w:p w:rsidR="00A956CD" w:rsidRDefault="00706AAE">
      <w:pPr>
        <w:pStyle w:val="Textkrper"/>
      </w:pPr>
      <w:r>
        <w:rPr>
          <w:b/>
          <w:lang w:val="zh-Hans"/>
        </w:rPr>
        <w:t>运动：</w:t>
      </w:r>
    </w:p>
    <w:p w:rsidR="00A956CD" w:rsidRDefault="00706AAE">
      <w:pPr>
        <w:pStyle w:val="Compact"/>
        <w:numPr>
          <w:ilvl w:val="0"/>
          <w:numId w:val="15"/>
        </w:numPr>
      </w:pPr>
      <w:r>
        <w:rPr>
          <w:lang w:val="zh-Hans"/>
        </w:rPr>
        <w:t>搜索 intranet 或 internet, 找到至少五个与您的目标相关的组。</w:t>
      </w:r>
    </w:p>
    <w:p w:rsidR="00A956CD" w:rsidRDefault="00706AAE">
      <w:pPr>
        <w:pStyle w:val="Compact"/>
        <w:numPr>
          <w:ilvl w:val="0"/>
          <w:numId w:val="15"/>
        </w:numPr>
      </w:pPr>
      <w:r>
        <w:rPr>
          <w:lang w:val="zh-Hans"/>
        </w:rPr>
        <w:t>与你的圈子讨论你的小组列表, 并得到更多的建议。</w:t>
      </w:r>
    </w:p>
    <w:p w:rsidR="00A956CD" w:rsidRDefault="00706AAE">
      <w:pPr>
        <w:pStyle w:val="Compact"/>
        <w:numPr>
          <w:ilvl w:val="0"/>
          <w:numId w:val="15"/>
        </w:numPr>
      </w:pPr>
      <w:r>
        <w:rPr>
          <w:lang w:val="zh-Hans"/>
        </w:rPr>
        <w:t>对至少一组进行小的贡献。</w:t>
      </w:r>
    </w:p>
    <w:p w:rsidR="00A956CD" w:rsidRDefault="00706AAE">
      <w:pPr>
        <w:pStyle w:val="berschrift2"/>
      </w:pPr>
      <w:bookmarkStart w:id="30" w:name="kata-practice-social-praise"/>
      <w:r>
        <w:rPr>
          <w:lang w:val="zh-Hans"/>
        </w:rPr>
        <w:lastRenderedPageBreak/>
        <w:t>练习社会赞誉</w:t>
      </w:r>
      <w:bookmarkEnd w:id="30"/>
    </w:p>
    <w:p w:rsidR="00A956CD" w:rsidRDefault="00706AAE">
      <w:pPr>
        <w:pStyle w:val="FirstParagraph"/>
      </w:pPr>
      <w:r>
        <w:rPr>
          <w:lang w:val="zh-Hans"/>
        </w:rPr>
        <w:t>如果有人使用你的知识或你的内容, 然后只说 "谢谢", 感觉如何？几乎每个人都很欣赏这个。所以, 这是一个好习惯, 不要把任何内容和贡献都给予理所当然, 但要感恩和表达你的感恩, 至少不时。</w:t>
      </w:r>
    </w:p>
    <w:p w:rsidR="00A956CD" w:rsidRDefault="00706AAE">
      <w:pPr>
        <w:pStyle w:val="Textkrper"/>
      </w:pPr>
      <w:r>
        <w:rPr>
          <w:b/>
          <w:lang w:val="zh-Hans"/>
        </w:rPr>
        <w:t>运动：</w:t>
      </w:r>
    </w:p>
    <w:p w:rsidR="00A956CD" w:rsidRDefault="00706AAE">
      <w:pPr>
        <w:pStyle w:val="Compact"/>
        <w:numPr>
          <w:ilvl w:val="0"/>
          <w:numId w:val="16"/>
        </w:numPr>
      </w:pPr>
      <w:r>
        <w:rPr>
          <w:lang w:val="zh-Hans"/>
        </w:rPr>
        <w:t>想出两个例子, 从另一个人的知识或内容帮助你达到你的目标。</w:t>
      </w:r>
    </w:p>
    <w:p w:rsidR="00A956CD" w:rsidRDefault="00706AAE">
      <w:pPr>
        <w:pStyle w:val="Compact"/>
        <w:numPr>
          <w:ilvl w:val="0"/>
          <w:numId w:val="16"/>
        </w:numPr>
      </w:pPr>
      <w:r>
        <w:rPr>
          <w:lang w:val="zh-Hans"/>
        </w:rPr>
        <w:t>创建一条消息 (一个私人和一个公众) 来表达你对此人的感激之情。这可能是私人电子邮件和/或博客或社会简介中的评论。</w:t>
      </w:r>
    </w:p>
    <w:p w:rsidR="00A956CD" w:rsidRDefault="00706AAE">
      <w:pPr>
        <w:pStyle w:val="berschrift2"/>
      </w:pPr>
      <w:bookmarkStart w:id="31" w:name="kata-tone-of-voice-in-online-communicati"/>
      <w:r>
        <w:rPr>
          <w:lang w:val="zh-Hans"/>
        </w:rPr>
        <w:t>在网上交流中的语音语调</w:t>
      </w:r>
      <w:bookmarkEnd w:id="31"/>
    </w:p>
    <w:p w:rsidR="00A956CD" w:rsidRDefault="00706AAE">
      <w:pPr>
        <w:pStyle w:val="FirstParagraph"/>
      </w:pPr>
      <w:r>
        <w:rPr>
          <w:lang w:val="zh-Hans"/>
        </w:rPr>
        <w:t>当你在网上交流的时候, 你有同样的语调吗？你用同样的语气写电子邮件, 就像你会在面对面的会议上和 persone 交谈一样？通常在线交流的语气比应该更强硬、更粗鲁。这是真实的电子邮件, 信息, 讨论论坛和博客评论。这是 devolopping 信任和支持网络的障碍。</w:t>
      </w:r>
    </w:p>
    <w:p w:rsidR="00A956CD" w:rsidRDefault="00706AAE">
      <w:pPr>
        <w:pStyle w:val="Textkrper"/>
      </w:pPr>
      <w:r>
        <w:rPr>
          <w:b/>
          <w:lang w:val="zh-Hans"/>
        </w:rPr>
        <w:t>运动：</w:t>
      </w:r>
      <w:r>
        <w:rPr>
          <w:lang w:val="zh-Hans"/>
        </w:rPr>
        <w:t>1. 在社交网络中浏览您的电子邮件收件箱或邮件。哪一封电子邮件显示缺乏同情心或语调不正确？1. 图片您是发件人。什么样的信息会增加了获得一个有价值的答案的机会？1. 讨论圈子中的例子。</w:t>
      </w:r>
    </w:p>
    <w:p w:rsidR="00A956CD" w:rsidRDefault="00706AAE">
      <w:pPr>
        <w:pStyle w:val="berschrift2"/>
      </w:pPr>
      <w:bookmarkStart w:id="32" w:name="kata-sharing-a-useful-resource"/>
      <w:r>
        <w:rPr>
          <w:lang w:val="zh-Hans"/>
        </w:rPr>
        <w:t>卡塔</w:t>
      </w:r>
      <w:r>
        <w:rPr>
          <w:lang w:val="zh-Hans"/>
        </w:rPr>
        <w:t xml:space="preserve">: </w:t>
      </w:r>
      <w:r>
        <w:rPr>
          <w:lang w:val="zh-Hans"/>
        </w:rPr>
        <w:t>分享有用的资源</w:t>
      </w:r>
      <w:bookmarkEnd w:id="32"/>
    </w:p>
    <w:p w:rsidR="00A956CD" w:rsidRDefault="00706AAE">
      <w:pPr>
        <w:pStyle w:val="FirstParagraph"/>
      </w:pPr>
      <w:r>
        <w:rPr>
          <w:lang w:val="zh-Hans"/>
        </w:rPr>
        <w:t>你最后一次和一个没有上网的人或团体分享宝贵的资源是什么时候？你怎么能提出这样的资源, 在某种程度上吸引别人的注意呢？</w:t>
      </w:r>
    </w:p>
    <w:p w:rsidR="00A956CD" w:rsidRDefault="00706AAE">
      <w:pPr>
        <w:pStyle w:val="Textkrper"/>
      </w:pPr>
      <w:r>
        <w:rPr>
          <w:b/>
          <w:lang w:val="zh-Hans"/>
        </w:rPr>
        <w:t>运动：</w:t>
      </w:r>
    </w:p>
    <w:p w:rsidR="00A956CD" w:rsidRDefault="00706AAE">
      <w:pPr>
        <w:pStyle w:val="Compact"/>
        <w:numPr>
          <w:ilvl w:val="0"/>
          <w:numId w:val="17"/>
        </w:numPr>
      </w:pPr>
      <w:r>
        <w:rPr>
          <w:lang w:val="zh-Hans"/>
        </w:rPr>
        <w:t>考虑一下可能对您的关系列表中的人有价值的资源。这可以是链接, 视频, 书籍, 文章, 播客, 文件或其他任何东西。</w:t>
      </w:r>
    </w:p>
    <w:p w:rsidR="00A956CD" w:rsidRDefault="00706AAE">
      <w:pPr>
        <w:pStyle w:val="Compact"/>
        <w:numPr>
          <w:ilvl w:val="0"/>
          <w:numId w:val="17"/>
        </w:numPr>
      </w:pPr>
      <w:r>
        <w:rPr>
          <w:lang w:val="zh-Hans"/>
        </w:rPr>
        <w:t>请在列表中找到至少三个对资源感兴趣的人。</w:t>
      </w:r>
    </w:p>
    <w:p w:rsidR="00A956CD" w:rsidRDefault="00706AAE">
      <w:pPr>
        <w:pStyle w:val="Compact"/>
        <w:numPr>
          <w:ilvl w:val="0"/>
          <w:numId w:val="17"/>
        </w:numPr>
      </w:pPr>
      <w:r>
        <w:rPr>
          <w:lang w:val="zh-Hans"/>
        </w:rPr>
        <w:lastRenderedPageBreak/>
        <w:t>向这些人员发送一条消息, 其中附加了资源或指向该资源的链接。解释上下文以及发送邮件的原因, 以及您认为资源对收件人可能有价值的原因。</w:t>
      </w:r>
    </w:p>
    <w:p w:rsidR="00A956CD" w:rsidRDefault="00706AAE">
      <w:pPr>
        <w:pStyle w:val="berschrift2"/>
      </w:pPr>
      <w:bookmarkStart w:id="33" w:name="kata-25-random-things-about-me"/>
      <w:r>
        <w:rPr>
          <w:lang w:val="zh-Hans"/>
        </w:rPr>
        <w:t>卡塔</w:t>
      </w:r>
      <w:r>
        <w:rPr>
          <w:lang w:val="zh-Hans"/>
        </w:rPr>
        <w:t xml:space="preserve">:25 </w:t>
      </w:r>
      <w:r>
        <w:rPr>
          <w:lang w:val="zh-Hans"/>
        </w:rPr>
        <w:t>随机的事情关于我</w:t>
      </w:r>
      <w:bookmarkEnd w:id="33"/>
    </w:p>
    <w:p w:rsidR="00A956CD" w:rsidRDefault="00706AAE">
      <w:pPr>
        <w:pStyle w:val="FirstParagraph"/>
      </w:pPr>
      <w:r>
        <w:rPr>
          <w:lang w:val="zh-Hans"/>
        </w:rPr>
        <w:t>有什么有趣的事实可以帮助你与他人联系？如果你申请在福库商学院学习, 你必须写一篇文章, 列出25件关于你自己的随机信息, 这样应用程序团队就能更好地了解你。当你写下你自己的事实时, 你收集的信息可能会帮助你在网络上建立基于相似的兴趣和背景的新连接 (例如, 20 年前我们在同一个地方学习过!关于你自己的随机的事情可能包括:</w:t>
      </w:r>
    </w:p>
    <w:p w:rsidR="00A956CD" w:rsidRDefault="00706AAE">
      <w:pPr>
        <w:pStyle w:val="Compact"/>
        <w:numPr>
          <w:ilvl w:val="0"/>
          <w:numId w:val="18"/>
        </w:numPr>
      </w:pPr>
      <w:r>
        <w:rPr>
          <w:lang w:val="zh-Hans"/>
        </w:rPr>
        <w:t>生活体验</w:t>
      </w:r>
    </w:p>
    <w:p w:rsidR="00A956CD" w:rsidRDefault="00706AAE">
      <w:pPr>
        <w:pStyle w:val="Compact"/>
        <w:numPr>
          <w:ilvl w:val="0"/>
          <w:numId w:val="18"/>
        </w:numPr>
      </w:pPr>
      <w:r>
        <w:rPr>
          <w:lang w:val="zh-Hans"/>
        </w:rPr>
        <w:t>你的好恶</w:t>
      </w:r>
    </w:p>
    <w:p w:rsidR="00A956CD" w:rsidRDefault="00706AAE">
      <w:pPr>
        <w:pStyle w:val="Compact"/>
        <w:numPr>
          <w:ilvl w:val="0"/>
          <w:numId w:val="18"/>
        </w:numPr>
      </w:pPr>
      <w:r>
        <w:rPr>
          <w:lang w:val="zh-Hans"/>
        </w:rPr>
        <w:t>你出生/生活的地方</w:t>
      </w:r>
    </w:p>
    <w:p w:rsidR="00A956CD" w:rsidRDefault="00706AAE">
      <w:pPr>
        <w:pStyle w:val="Compact"/>
        <w:numPr>
          <w:ilvl w:val="0"/>
          <w:numId w:val="18"/>
        </w:numPr>
      </w:pPr>
      <w:r>
        <w:rPr>
          <w:lang w:val="zh-Hans"/>
        </w:rPr>
        <w:t>家庭, 孩子, 父母</w:t>
      </w:r>
    </w:p>
    <w:p w:rsidR="00A956CD" w:rsidRDefault="00706AAE">
      <w:pPr>
        <w:pStyle w:val="Compact"/>
        <w:numPr>
          <w:ilvl w:val="0"/>
          <w:numId w:val="18"/>
        </w:numPr>
      </w:pPr>
      <w:r>
        <w:rPr>
          <w:lang w:val="zh-Hans"/>
        </w:rPr>
        <w:t>学校、大学</w:t>
      </w:r>
    </w:p>
    <w:p w:rsidR="00A956CD" w:rsidRDefault="00706AAE">
      <w:pPr>
        <w:pStyle w:val="Compact"/>
        <w:numPr>
          <w:ilvl w:val="0"/>
          <w:numId w:val="18"/>
        </w:numPr>
      </w:pPr>
      <w:r>
        <w:rPr>
          <w:lang w:val="zh-Hans"/>
        </w:rPr>
        <w:t>过去的工作场所</w:t>
      </w:r>
    </w:p>
    <w:p w:rsidR="00A956CD" w:rsidRDefault="00706AAE">
      <w:pPr>
        <w:pStyle w:val="Compact"/>
        <w:numPr>
          <w:ilvl w:val="0"/>
          <w:numId w:val="18"/>
        </w:numPr>
      </w:pPr>
      <w:r>
        <w:rPr>
          <w:lang w:val="zh-Hans"/>
        </w:rPr>
        <w:t>职业挑战</w:t>
      </w:r>
    </w:p>
    <w:p w:rsidR="00A956CD" w:rsidRDefault="00706AAE">
      <w:pPr>
        <w:pStyle w:val="Compact"/>
        <w:numPr>
          <w:ilvl w:val="0"/>
          <w:numId w:val="18"/>
        </w:numPr>
      </w:pPr>
      <w:r>
        <w:rPr>
          <w:lang w:val="zh-Hans"/>
        </w:rPr>
        <w:t>假期</w:t>
      </w:r>
    </w:p>
    <w:p w:rsidR="00A956CD" w:rsidRDefault="00706AAE">
      <w:pPr>
        <w:pStyle w:val="Compact"/>
        <w:numPr>
          <w:ilvl w:val="0"/>
          <w:numId w:val="18"/>
        </w:numPr>
      </w:pPr>
      <w:r>
        <w:rPr>
          <w:lang w:val="zh-Hans"/>
        </w:rPr>
        <w:t>爱好</w:t>
      </w:r>
    </w:p>
    <w:p w:rsidR="00A956CD" w:rsidRDefault="00706AAE">
      <w:pPr>
        <w:pStyle w:val="Compact"/>
        <w:numPr>
          <w:ilvl w:val="0"/>
          <w:numId w:val="18"/>
        </w:numPr>
      </w:pPr>
      <w:r>
        <w:rPr>
          <w:lang w:val="zh-Hans"/>
        </w:rPr>
        <w:t>成就</w:t>
      </w:r>
    </w:p>
    <w:p w:rsidR="00A956CD" w:rsidRDefault="00706AAE">
      <w:pPr>
        <w:pStyle w:val="Compact"/>
        <w:numPr>
          <w:ilvl w:val="0"/>
          <w:numId w:val="18"/>
        </w:numPr>
      </w:pPr>
      <w:r>
        <w:rPr>
          <w:lang w:val="zh-Hans"/>
        </w:rPr>
        <w:t>有趣的事实</w:t>
      </w:r>
    </w:p>
    <w:p w:rsidR="00A956CD" w:rsidRDefault="00706AAE">
      <w:pPr>
        <w:pStyle w:val="Compact"/>
        <w:numPr>
          <w:ilvl w:val="0"/>
          <w:numId w:val="18"/>
        </w:numPr>
      </w:pPr>
      <w:r>
        <w:rPr>
          <w:lang w:val="zh-Hans"/>
        </w:rPr>
        <w:t>任何有助于理解什么使你成为你的人</w:t>
      </w:r>
    </w:p>
    <w:p w:rsidR="00A956CD" w:rsidRDefault="00706AAE">
      <w:pPr>
        <w:pStyle w:val="FirstParagraph"/>
      </w:pPr>
      <w:r>
        <w:rPr>
          <w:b/>
          <w:lang w:val="zh-Hans"/>
        </w:rPr>
        <w:t>运动：</w:t>
      </w:r>
    </w:p>
    <w:p w:rsidR="00A956CD" w:rsidRDefault="00706AAE">
      <w:pPr>
        <w:pStyle w:val="Compact"/>
        <w:numPr>
          <w:ilvl w:val="0"/>
          <w:numId w:val="19"/>
        </w:numPr>
      </w:pPr>
      <w:r>
        <w:rPr>
          <w:lang w:val="zh-Hans"/>
        </w:rPr>
        <w:t>创建一个关于你自己的10随机的东西的列表。</w:t>
      </w:r>
    </w:p>
    <w:p w:rsidR="00A956CD" w:rsidRDefault="00706AAE">
      <w:pPr>
        <w:pStyle w:val="Compact"/>
        <w:numPr>
          <w:ilvl w:val="0"/>
          <w:numId w:val="19"/>
        </w:numPr>
      </w:pPr>
      <w:r>
        <w:rPr>
          <w:lang w:val="zh-Hans"/>
        </w:rPr>
        <w:t>读了</w:t>
      </w:r>
      <w:hyperlink r:id="rId25">
        <w:r>
          <w:rPr>
            <w:rStyle w:val="Hyperlink"/>
            <w:lang w:val="zh-Hans"/>
          </w:rPr>
          <w:t>福库25随机的事情做的, 不</w:t>
        </w:r>
      </w:hyperlink>
      <w:r>
        <w:rPr>
          <w:lang w:val="zh-Hans"/>
        </w:rPr>
        <w:t>.</w:t>
      </w:r>
    </w:p>
    <w:p w:rsidR="00A956CD" w:rsidRDefault="00706AAE">
      <w:pPr>
        <w:pStyle w:val="Compact"/>
        <w:numPr>
          <w:ilvl w:val="0"/>
          <w:numId w:val="19"/>
        </w:numPr>
      </w:pPr>
      <w:r>
        <w:rPr>
          <w:lang w:val="zh-Hans"/>
        </w:rPr>
        <w:t>然后将您的列表扩展到25项内容。</w:t>
      </w:r>
    </w:p>
    <w:p w:rsidR="00A956CD" w:rsidRDefault="00706AAE">
      <w:pPr>
        <w:pStyle w:val="Compact"/>
        <w:numPr>
          <w:ilvl w:val="0"/>
          <w:numId w:val="19"/>
        </w:numPr>
      </w:pPr>
      <w:r>
        <w:rPr>
          <w:lang w:val="zh-Hans"/>
        </w:rPr>
        <w:t>在圈子里分享你的事实。您可以通过给出列表并让其他圈子成员在上面写关联和连接来完成此项。</w:t>
      </w:r>
    </w:p>
    <w:p w:rsidR="00A956CD" w:rsidRDefault="00706AAE">
      <w:pPr>
        <w:pStyle w:val="berschrift2"/>
      </w:pPr>
      <w:bookmarkStart w:id="34" w:name="kata-contribute-your-self"/>
      <w:r>
        <w:rPr>
          <w:lang w:val="zh-Hans"/>
        </w:rPr>
        <w:lastRenderedPageBreak/>
        <w:t>你的自我贡献</w:t>
      </w:r>
      <w:bookmarkEnd w:id="34"/>
    </w:p>
    <w:p w:rsidR="00A956CD" w:rsidRDefault="00706AAE">
      <w:pPr>
        <w:pStyle w:val="FirstParagraph"/>
      </w:pPr>
      <w:r>
        <w:rPr>
          <w:lang w:val="zh-Hans"/>
        </w:rPr>
        <w:t>并非您的网络中的所有贡献都必须与您的目标有关。有时候, 分享一些关于你自己的东西是很好的。关于你自己的事实清单可能有助于找到与他人相关的有趣链接。尝试找到这些可能的链接并使用它们进行连接。</w:t>
      </w:r>
    </w:p>
    <w:p w:rsidR="00A956CD" w:rsidRDefault="00706AAE">
      <w:pPr>
        <w:pStyle w:val="Textkrper"/>
      </w:pPr>
      <w:r>
        <w:rPr>
          <w:b/>
          <w:lang w:val="zh-Hans"/>
        </w:rPr>
        <w:t>运动：</w:t>
      </w:r>
    </w:p>
    <w:p w:rsidR="00A956CD" w:rsidRDefault="00706AAE">
      <w:pPr>
        <w:pStyle w:val="Compact"/>
        <w:numPr>
          <w:ilvl w:val="0"/>
          <w:numId w:val="20"/>
        </w:numPr>
      </w:pPr>
      <w:r>
        <w:rPr>
          <w:lang w:val="zh-Hans"/>
        </w:rPr>
        <w:t>了解你的事实, 找出至少一个可能对你的关系列表中的人感兴趣的事实。</w:t>
      </w:r>
    </w:p>
    <w:p w:rsidR="00A956CD" w:rsidRDefault="00706AAE">
      <w:pPr>
        <w:pStyle w:val="Compact"/>
        <w:numPr>
          <w:ilvl w:val="0"/>
          <w:numId w:val="20"/>
        </w:numPr>
      </w:pPr>
      <w:r>
        <w:rPr>
          <w:lang w:val="zh-Hans"/>
        </w:rPr>
        <w:t>给那个人写封信, 并尝试加深与那个事实的关系作为贡献。</w:t>
      </w:r>
    </w:p>
    <w:p w:rsidR="00A956CD" w:rsidRDefault="00706AAE">
      <w:pPr>
        <w:pStyle w:val="berschrift2"/>
      </w:pPr>
      <w:bookmarkStart w:id="35" w:name="kata-go-google-yourself"/>
      <w:r>
        <w:rPr>
          <w:lang w:val="zh-Hans"/>
        </w:rPr>
        <w:t>卡塔</w:t>
      </w:r>
      <w:r>
        <w:rPr>
          <w:lang w:val="zh-Hans"/>
        </w:rPr>
        <w:t xml:space="preserve">: </w:t>
      </w:r>
      <w:r>
        <w:rPr>
          <w:lang w:val="zh-Hans"/>
        </w:rPr>
        <w:t>自己去谷歌</w:t>
      </w:r>
      <w:r>
        <w:rPr>
          <w:lang w:val="zh-Hans"/>
        </w:rPr>
        <w:t>!</w:t>
      </w:r>
      <w:bookmarkEnd w:id="35"/>
    </w:p>
    <w:p w:rsidR="00A956CD" w:rsidRDefault="00706AAE">
      <w:pPr>
        <w:pStyle w:val="FirstParagraph"/>
      </w:pPr>
      <w:r>
        <w:rPr>
          <w:lang w:val="zh-Hans"/>
        </w:rPr>
        <w:t>当人们在网上搜索你的时候, 你会看到什么？他们了解你是谁, 你的目标是什么, 以及他们如何帮助你？您可以通过 google 搜索来模拟搜索, 通常称为 egosurfing、egosearching 或虚荣查找。</w:t>
      </w:r>
    </w:p>
    <w:p w:rsidR="00A956CD" w:rsidRDefault="00706AAE">
      <w:pPr>
        <w:pStyle w:val="Textkrper"/>
      </w:pPr>
      <w:r>
        <w:rPr>
          <w:b/>
          <w:lang w:val="zh-Hans"/>
        </w:rPr>
        <w:t>运动：</w:t>
      </w:r>
    </w:p>
    <w:p w:rsidR="00A956CD" w:rsidRDefault="00706AAE">
      <w:pPr>
        <w:pStyle w:val="Compact"/>
        <w:numPr>
          <w:ilvl w:val="0"/>
          <w:numId w:val="21"/>
        </w:numPr>
      </w:pPr>
      <w:r>
        <w:rPr>
          <w:lang w:val="zh-Hans"/>
        </w:rPr>
        <w:t>打开你选择的搜索引擎, 输入你的名字。这可能是因特网搜索, 也可以是 intranet 搜索。</w:t>
      </w:r>
    </w:p>
    <w:p w:rsidR="00A956CD" w:rsidRDefault="00706AAE">
      <w:pPr>
        <w:pStyle w:val="Compact"/>
        <w:numPr>
          <w:ilvl w:val="0"/>
          <w:numId w:val="21"/>
        </w:numPr>
      </w:pPr>
      <w:r>
        <w:rPr>
          <w:lang w:val="zh-Hans"/>
        </w:rPr>
        <w:t>至少打开前10个搜索结果, 并检查您的个性、产品和目标是否以您希望的方式表示。</w:t>
      </w:r>
    </w:p>
    <w:p w:rsidR="00A956CD" w:rsidRDefault="00706AAE">
      <w:pPr>
        <w:pStyle w:val="Compact"/>
        <w:numPr>
          <w:ilvl w:val="0"/>
          <w:numId w:val="21"/>
        </w:numPr>
      </w:pPr>
      <w:r>
        <w:rPr>
          <w:lang w:val="zh-Hans"/>
        </w:rPr>
        <w:t>考虑一下你的主要在线资料可能是什么 (如 LinkedIn 简介, 关于. 我在您的企业社交网络中的个人资料或个人资料)。这将被称为您的 "数字双胞胎", 代表您在线。</w:t>
      </w:r>
    </w:p>
    <w:p w:rsidR="00A956CD" w:rsidRDefault="00706AAE">
      <w:pPr>
        <w:pStyle w:val="berschrift2"/>
      </w:pPr>
      <w:bookmarkStart w:id="36" w:name="kata-upate-your-digital-twin"/>
      <w:r>
        <w:rPr>
          <w:lang w:val="zh-Hans"/>
        </w:rPr>
        <w:t>卡塔</w:t>
      </w:r>
      <w:r>
        <w:rPr>
          <w:lang w:val="zh-Hans"/>
        </w:rPr>
        <w:t xml:space="preserve">: </w:t>
      </w:r>
      <w:r>
        <w:rPr>
          <w:lang w:val="zh-Hans"/>
        </w:rPr>
        <w:t>更新你的数码双胞胎</w:t>
      </w:r>
      <w:bookmarkEnd w:id="36"/>
    </w:p>
    <w:p w:rsidR="00A956CD" w:rsidRDefault="00706AAE">
      <w:pPr>
        <w:pStyle w:val="FirstParagraph"/>
      </w:pPr>
      <w:r>
        <w:rPr>
          <w:lang w:val="zh-Hans"/>
        </w:rPr>
        <w:t>您的主要在线资料或您的 "数字双胞胎" 代表您的方式, 你想？许多人在社交网络中注册帐户, 从来不考虑更新他们的个人资料。您应该保持您的个人资料最新, 并定期查看它 (例如, 每三月有一个经常性的任务)。有关您的事实、当前项目、当前兴趣、关键知识域和您需要支持的目标应该在该配置文件中可见。</w:t>
      </w:r>
    </w:p>
    <w:p w:rsidR="00A956CD" w:rsidRDefault="00706AAE">
      <w:pPr>
        <w:pStyle w:val="Textkrper"/>
      </w:pPr>
      <w:r>
        <w:rPr>
          <w:b/>
          <w:lang w:val="zh-Hans"/>
        </w:rPr>
        <w:t>运动：</w:t>
      </w:r>
    </w:p>
    <w:p w:rsidR="00A956CD" w:rsidRDefault="00706AAE">
      <w:pPr>
        <w:pStyle w:val="Compact"/>
        <w:numPr>
          <w:ilvl w:val="0"/>
          <w:numId w:val="22"/>
        </w:numPr>
      </w:pPr>
      <w:r>
        <w:rPr>
          <w:lang w:val="zh-Hans"/>
        </w:rPr>
        <w:lastRenderedPageBreak/>
        <w:t>定义您的数字双胞胎。也许你有一个以上的 (如内部和一个外部), 但它不应该太多, 因为努力保持他们的最新。</w:t>
      </w:r>
    </w:p>
    <w:p w:rsidR="00A956CD" w:rsidRDefault="00706AAE">
      <w:pPr>
        <w:pStyle w:val="Compact"/>
        <w:numPr>
          <w:ilvl w:val="0"/>
          <w:numId w:val="22"/>
        </w:numPr>
      </w:pPr>
      <w:r>
        <w:rPr>
          <w:lang w:val="zh-Hans"/>
        </w:rPr>
        <w:t>浏览一下在线资料, 看看你是否有一个好的形象, 一个简短的描述和一个标语。</w:t>
      </w:r>
    </w:p>
    <w:p w:rsidR="00A956CD" w:rsidRDefault="00706AAE">
      <w:pPr>
        <w:pStyle w:val="Compact"/>
        <w:numPr>
          <w:ilvl w:val="0"/>
          <w:numId w:val="22"/>
        </w:numPr>
      </w:pPr>
      <w:r>
        <w:rPr>
          <w:lang w:val="zh-Hans"/>
        </w:rPr>
        <w:t>检查您的目标和打开的问题是否在配置文件中可见。</w:t>
      </w:r>
    </w:p>
    <w:p w:rsidR="00A956CD" w:rsidRDefault="00706AAE">
      <w:pPr>
        <w:pStyle w:val="Compact"/>
        <w:numPr>
          <w:ilvl w:val="0"/>
          <w:numId w:val="22"/>
        </w:numPr>
      </w:pPr>
      <w:r>
        <w:rPr>
          <w:lang w:val="zh-Hans"/>
        </w:rPr>
        <w:t>更新你的数字双胞胎, 并把一个常规的任务, 以更新在你的日历。</w:t>
      </w:r>
    </w:p>
    <w:p w:rsidR="00A956CD" w:rsidRDefault="00706AAE">
      <w:pPr>
        <w:pStyle w:val="berschrift2"/>
      </w:pPr>
      <w:bookmarkStart w:id="37" w:name="kata-spend-time-on-making-connections"/>
      <w:r>
        <w:rPr>
          <w:lang w:val="zh-Hans"/>
        </w:rPr>
        <w:t>花时间做连接</w:t>
      </w:r>
      <w:bookmarkEnd w:id="37"/>
    </w:p>
    <w:p w:rsidR="00A956CD" w:rsidRDefault="00706AAE">
      <w:pPr>
        <w:pStyle w:val="FirstParagraph"/>
      </w:pPr>
      <w:r>
        <w:rPr>
          <w:lang w:val="zh-Hans"/>
        </w:rPr>
        <w:t>在社交网络上, 你如何与他人联系？courcse 有一个连接按钮或邀请按钮在所有的网络, 但只是使用默认的消息是不是一个非常礼貌的方式来连接陌生人。大多数社交网络提供了在连接时自定义消息的功能。您应该始终使用此选项。</w:t>
      </w:r>
    </w:p>
    <w:p w:rsidR="00A956CD" w:rsidRDefault="00706AAE">
      <w:pPr>
        <w:pStyle w:val="Textkrper"/>
      </w:pPr>
      <w:r>
        <w:rPr>
          <w:b/>
          <w:lang w:val="zh-Hans"/>
        </w:rPr>
        <w:t>运动：</w:t>
      </w:r>
    </w:p>
    <w:p w:rsidR="00A956CD" w:rsidRDefault="00706AAE">
      <w:pPr>
        <w:pStyle w:val="Compact"/>
        <w:numPr>
          <w:ilvl w:val="0"/>
          <w:numId w:val="23"/>
        </w:numPr>
      </w:pPr>
      <w:r>
        <w:rPr>
          <w:lang w:val="zh-Hans"/>
        </w:rPr>
        <w:t>去 throuh 你的关系列表, 找一个你还不认识的人。</w:t>
      </w:r>
    </w:p>
    <w:p w:rsidR="00A956CD" w:rsidRDefault="00706AAE">
      <w:pPr>
        <w:pStyle w:val="Compact"/>
        <w:numPr>
          <w:ilvl w:val="0"/>
          <w:numId w:val="23"/>
        </w:numPr>
      </w:pPr>
      <w:r>
        <w:rPr>
          <w:lang w:val="zh-Hans"/>
        </w:rPr>
        <w:t>在网络或 intranet 上的社交网络中搜索该人。</w:t>
      </w:r>
    </w:p>
    <w:p w:rsidR="00A956CD" w:rsidRDefault="00706AAE">
      <w:pPr>
        <w:pStyle w:val="Compact"/>
        <w:numPr>
          <w:ilvl w:val="0"/>
          <w:numId w:val="23"/>
        </w:numPr>
      </w:pPr>
      <w:r>
        <w:rPr>
          <w:lang w:val="zh-Hans"/>
        </w:rPr>
        <w:t>与此人进行连接并编写自定义邮件 (添加如下信息: 为什么我要连接？我欣赏什么？我要提供什么？</w:t>
      </w:r>
    </w:p>
    <w:p w:rsidR="00A956CD" w:rsidRDefault="00706AAE">
      <w:pPr>
        <w:pStyle w:val="berschrift2"/>
      </w:pPr>
      <w:bookmarkStart w:id="38" w:name="kata-write-a-letter-to-your-future-self"/>
      <w:r>
        <w:rPr>
          <w:lang w:val="zh-Hans"/>
        </w:rPr>
        <w:t>给你未来的自己写封信</w:t>
      </w:r>
      <w:bookmarkEnd w:id="38"/>
    </w:p>
    <w:p w:rsidR="00A956CD" w:rsidRDefault="00706AAE">
      <w:pPr>
        <w:pStyle w:val="FirstParagraph"/>
      </w:pPr>
      <w:r>
        <w:rPr>
          <w:lang w:val="zh-Hans"/>
        </w:rPr>
        <w:t>对你未来自我的信是自我激励和愿景的经典方法。你反思你目前的情况, 给你的未来自己一个建议。你把它写下来作为一封信, 地址给自己, 并打开它在未来。在你的脑海中的信可能是你的愿望成为一个</w:t>
      </w:r>
      <w:hyperlink r:id="rId26">
        <w:r>
          <w:rPr>
            <w:rStyle w:val="Hyperlink"/>
            <w:lang w:val="zh-Hans"/>
          </w:rPr>
          <w:t>自充实预言</w:t>
        </w:r>
      </w:hyperlink>
      <w:r>
        <w:rPr>
          <w:lang w:val="zh-Hans"/>
        </w:rPr>
        <w:t>.</w:t>
      </w:r>
    </w:p>
    <w:p w:rsidR="00A956CD" w:rsidRDefault="00706AAE">
      <w:pPr>
        <w:pStyle w:val="Textkrper"/>
      </w:pPr>
      <w:r>
        <w:rPr>
          <w:b/>
          <w:lang w:val="zh-Hans"/>
        </w:rPr>
        <w:t>运动：</w:t>
      </w:r>
    </w:p>
    <w:p w:rsidR="00A956CD" w:rsidRDefault="00706AAE">
      <w:pPr>
        <w:pStyle w:val="Compact"/>
        <w:numPr>
          <w:ilvl w:val="0"/>
          <w:numId w:val="24"/>
        </w:numPr>
      </w:pPr>
      <w:r>
        <w:rPr>
          <w:lang w:val="zh-Hans"/>
        </w:rPr>
        <w:t>写一封信给你未来的自己。谈论你现在是谁 (年龄, 总结, 恐惧, 关键价值观, 信念, 技能, 能力, 目标, 希望)。然后用你想停止/继续/开始做的事情来解决你未来的自我。给自己建议, 问自己问题。</w:t>
      </w:r>
    </w:p>
    <w:p w:rsidR="00A956CD" w:rsidRDefault="00706AAE">
      <w:pPr>
        <w:pStyle w:val="Compact"/>
        <w:numPr>
          <w:ilvl w:val="0"/>
          <w:numId w:val="24"/>
        </w:numPr>
      </w:pPr>
      <w:r>
        <w:rPr>
          <w:lang w:val="zh-Hans"/>
        </w:rPr>
        <w:t>封信和存储在一个安全的地方或使用服务, 如</w:t>
      </w:r>
      <w:hyperlink r:id="rId27">
        <w:r>
          <w:rPr>
            <w:rStyle w:val="Hyperlink"/>
            <w:lang w:val="zh-Hans"/>
          </w:rPr>
          <w:t>futureme.org</w:t>
        </w:r>
      </w:hyperlink>
      <w:r>
        <w:rPr>
          <w:lang w:val="zh-Hans"/>
        </w:rPr>
        <w:t>寄给你未来的自己。</w:t>
      </w:r>
    </w:p>
    <w:p w:rsidR="00A956CD" w:rsidRDefault="00706AAE">
      <w:pPr>
        <w:pStyle w:val="Compact"/>
        <w:numPr>
          <w:ilvl w:val="0"/>
          <w:numId w:val="24"/>
        </w:numPr>
      </w:pPr>
      <w:r>
        <w:rPr>
          <w:lang w:val="zh-Hans"/>
        </w:rPr>
        <w:t>如果你想和你的圈子成员分享这封信, 那就在之后大声朗读。</w:t>
      </w:r>
    </w:p>
    <w:p w:rsidR="00A956CD" w:rsidRDefault="00706AAE">
      <w:pPr>
        <w:pStyle w:val="berschrift2"/>
      </w:pPr>
      <w:bookmarkStart w:id="39" w:name="kata-share-your-objectives"/>
      <w:r>
        <w:rPr>
          <w:lang w:val="zh-Hans"/>
        </w:rPr>
        <w:lastRenderedPageBreak/>
        <w:t>卡塔</w:t>
      </w:r>
      <w:r>
        <w:rPr>
          <w:lang w:val="zh-Hans"/>
        </w:rPr>
        <w:t xml:space="preserve">: </w:t>
      </w:r>
      <w:r>
        <w:rPr>
          <w:lang w:val="zh-Hans"/>
        </w:rPr>
        <w:t>分享你的目标</w:t>
      </w:r>
      <w:bookmarkEnd w:id="39"/>
    </w:p>
    <w:p w:rsidR="00A956CD" w:rsidRDefault="00706AAE">
      <w:pPr>
        <w:pStyle w:val="FirstParagraph"/>
      </w:pPr>
      <w:r>
        <w:rPr>
          <w:lang w:val="zh-Hans"/>
        </w:rPr>
        <w:t>让其他人与你联系以帮助你实现目标的一个好方法是让你的目标公开可见。您可以通过将它们放在联机配置文件或编写有关它的状态更新来做到这一点。你不需要分享任何目标, 但其他的人可能会帮助他们的知识和经验。</w:t>
      </w:r>
    </w:p>
    <w:p w:rsidR="00A956CD" w:rsidRDefault="00706AAE">
      <w:pPr>
        <w:pStyle w:val="Textkrper"/>
      </w:pPr>
      <w:r>
        <w:rPr>
          <w:b/>
          <w:lang w:val="zh-Hans"/>
        </w:rPr>
        <w:t>运动：</w:t>
      </w:r>
    </w:p>
    <w:p w:rsidR="00A956CD" w:rsidRDefault="00706AAE">
      <w:pPr>
        <w:pStyle w:val="Compact"/>
        <w:numPr>
          <w:ilvl w:val="0"/>
          <w:numId w:val="25"/>
        </w:numPr>
      </w:pPr>
      <w:r>
        <w:rPr>
          <w:lang w:val="zh-Hans"/>
        </w:rPr>
        <w:t>检查您的目标, 看看哪些应该是可见的其他。</w:t>
      </w:r>
    </w:p>
    <w:p w:rsidR="00A956CD" w:rsidRDefault="00706AAE">
      <w:pPr>
        <w:pStyle w:val="Compact"/>
        <w:numPr>
          <w:ilvl w:val="0"/>
          <w:numId w:val="25"/>
        </w:numPr>
      </w:pPr>
      <w:r>
        <w:rPr>
          <w:lang w:val="zh-Hans"/>
        </w:rPr>
        <w:t>检查您使用的社交网络, 以查找在那里记录目标的选项。</w:t>
      </w:r>
    </w:p>
    <w:p w:rsidR="00A956CD" w:rsidRDefault="00706AAE">
      <w:pPr>
        <w:pStyle w:val="Compact"/>
        <w:numPr>
          <w:ilvl w:val="0"/>
          <w:numId w:val="25"/>
        </w:numPr>
      </w:pPr>
      <w:r>
        <w:rPr>
          <w:lang w:val="zh-Hans"/>
        </w:rPr>
        <w:t>把你的目标放在你的在线档案上。如果你知道有人可能会帮助已经通知他们使用 @mention 函数 (如果可用)。</w:t>
      </w:r>
    </w:p>
    <w:p w:rsidR="00A956CD" w:rsidRDefault="00706AAE">
      <w:pPr>
        <w:pStyle w:val="berschrift2"/>
      </w:pPr>
      <w:bookmarkStart w:id="40" w:name="kata-stop-procrastination"/>
      <w:r>
        <w:rPr>
          <w:lang w:val="zh-Hans"/>
        </w:rPr>
        <w:t>别拖延了</w:t>
      </w:r>
      <w:r>
        <w:rPr>
          <w:lang w:val="zh-Hans"/>
        </w:rPr>
        <w:t>!</w:t>
      </w:r>
      <w:bookmarkEnd w:id="40"/>
    </w:p>
    <w:p w:rsidR="00A956CD" w:rsidRDefault="00706AAE">
      <w:pPr>
        <w:pStyle w:val="FirstParagraph"/>
      </w:pPr>
      <w:r>
        <w:rPr>
          <w:lang w:val="zh-Hans"/>
        </w:rPr>
        <w:t>你是否有时觉得你自愿推迟了预期的行动过程, 尽管预计延迟会更糟？这就是定义</w:t>
      </w:r>
      <w:hyperlink r:id="rId28">
        <w:r>
          <w:rPr>
            <w:rStyle w:val="Hyperlink"/>
            <w:lang w:val="zh-Hans"/>
          </w:rPr>
          <w:t>拖延</w:t>
        </w:r>
      </w:hyperlink>
      <w:r>
        <w:rPr>
          <w:lang w:val="zh-Hans"/>
        </w:rPr>
        <w:t>.估计是超过90% 的人拖延。为了克服拖延, 维基百科中列出了一些反措施:</w:t>
      </w:r>
    </w:p>
    <w:p w:rsidR="00A956CD" w:rsidRDefault="00706AAE">
      <w:pPr>
        <w:pStyle w:val="Compact"/>
        <w:numPr>
          <w:ilvl w:val="0"/>
          <w:numId w:val="26"/>
        </w:numPr>
      </w:pPr>
      <w:r>
        <w:rPr>
          <w:lang w:val="zh-Hans"/>
        </w:rPr>
        <w:t>注意那些导致拖延的习惯和想法。</w:t>
      </w:r>
    </w:p>
    <w:p w:rsidR="00A956CD" w:rsidRDefault="00706AAE">
      <w:pPr>
        <w:pStyle w:val="Compact"/>
        <w:numPr>
          <w:ilvl w:val="0"/>
          <w:numId w:val="26"/>
        </w:numPr>
      </w:pPr>
      <w:r>
        <w:rPr>
          <w:lang w:val="zh-Hans"/>
        </w:rPr>
        <w:t>寻求帮助, 为自我挫败的问题, 如恐惧, 焦虑, 集中困难, 时间管理不善, 优柔寡断, 和完美主义。</w:t>
      </w:r>
    </w:p>
    <w:p w:rsidR="00A956CD" w:rsidRDefault="00706AAE">
      <w:pPr>
        <w:pStyle w:val="Compact"/>
        <w:numPr>
          <w:ilvl w:val="0"/>
          <w:numId w:val="26"/>
        </w:numPr>
      </w:pPr>
      <w:r>
        <w:rPr>
          <w:lang w:val="zh-Hans"/>
        </w:rPr>
        <w:t>评估自己的目标、优势、劣势和优先级。</w:t>
      </w:r>
    </w:p>
    <w:p w:rsidR="00A956CD" w:rsidRDefault="00706AAE">
      <w:pPr>
        <w:pStyle w:val="Compact"/>
        <w:numPr>
          <w:ilvl w:val="0"/>
          <w:numId w:val="26"/>
        </w:numPr>
      </w:pPr>
      <w:r>
        <w:rPr>
          <w:lang w:val="zh-Hans"/>
        </w:rPr>
        <w:t>设定现实的目标, 并在任务和具体的, 有意义的目标之间建立个人的积极联系。</w:t>
      </w:r>
    </w:p>
    <w:p w:rsidR="00A956CD" w:rsidRDefault="00706AAE">
      <w:pPr>
        <w:pStyle w:val="Compact"/>
        <w:numPr>
          <w:ilvl w:val="0"/>
          <w:numId w:val="26"/>
        </w:numPr>
      </w:pPr>
      <w:r>
        <w:rPr>
          <w:lang w:val="zh-Hans"/>
        </w:rPr>
        <w:t>调整日常生活活动。</w:t>
      </w:r>
    </w:p>
    <w:p w:rsidR="00A956CD" w:rsidRDefault="00706AAE">
      <w:pPr>
        <w:pStyle w:val="Compact"/>
        <w:numPr>
          <w:ilvl w:val="0"/>
          <w:numId w:val="26"/>
        </w:numPr>
      </w:pPr>
      <w:r>
        <w:rPr>
          <w:lang w:val="zh-Hans"/>
        </w:rPr>
        <w:t>为新获得的视角修改您的环境。例如, 消除或尽量减少噪音或分心;将努力纳入相关事项;减少白日梦。</w:t>
      </w:r>
    </w:p>
    <w:p w:rsidR="00A956CD" w:rsidRDefault="00706AAE">
      <w:pPr>
        <w:pStyle w:val="Compact"/>
        <w:numPr>
          <w:ilvl w:val="0"/>
          <w:numId w:val="26"/>
        </w:numPr>
      </w:pPr>
      <w:r>
        <w:rPr>
          <w:lang w:val="zh-Hans"/>
        </w:rPr>
        <w:t>你要遵守你设定的优先次序。</w:t>
      </w:r>
    </w:p>
    <w:p w:rsidR="00A956CD" w:rsidRDefault="00706AAE">
      <w:pPr>
        <w:pStyle w:val="Compact"/>
        <w:numPr>
          <w:ilvl w:val="0"/>
          <w:numId w:val="26"/>
        </w:numPr>
      </w:pPr>
      <w:r>
        <w:rPr>
          <w:lang w:val="zh-Hans"/>
        </w:rPr>
        <w:t>用愉快的活动、社交和建设性的爱好来激励自己。</w:t>
      </w:r>
    </w:p>
    <w:p w:rsidR="00A956CD" w:rsidRDefault="00706AAE">
      <w:pPr>
        <w:pStyle w:val="Compact"/>
        <w:numPr>
          <w:ilvl w:val="0"/>
          <w:numId w:val="26"/>
        </w:numPr>
      </w:pPr>
      <w:r>
        <w:rPr>
          <w:lang w:val="zh-Hans"/>
        </w:rPr>
        <w:t>在小块时间内解决问题, 而不是试图一次解决整个问题, 然后被吓倒。</w:t>
      </w:r>
    </w:p>
    <w:p w:rsidR="00A956CD" w:rsidRDefault="00706AAE">
      <w:pPr>
        <w:pStyle w:val="Compact"/>
        <w:numPr>
          <w:ilvl w:val="0"/>
          <w:numId w:val="26"/>
        </w:numPr>
      </w:pPr>
      <w:r>
        <w:rPr>
          <w:lang w:val="zh-Hans"/>
        </w:rPr>
        <w:t>为了防止复发, 在需要的基础上加强你预先设定的目标, 让你自己以平衡的方式获得完成的任务。</w:t>
      </w:r>
    </w:p>
    <w:p w:rsidR="00A956CD" w:rsidRDefault="00706AAE">
      <w:pPr>
        <w:pStyle w:val="FirstParagraph"/>
      </w:pPr>
      <w:r>
        <w:rPr>
          <w:b/>
          <w:lang w:val="zh-Hans"/>
        </w:rPr>
        <w:t>运动：</w:t>
      </w:r>
    </w:p>
    <w:p w:rsidR="00A956CD" w:rsidRDefault="00706AAE">
      <w:pPr>
        <w:pStyle w:val="Compact"/>
        <w:numPr>
          <w:ilvl w:val="0"/>
          <w:numId w:val="27"/>
        </w:numPr>
      </w:pPr>
      <w:r>
        <w:rPr>
          <w:lang w:val="zh-Hans"/>
        </w:rPr>
        <w:lastRenderedPageBreak/>
        <w:t>通过拖延的反措施清单, 找出可能帮助你的人。</w:t>
      </w:r>
    </w:p>
    <w:p w:rsidR="00A956CD" w:rsidRDefault="00706AAE">
      <w:pPr>
        <w:pStyle w:val="Compact"/>
        <w:numPr>
          <w:ilvl w:val="0"/>
          <w:numId w:val="27"/>
        </w:numPr>
      </w:pPr>
      <w:r>
        <w:rPr>
          <w:lang w:val="zh-Hans"/>
        </w:rPr>
        <w:t>对于每个标识的计数器 measer 写下它如何帮助您取得进展。</w:t>
      </w:r>
    </w:p>
    <w:p w:rsidR="00A956CD" w:rsidRDefault="00706AAE">
      <w:pPr>
        <w:pStyle w:val="berschrift2"/>
      </w:pPr>
      <w:bookmarkStart w:id="41" w:name="kata-create-your-own-burn-down-chart"/>
      <w:r>
        <w:rPr>
          <w:lang w:val="zh-Hans"/>
        </w:rPr>
        <w:t>卡塔</w:t>
      </w:r>
      <w:r>
        <w:rPr>
          <w:lang w:val="zh-Hans"/>
        </w:rPr>
        <w:t xml:space="preserve">: </w:t>
      </w:r>
      <w:r>
        <w:rPr>
          <w:lang w:val="zh-Hans"/>
        </w:rPr>
        <w:t>创建自己的刻录图表</w:t>
      </w:r>
      <w:bookmarkEnd w:id="41"/>
    </w:p>
    <w:p w:rsidR="00A956CD" w:rsidRDefault="00706AAE">
      <w:pPr>
        <w:pStyle w:val="FirstParagraph"/>
      </w:pPr>
      <w:r>
        <w:rPr>
          <w:lang w:val="zh-Hans"/>
        </w:rPr>
        <w:t>你如何看待你在实现目标方面取得了进展？在敏捷项目管理中</w:t>
      </w:r>
      <w:hyperlink r:id="rId29">
        <w:r>
          <w:rPr>
            <w:rStyle w:val="Hyperlink"/>
            <w:lang w:val="zh-Hans"/>
          </w:rPr>
          <w:t>刻录图表</w:t>
        </w:r>
      </w:hyperlink>
      <w:r>
        <w:rPr>
          <w:lang w:val="zh-Hans"/>
        </w:rPr>
        <w:t>用于以图形方式表示进度。在刻录图表中, 已完成的任务将随时间进行跟踪。如果任务完成, 则从任务的总和开始, 达到零。</w:t>
      </w:r>
    </w:p>
    <w:p w:rsidR="00A956CD" w:rsidRDefault="00706AAE">
      <w:pPr>
        <w:pStyle w:val="Textkrper"/>
      </w:pPr>
      <w:r>
        <w:rPr>
          <w:b/>
          <w:lang w:val="zh-Hans"/>
        </w:rPr>
        <w:t>运动：</w:t>
      </w:r>
    </w:p>
    <w:p w:rsidR="00A956CD" w:rsidRDefault="00706AAE">
      <w:pPr>
        <w:pStyle w:val="Compact"/>
        <w:numPr>
          <w:ilvl w:val="0"/>
          <w:numId w:val="28"/>
        </w:numPr>
      </w:pPr>
      <w:r>
        <w:rPr>
          <w:lang w:val="zh-Hans"/>
        </w:rPr>
        <w:t>考虑如何使用 "刻录图表" 来衡量和可视化实现目标的进度。这可能是可测量的关键结果, 您需要做的任务是创建结果。</w:t>
      </w:r>
    </w:p>
    <w:p w:rsidR="00A956CD" w:rsidRDefault="00706AAE">
      <w:pPr>
        <w:pStyle w:val="Compact"/>
        <w:numPr>
          <w:ilvl w:val="0"/>
          <w:numId w:val="28"/>
        </w:numPr>
      </w:pPr>
      <w:r>
        <w:rPr>
          <w:lang w:val="zh-Hans"/>
        </w:rPr>
        <w:t>您可以使用纸张或钢笔或任何支持任务跟踪的软件。</w:t>
      </w:r>
    </w:p>
    <w:p w:rsidR="00A956CD" w:rsidRDefault="00706AAE">
      <w:pPr>
        <w:pStyle w:val="berschrift2"/>
      </w:pPr>
      <w:bookmarkStart w:id="42" w:name="kata-help-others-to-connect"/>
      <w:r>
        <w:rPr>
          <w:lang w:val="zh-Hans"/>
        </w:rPr>
        <w:t>帮助他人连接</w:t>
      </w:r>
      <w:bookmarkEnd w:id="42"/>
    </w:p>
    <w:p w:rsidR="00A956CD" w:rsidRDefault="00706AAE">
      <w:pPr>
        <w:pStyle w:val="FirstParagraph"/>
      </w:pPr>
      <w:r>
        <w:rPr>
          <w:lang w:val="zh-Hans"/>
        </w:rPr>
        <w:t>你曾经用社交网络来联系人吗？大多数内部和外部社交网络支持此功能。您可以选择两个配置文件并使用函数互相介绍人。你可以直接去做, 或者事先向他们征求许可。</w:t>
      </w:r>
    </w:p>
    <w:p w:rsidR="00A956CD" w:rsidRDefault="00706AAE">
      <w:pPr>
        <w:pStyle w:val="Textkrper"/>
      </w:pPr>
      <w:r>
        <w:rPr>
          <w:b/>
          <w:lang w:val="zh-Hans"/>
        </w:rPr>
        <w:t>运动：</w:t>
      </w:r>
    </w:p>
    <w:p w:rsidR="00A956CD" w:rsidRDefault="00706AAE">
      <w:pPr>
        <w:pStyle w:val="Compact"/>
        <w:numPr>
          <w:ilvl w:val="0"/>
          <w:numId w:val="29"/>
        </w:numPr>
      </w:pPr>
      <w:r>
        <w:rPr>
          <w:lang w:val="zh-Hans"/>
        </w:rPr>
        <w:t>检查你使用的社交网络, 看看是否有一个介绍人的功能 (在 LinkedIn, 它被称为 "股票简介")。</w:t>
      </w:r>
    </w:p>
    <w:p w:rsidR="00A956CD" w:rsidRDefault="00706AAE">
      <w:pPr>
        <w:pStyle w:val="Compact"/>
        <w:numPr>
          <w:ilvl w:val="0"/>
          <w:numId w:val="29"/>
        </w:numPr>
      </w:pPr>
      <w:r>
        <w:rPr>
          <w:lang w:val="zh-Hans"/>
        </w:rPr>
        <w:t>检查一下你的关系表, 看看谁能从彼此了解中获利。</w:t>
      </w:r>
    </w:p>
    <w:p w:rsidR="00A956CD" w:rsidRDefault="00706AAE">
      <w:pPr>
        <w:pStyle w:val="Compact"/>
        <w:numPr>
          <w:ilvl w:val="0"/>
          <w:numId w:val="29"/>
        </w:numPr>
      </w:pPr>
      <w:r>
        <w:rPr>
          <w:lang w:val="zh-Hans"/>
        </w:rPr>
        <w:t>决定是先征求许可还是直接介绍所选人员。</w:t>
      </w:r>
    </w:p>
    <w:p w:rsidR="00A956CD" w:rsidRDefault="00706AAE">
      <w:pPr>
        <w:pStyle w:val="berschrift2"/>
      </w:pPr>
      <w:bookmarkStart w:id="43" w:name="kata-your-top-10-assets"/>
      <w:r>
        <w:rPr>
          <w:lang w:val="zh-Hans"/>
        </w:rPr>
        <w:t>卡塔</w:t>
      </w:r>
      <w:r>
        <w:rPr>
          <w:lang w:val="zh-Hans"/>
        </w:rPr>
        <w:t xml:space="preserve">: </w:t>
      </w:r>
      <w:r>
        <w:rPr>
          <w:lang w:val="zh-Hans"/>
        </w:rPr>
        <w:t>你的</w:t>
      </w:r>
      <w:r>
        <w:rPr>
          <w:lang w:val="zh-Hans"/>
        </w:rPr>
        <w:t>10</w:t>
      </w:r>
      <w:r>
        <w:rPr>
          <w:lang w:val="zh-Hans"/>
        </w:rPr>
        <w:t>强资产</w:t>
      </w:r>
      <w:bookmarkEnd w:id="43"/>
    </w:p>
    <w:p w:rsidR="00A956CD" w:rsidRDefault="00706AAE">
      <w:pPr>
        <w:pStyle w:val="FirstParagraph"/>
      </w:pPr>
      <w:r>
        <w:rPr>
          <w:lang w:val="zh-Hans"/>
        </w:rPr>
        <w:t>与您可能共享的目标相关的最有价值的资产是什么？资产可以是一本书、一个视频、一个链接、一个文档、一个清单、一个演示文稿等等。当您以一种联和 shareble 的方式组织资产时, 您可以很容易地将它们贡献给您的网络。</w:t>
      </w:r>
    </w:p>
    <w:p w:rsidR="00A956CD" w:rsidRDefault="00706AAE">
      <w:pPr>
        <w:pStyle w:val="Textkrper"/>
      </w:pPr>
      <w:r>
        <w:rPr>
          <w:b/>
          <w:lang w:val="zh-Hans"/>
        </w:rPr>
        <w:t>运动：</w:t>
      </w:r>
    </w:p>
    <w:p w:rsidR="00A956CD" w:rsidRDefault="00706AAE">
      <w:pPr>
        <w:pStyle w:val="Compact"/>
        <w:numPr>
          <w:ilvl w:val="0"/>
          <w:numId w:val="30"/>
        </w:numPr>
      </w:pPr>
      <w:r>
        <w:rPr>
          <w:lang w:val="zh-Hans"/>
        </w:rPr>
        <w:lastRenderedPageBreak/>
        <w:t>选择你的目标之一, 列出至少十件你觉得有用或有趣的相关资产。你可以把它们写在纸上或者放进你的 memex。</w:t>
      </w:r>
    </w:p>
    <w:p w:rsidR="00A956CD" w:rsidRDefault="00706AAE">
      <w:pPr>
        <w:pStyle w:val="Compact"/>
        <w:numPr>
          <w:ilvl w:val="0"/>
          <w:numId w:val="30"/>
        </w:numPr>
      </w:pPr>
      <w:r>
        <w:rPr>
          <w:lang w:val="zh-Hans"/>
        </w:rPr>
        <w:t>在圆圈中显示前10个列表, 让圆圈帮助扩展它。</w:t>
      </w:r>
    </w:p>
    <w:p w:rsidR="00A956CD" w:rsidRDefault="00706AAE">
      <w:pPr>
        <w:pStyle w:val="berschrift2"/>
      </w:pPr>
      <w:bookmarkStart w:id="44" w:name="kata-the-dinner-table-university"/>
      <w:r>
        <w:rPr>
          <w:lang w:val="zh-Hans"/>
        </w:rPr>
        <w:t>卡塔</w:t>
      </w:r>
      <w:r>
        <w:rPr>
          <w:lang w:val="zh-Hans"/>
        </w:rPr>
        <w:t xml:space="preserve">: </w:t>
      </w:r>
      <w:r>
        <w:rPr>
          <w:lang w:val="zh-Hans"/>
        </w:rPr>
        <w:t>餐桌大学</w:t>
      </w:r>
      <w:bookmarkEnd w:id="44"/>
    </w:p>
    <w:p w:rsidR="00A956CD" w:rsidRDefault="00706AAE">
      <w:pPr>
        <w:pStyle w:val="FirstParagraph"/>
      </w:pPr>
      <w:r>
        <w:rPr>
          <w:lang w:val="zh-Hans"/>
        </w:rPr>
        <w:t>你是否使用诸如午餐之类的非正式情况来学习？Leo 布斯卡利亚称这是</w:t>
      </w:r>
      <w:hyperlink r:id="rId30">
        <w:r>
          <w:rPr>
            <w:rStyle w:val="Hyperlink"/>
            <w:lang w:val="zh-Hans"/>
          </w:rPr>
          <w:t>餐桌大学</w:t>
        </w:r>
      </w:hyperlink>
      <w:r>
        <w:rPr>
          <w:lang w:val="zh-Hans"/>
        </w:rPr>
        <w:t>.他父亲说: "有很多东西要学。虽然我们生来就是愚蠢的, 但只有傻瓜才会这样。晚饭后, 父亲问孩子们 "告诉我你今天学到了什么"。这样, 每顿饭也成了学习的机会。在商业中, 你可以用方法来练习午餐、学习、走路和说话。</w:t>
      </w:r>
    </w:p>
    <w:p w:rsidR="00A956CD" w:rsidRDefault="00706AAE">
      <w:pPr>
        <w:pStyle w:val="Textkrper"/>
      </w:pPr>
      <w:r>
        <w:rPr>
          <w:b/>
          <w:lang w:val="zh-Hans"/>
        </w:rPr>
        <w:t>运动：</w:t>
      </w:r>
    </w:p>
    <w:p w:rsidR="00A956CD" w:rsidRDefault="00706AAE">
      <w:pPr>
        <w:pStyle w:val="Compact"/>
        <w:numPr>
          <w:ilvl w:val="0"/>
          <w:numId w:val="31"/>
        </w:numPr>
      </w:pPr>
      <w:r>
        <w:rPr>
          <w:lang w:val="zh-Hans"/>
        </w:rPr>
        <w:t>考虑一下你今天或前天学到的东西。</w:t>
      </w:r>
    </w:p>
    <w:p w:rsidR="00A956CD" w:rsidRDefault="00706AAE">
      <w:pPr>
        <w:pStyle w:val="Compact"/>
        <w:numPr>
          <w:ilvl w:val="0"/>
          <w:numId w:val="31"/>
        </w:numPr>
      </w:pPr>
      <w:r>
        <w:rPr>
          <w:lang w:val="zh-Hans"/>
        </w:rPr>
        <w:t>分享学习在圈子一圈子成员以后。</w:t>
      </w:r>
    </w:p>
    <w:p w:rsidR="00A956CD" w:rsidRDefault="00706AAE">
      <w:pPr>
        <w:pStyle w:val="Compact"/>
        <w:numPr>
          <w:ilvl w:val="0"/>
          <w:numId w:val="31"/>
        </w:numPr>
      </w:pPr>
      <w:r>
        <w:rPr>
          <w:lang w:val="zh-Hans"/>
        </w:rPr>
        <w:t>讨论一下, 如果你想分享这些学习在一个社会网络上持续的基础上。</w:t>
      </w:r>
    </w:p>
    <w:p w:rsidR="00A956CD" w:rsidRDefault="00706AAE">
      <w:pPr>
        <w:pStyle w:val="berschrift2"/>
      </w:pPr>
      <w:bookmarkStart w:id="45" w:name="kata-what-can-i-contribute"/>
      <w:r>
        <w:rPr>
          <w:lang w:val="zh-Hans"/>
        </w:rPr>
        <w:t>卡塔</w:t>
      </w:r>
      <w:r>
        <w:rPr>
          <w:lang w:val="zh-Hans"/>
        </w:rPr>
        <w:t xml:space="preserve">: </w:t>
      </w:r>
      <w:r>
        <w:rPr>
          <w:lang w:val="zh-Hans"/>
        </w:rPr>
        <w:t>我能贡献什么？</w:t>
      </w:r>
      <w:bookmarkEnd w:id="45"/>
    </w:p>
    <w:p w:rsidR="00A956CD" w:rsidRDefault="00706AAE">
      <w:pPr>
        <w:pStyle w:val="FirstParagraph"/>
      </w:pPr>
      <w:r>
        <w:rPr>
          <w:lang w:val="zh-Hans"/>
        </w:rPr>
        <w:t>你清楚知道你能为你的网络做些什么吗？我们经常不 contriute, 因为我们不知道要分享或写什么。</w:t>
      </w:r>
      <w:hyperlink r:id="rId31">
        <w:r>
          <w:rPr>
            <w:rStyle w:val="Hyperlink"/>
            <w:lang w:val="zh-Hans"/>
          </w:rPr>
          <w:t>研究表明</w:t>
        </w:r>
      </w:hyperlink>
      <w:r>
        <w:rPr>
          <w:lang w:val="zh-Hans"/>
        </w:rPr>
        <w:t>在社交网络中有典型的活动可以用来作为你的贡献清单:</w:t>
      </w:r>
    </w:p>
    <w:p w:rsidR="00A956CD" w:rsidRDefault="00706AAE">
      <w:pPr>
        <w:pStyle w:val="Compact"/>
        <w:numPr>
          <w:ilvl w:val="0"/>
          <w:numId w:val="32"/>
        </w:numPr>
      </w:pPr>
      <w:r>
        <w:rPr>
          <w:b/>
          <w:lang w:val="zh-Hans"/>
        </w:rPr>
        <w:t>讨论和意见:</w:t>
      </w:r>
      <w:r>
        <w:rPr>
          <w:lang w:val="zh-Hans"/>
        </w:rPr>
        <w:t>用户在社交网络中讨论一般事务、时事、政治、industryrelated 新闻等。</w:t>
      </w:r>
    </w:p>
    <w:p w:rsidR="00A956CD" w:rsidRDefault="00706AAE">
      <w:pPr>
        <w:pStyle w:val="Compact"/>
        <w:numPr>
          <w:ilvl w:val="0"/>
          <w:numId w:val="32"/>
        </w:numPr>
      </w:pPr>
      <w:r>
        <w:rPr>
          <w:b/>
          <w:lang w:val="zh-Hans"/>
        </w:rPr>
        <w:t>事件通知:</w:t>
      </w:r>
      <w:r>
        <w:rPr>
          <w:lang w:val="zh-Hans"/>
        </w:rPr>
        <w:t>社交网络被用来发送有关即将发生的事件 (研讨会, 网络研讨会等) 的信息, 可能会对其他人感兴趣。</w:t>
      </w:r>
    </w:p>
    <w:p w:rsidR="00A956CD" w:rsidRDefault="00706AAE">
      <w:pPr>
        <w:pStyle w:val="Compact"/>
        <w:numPr>
          <w:ilvl w:val="0"/>
          <w:numId w:val="32"/>
        </w:numPr>
      </w:pPr>
      <w:r>
        <w:rPr>
          <w:b/>
          <w:lang w:val="zh-Hans"/>
        </w:rPr>
        <w:t>构思生成:</w:t>
      </w:r>
      <w:r>
        <w:rPr>
          <w:lang w:val="zh-Hans"/>
        </w:rPr>
        <w:t>作为思想生成实践的一部分, 社交网络被用来询问他人对产品或项目的投入和想法。</w:t>
      </w:r>
    </w:p>
    <w:p w:rsidR="00A956CD" w:rsidRDefault="00706AAE">
      <w:pPr>
        <w:pStyle w:val="Compact"/>
        <w:numPr>
          <w:ilvl w:val="0"/>
          <w:numId w:val="32"/>
        </w:numPr>
      </w:pPr>
      <w:r>
        <w:rPr>
          <w:b/>
          <w:lang w:val="zh-Hans"/>
        </w:rPr>
        <w:t>非正式谈话:</w:t>
      </w:r>
      <w:r>
        <w:rPr>
          <w:lang w:val="zh-Hans"/>
        </w:rPr>
        <w:t>社交网络还使人们有可能从事非正式的、非工作的相关对话 (例如关于体育赛事、爱好和其他一般兴趣) 或张贴笑话和有趣的话语。</w:t>
      </w:r>
    </w:p>
    <w:p w:rsidR="00A956CD" w:rsidRDefault="00706AAE">
      <w:pPr>
        <w:pStyle w:val="Compact"/>
        <w:numPr>
          <w:ilvl w:val="0"/>
          <w:numId w:val="32"/>
        </w:numPr>
      </w:pPr>
      <w:r>
        <w:rPr>
          <w:b/>
          <w:lang w:val="zh-Hans"/>
        </w:rPr>
        <w:t>信息存储:</w:t>
      </w:r>
      <w:r>
        <w:rPr>
          <w:lang w:val="zh-Hans"/>
        </w:rPr>
        <w:t>有时, 社交网络用于存储信息, 供自己或他人参考。</w:t>
      </w:r>
    </w:p>
    <w:p w:rsidR="00A956CD" w:rsidRDefault="00706AAE">
      <w:pPr>
        <w:pStyle w:val="Compact"/>
        <w:numPr>
          <w:ilvl w:val="0"/>
          <w:numId w:val="32"/>
        </w:numPr>
      </w:pPr>
      <w:r>
        <w:rPr>
          <w:b/>
          <w:lang w:val="zh-Hans"/>
        </w:rPr>
        <w:t>解决问题:</w:t>
      </w:r>
      <w:r>
        <w:rPr>
          <w:lang w:val="zh-Hans"/>
        </w:rPr>
        <w:t>用户经常在社交网络上征求别人的帮助, 例如概述一个特定的问题, 或者要求他人找到解决问题所需的资源。</w:t>
      </w:r>
    </w:p>
    <w:p w:rsidR="00A956CD" w:rsidRDefault="00706AAE">
      <w:pPr>
        <w:pStyle w:val="Compact"/>
        <w:numPr>
          <w:ilvl w:val="0"/>
          <w:numId w:val="32"/>
        </w:numPr>
      </w:pPr>
      <w:r>
        <w:rPr>
          <w:b/>
          <w:lang w:val="zh-Hans"/>
        </w:rPr>
        <w:lastRenderedPageBreak/>
        <w:t>社会赞誉:</w:t>
      </w:r>
      <w:r>
        <w:rPr>
          <w:lang w:val="zh-Hans"/>
        </w:rPr>
        <w:t>为了分享成功的故事或承认人们对更广泛群体的成就, 用户也使用社交网络来感谢别人做的事情。</w:t>
      </w:r>
    </w:p>
    <w:p w:rsidR="00A956CD" w:rsidRDefault="00706AAE">
      <w:pPr>
        <w:pStyle w:val="Compact"/>
        <w:numPr>
          <w:ilvl w:val="0"/>
          <w:numId w:val="32"/>
        </w:numPr>
      </w:pPr>
      <w:r>
        <w:rPr>
          <w:b/>
          <w:lang w:val="zh-Hans"/>
        </w:rPr>
        <w:t>状态更新:</w:t>
      </w:r>
      <w:r>
        <w:rPr>
          <w:lang w:val="zh-Hans"/>
        </w:rPr>
        <w:t>公共网站上的社交网络经常用来报告某人目前正在做什么。</w:t>
      </w:r>
      <w:r>
        <w:rPr>
          <w:b/>
          <w:lang w:val="zh-Hans"/>
        </w:rPr>
        <w:t>工作协调:</w:t>
      </w:r>
      <w:r>
        <w:rPr>
          <w:lang w:val="zh-Hans"/>
        </w:rPr>
        <w:t>有时, 社交网络用于将任务委派给其他人, 在需要人员配置的任务上张贴请求, 或要求任务分配并提供备用容量。</w:t>
      </w:r>
    </w:p>
    <w:p w:rsidR="00A956CD" w:rsidRDefault="00706AAE">
      <w:pPr>
        <w:pStyle w:val="FirstParagraph"/>
      </w:pPr>
      <w:r>
        <w:rPr>
          <w:b/>
          <w:lang w:val="zh-Hans"/>
        </w:rPr>
        <w:t>运动：</w:t>
      </w:r>
    </w:p>
    <w:p w:rsidR="00A956CD" w:rsidRDefault="00706AAE">
      <w:pPr>
        <w:pStyle w:val="Compact"/>
        <w:numPr>
          <w:ilvl w:val="0"/>
          <w:numId w:val="33"/>
        </w:numPr>
      </w:pPr>
      <w:r>
        <w:rPr>
          <w:lang w:val="zh-Hans"/>
        </w:rPr>
        <w:t>以上清单中的每一点都写下你对未来可能做出的贡献。</w:t>
      </w:r>
    </w:p>
    <w:p w:rsidR="00A956CD" w:rsidRDefault="00706AAE">
      <w:pPr>
        <w:pStyle w:val="Compact"/>
        <w:numPr>
          <w:ilvl w:val="0"/>
          <w:numId w:val="33"/>
        </w:numPr>
      </w:pPr>
      <w:r>
        <w:rPr>
          <w:lang w:val="zh-Hans"/>
        </w:rPr>
        <w:t>在圈子里讨论你的清单, 让其他人支持你来提高名单。</w:t>
      </w:r>
    </w:p>
    <w:p w:rsidR="00A956CD" w:rsidRDefault="00706AAE">
      <w:pPr>
        <w:pStyle w:val="berschrift2"/>
      </w:pPr>
      <w:bookmarkStart w:id="46" w:name="kata-my-networking-and-sharing-time"/>
      <w:r>
        <w:rPr>
          <w:lang w:val="zh-Hans"/>
        </w:rPr>
        <w:t>卡塔</w:t>
      </w:r>
      <w:r>
        <w:rPr>
          <w:lang w:val="zh-Hans"/>
        </w:rPr>
        <w:t xml:space="preserve">: </w:t>
      </w:r>
      <w:r>
        <w:rPr>
          <w:lang w:val="zh-Hans"/>
        </w:rPr>
        <w:t>我的网络和共享时间</w:t>
      </w:r>
      <w:bookmarkEnd w:id="46"/>
    </w:p>
    <w:p w:rsidR="00A956CD" w:rsidRDefault="00706AAE">
      <w:pPr>
        <w:pStyle w:val="FirstParagraph"/>
      </w:pPr>
      <w:r>
        <w:rPr>
          <w:lang w:val="zh-Hans"/>
        </w:rPr>
        <w:t>您的日历中是否有时隙与用户联网和共享网络的阻塞？你有一个明确的想法与谁网络时, 有一个突然的免费插槽在一个完整的包装一天？如果你有明确的 timeslots 和想法什么时候去网络和分享它将是更容易为你建立网络和分享一个习惯。</w:t>
      </w:r>
    </w:p>
    <w:p w:rsidR="00A956CD" w:rsidRDefault="00706AAE">
      <w:pPr>
        <w:pStyle w:val="Textkrper"/>
      </w:pPr>
      <w:r>
        <w:rPr>
          <w:b/>
          <w:lang w:val="zh-Hans"/>
        </w:rPr>
        <w:t>运动：</w:t>
      </w:r>
    </w:p>
    <w:p w:rsidR="00A956CD" w:rsidRDefault="00706AAE">
      <w:pPr>
        <w:pStyle w:val="Compact"/>
        <w:numPr>
          <w:ilvl w:val="0"/>
          <w:numId w:val="34"/>
        </w:numPr>
      </w:pPr>
      <w:r>
        <w:rPr>
          <w:lang w:val="zh-Hans"/>
        </w:rPr>
        <w:t>检查下星期的日历, 并阻止一些时间进行网络和共享。</w:t>
      </w:r>
    </w:p>
    <w:p w:rsidR="00A956CD" w:rsidRDefault="00706AAE">
      <w:pPr>
        <w:pStyle w:val="Compact"/>
        <w:numPr>
          <w:ilvl w:val="0"/>
          <w:numId w:val="34"/>
        </w:numPr>
      </w:pPr>
      <w:r>
        <w:rPr>
          <w:lang w:val="zh-Hans"/>
        </w:rPr>
        <w:t>在不久的将来, 你可以通过你的人际关系表来挑选你想与之交往的人。</w:t>
      </w:r>
    </w:p>
    <w:p w:rsidR="00A956CD" w:rsidRDefault="00706AAE">
      <w:pPr>
        <w:pStyle w:val="Compact"/>
        <w:numPr>
          <w:ilvl w:val="0"/>
          <w:numId w:val="34"/>
        </w:numPr>
      </w:pPr>
      <w:r>
        <w:rPr>
          <w:lang w:val="zh-Hans"/>
        </w:rPr>
        <w:t>在网络检查表中添加这些联系人或将它们放入日历的条目中。</w:t>
      </w:r>
    </w:p>
    <w:p w:rsidR="00A956CD" w:rsidRDefault="00706AAE">
      <w:pPr>
        <w:pStyle w:val="berschrift2"/>
      </w:pPr>
      <w:bookmarkStart w:id="47" w:name="kata-try-this-crazy-method-called-asking"/>
      <w:r>
        <w:rPr>
          <w:lang w:val="zh-Hans"/>
        </w:rPr>
        <w:t>尝试这个疯狂的方法叫</w:t>
      </w:r>
      <w:r>
        <w:rPr>
          <w:lang w:val="zh-Hans"/>
        </w:rPr>
        <w:t xml:space="preserve"> "</w:t>
      </w:r>
      <w:r>
        <w:rPr>
          <w:lang w:val="zh-Hans"/>
        </w:rPr>
        <w:t>问</w:t>
      </w:r>
      <w:r>
        <w:rPr>
          <w:lang w:val="zh-Hans"/>
        </w:rPr>
        <w:t>"!</w:t>
      </w:r>
      <w:bookmarkEnd w:id="47"/>
    </w:p>
    <w:p w:rsidR="00A956CD" w:rsidRDefault="00706AAE">
      <w:pPr>
        <w:pStyle w:val="FirstParagraph"/>
      </w:pPr>
      <w:r>
        <w:rPr>
          <w:lang w:val="zh-Hans"/>
        </w:rPr>
        <w:t>你有时觉得你可以用别人的信息、建议或经验吗？而不是等待和希望尝试这种疯狂的方法称为 "问"!如果你想到其他人可能得到的好处, 你通常得到你需要的支持。</w:t>
      </w:r>
    </w:p>
    <w:p w:rsidR="00A956CD" w:rsidRDefault="00706AAE">
      <w:pPr>
        <w:pStyle w:val="Textkrper"/>
      </w:pPr>
      <w:r>
        <w:rPr>
          <w:b/>
          <w:lang w:val="zh-Hans"/>
        </w:rPr>
        <w:t>运动：</w:t>
      </w:r>
    </w:p>
    <w:p w:rsidR="00A956CD" w:rsidRDefault="00706AAE">
      <w:pPr>
        <w:pStyle w:val="Compact"/>
        <w:numPr>
          <w:ilvl w:val="0"/>
          <w:numId w:val="35"/>
        </w:numPr>
      </w:pPr>
      <w:r>
        <w:rPr>
          <w:lang w:val="zh-Hans"/>
        </w:rPr>
        <w:t>在你的关系列表中找到能帮助你实现目标的人。</w:t>
      </w:r>
    </w:p>
    <w:p w:rsidR="00A956CD" w:rsidRDefault="00706AAE">
      <w:pPr>
        <w:pStyle w:val="Compact"/>
        <w:numPr>
          <w:ilvl w:val="0"/>
          <w:numId w:val="35"/>
        </w:numPr>
      </w:pPr>
      <w:r>
        <w:rPr>
          <w:lang w:val="zh-Hans"/>
        </w:rPr>
        <w:t>制定一条信息, 邀请对方帮助你。</w:t>
      </w:r>
    </w:p>
    <w:p w:rsidR="00A956CD" w:rsidRDefault="00706AAE">
      <w:pPr>
        <w:pStyle w:val="Compact"/>
        <w:numPr>
          <w:ilvl w:val="0"/>
          <w:numId w:val="35"/>
        </w:numPr>
      </w:pPr>
      <w:r>
        <w:rPr>
          <w:lang w:val="zh-Hans"/>
        </w:rPr>
        <w:t>讨论圆圈中的消息。</w:t>
      </w:r>
    </w:p>
    <w:p w:rsidR="00A956CD" w:rsidRDefault="00706AAE">
      <w:pPr>
        <w:pStyle w:val="berschrift2"/>
      </w:pPr>
      <w:bookmarkStart w:id="48" w:name="kata-find-communities-related-to-your-ob"/>
      <w:r>
        <w:rPr>
          <w:lang w:val="zh-Hans"/>
        </w:rPr>
        <w:lastRenderedPageBreak/>
        <w:t>卡塔</w:t>
      </w:r>
      <w:r>
        <w:rPr>
          <w:lang w:val="zh-Hans"/>
        </w:rPr>
        <w:t xml:space="preserve">: </w:t>
      </w:r>
      <w:r>
        <w:rPr>
          <w:lang w:val="zh-Hans"/>
        </w:rPr>
        <w:t>寻找与你的目标相关的社区</w:t>
      </w:r>
      <w:bookmarkEnd w:id="48"/>
    </w:p>
    <w:p w:rsidR="00A956CD" w:rsidRDefault="00706AAE">
      <w:pPr>
        <w:pStyle w:val="FirstParagraph"/>
      </w:pPr>
      <w:r>
        <w:rPr>
          <w:lang w:val="zh-Hans"/>
        </w:rPr>
        <w:t>一个部落</w:t>
      </w:r>
      <w:hyperlink r:id="rId32">
        <w:r>
          <w:rPr>
            <w:rStyle w:val="Hyperlink"/>
            <w:lang w:val="zh-Hans"/>
          </w:rPr>
          <w:t>根据赛斯戈丁</w:t>
        </w:r>
      </w:hyperlink>
      <w:r>
        <w:rPr>
          <w:lang w:val="zh-Hans"/>
        </w:rPr>
        <w:t>是一组人互相连接, 连接到一个领导者, 并连接到一个想法。而不是部落的术语 "社区" 或 "实践社区" 经常被使用。一个群体只需要两件事来成为一个部落: 共同的兴趣和沟通的方式。部落需要领导。有时一个人带领, 有时更多。人们希望连接和增长以及新的东西。他们想要改变。哪些部落与你的目标有关？</w:t>
      </w:r>
    </w:p>
    <w:p w:rsidR="00A956CD" w:rsidRDefault="00706AAE">
      <w:pPr>
        <w:pStyle w:val="Textkrper"/>
      </w:pPr>
      <w:r>
        <w:rPr>
          <w:b/>
          <w:lang w:val="zh-Hans"/>
        </w:rPr>
        <w:t>运动：</w:t>
      </w:r>
    </w:p>
    <w:p w:rsidR="00A956CD" w:rsidRDefault="00706AAE">
      <w:pPr>
        <w:pStyle w:val="Compact"/>
        <w:numPr>
          <w:ilvl w:val="0"/>
          <w:numId w:val="36"/>
        </w:numPr>
      </w:pPr>
      <w:r>
        <w:rPr>
          <w:lang w:val="zh-Hans"/>
        </w:rPr>
        <w:t>考虑并寻找与你的目标相关的社区。名单至少5。</w:t>
      </w:r>
    </w:p>
    <w:p w:rsidR="00A956CD" w:rsidRDefault="00706AAE">
      <w:pPr>
        <w:pStyle w:val="Compact"/>
        <w:numPr>
          <w:ilvl w:val="0"/>
          <w:numId w:val="36"/>
        </w:numPr>
      </w:pPr>
      <w:r>
        <w:rPr>
          <w:lang w:val="zh-Hans"/>
        </w:rPr>
        <w:t>在圈子里谈论你的列表, 让其他人帮助你完成你的清单。</w:t>
      </w:r>
    </w:p>
    <w:p w:rsidR="00A956CD" w:rsidRDefault="00706AAE">
      <w:pPr>
        <w:pStyle w:val="berschrift2"/>
      </w:pPr>
      <w:bookmarkStart w:id="49" w:name="kata-who-are-the-first-and-second-dancer"/>
      <w:r>
        <w:rPr>
          <w:lang w:val="zh-Hans"/>
        </w:rPr>
        <w:t>卡塔</w:t>
      </w:r>
      <w:r>
        <w:rPr>
          <w:lang w:val="zh-Hans"/>
        </w:rPr>
        <w:t xml:space="preserve">: </w:t>
      </w:r>
      <w:r>
        <w:rPr>
          <w:lang w:val="zh-Hans"/>
        </w:rPr>
        <w:t>谁是第一个和第二个舞者？</w:t>
      </w:r>
      <w:bookmarkEnd w:id="49"/>
    </w:p>
    <w:p w:rsidR="00A956CD" w:rsidRDefault="00706AAE">
      <w:pPr>
        <w:pStyle w:val="FirstParagraph"/>
      </w:pPr>
      <w:r>
        <w:rPr>
          <w:lang w:val="zh-Hans"/>
        </w:rPr>
        <w:t>你不能有一个没有领袖的部落, 你不可能是没有部落的领袖。你能辨认出与你的目标相关的部落首领吗？谁是第一个开始运动的人。在早期的阶段, 哪些人加入了部落。</w:t>
      </w:r>
    </w:p>
    <w:p w:rsidR="00A956CD" w:rsidRDefault="00706AAE">
      <w:pPr>
        <w:pStyle w:val="Textkrper"/>
      </w:pPr>
      <w:r>
        <w:rPr>
          <w:b/>
          <w:lang w:val="zh-Hans"/>
        </w:rPr>
        <w:t>运动：</w:t>
      </w:r>
    </w:p>
    <w:p w:rsidR="00A956CD" w:rsidRDefault="00706AAE">
      <w:pPr>
        <w:pStyle w:val="Compact"/>
        <w:numPr>
          <w:ilvl w:val="0"/>
          <w:numId w:val="37"/>
        </w:numPr>
      </w:pPr>
      <w:r>
        <w:rPr>
          <w:lang w:val="zh-Hans"/>
        </w:rPr>
        <w:t>一起观看视频</w:t>
      </w:r>
      <w:hyperlink r:id="rId33">
        <w:r>
          <w:rPr>
            <w:rStyle w:val="Hyperlink"/>
            <w:lang w:val="zh-Hans"/>
          </w:rPr>
          <w:t>第一个追随者: 舞蹈男的领导经验教训</w:t>
        </w:r>
      </w:hyperlink>
      <w:r>
        <w:rPr>
          <w:lang w:val="zh-Hans"/>
        </w:rPr>
        <w:t>.</w:t>
      </w:r>
    </w:p>
    <w:p w:rsidR="00A956CD" w:rsidRDefault="00706AAE">
      <w:pPr>
        <w:pStyle w:val="Compact"/>
        <w:numPr>
          <w:ilvl w:val="0"/>
          <w:numId w:val="37"/>
        </w:numPr>
      </w:pPr>
      <w:r>
        <w:rPr>
          <w:lang w:val="zh-Hans"/>
        </w:rPr>
        <w:t>现在从您的列表中选择与您的目标最密切相关的社区。</w:t>
      </w:r>
    </w:p>
    <w:p w:rsidR="00A956CD" w:rsidRDefault="00706AAE">
      <w:pPr>
        <w:pStyle w:val="Compact"/>
        <w:numPr>
          <w:ilvl w:val="0"/>
          <w:numId w:val="37"/>
        </w:numPr>
      </w:pPr>
      <w:r>
        <w:rPr>
          <w:lang w:val="zh-Hans"/>
        </w:rPr>
        <w:t>试着尽可能多的了解这个社区？谁开始的？谁提早加入的？核心信息是什么？互动的方式是什么？你加入社区的可能性有哪些？</w:t>
      </w:r>
    </w:p>
    <w:p w:rsidR="00A956CD" w:rsidRDefault="00706AAE">
      <w:pPr>
        <w:pStyle w:val="berschrift2"/>
      </w:pPr>
      <w:bookmarkStart w:id="50" w:name="kata-do-you-want-to-start-your-own-commu"/>
      <w:r>
        <w:rPr>
          <w:lang w:val="zh-Hans"/>
        </w:rPr>
        <w:t>卡塔</w:t>
      </w:r>
      <w:r>
        <w:rPr>
          <w:lang w:val="zh-Hans"/>
        </w:rPr>
        <w:t xml:space="preserve">: </w:t>
      </w:r>
      <w:r>
        <w:rPr>
          <w:lang w:val="zh-Hans"/>
        </w:rPr>
        <w:t>你想创办自己的社区吗？</w:t>
      </w:r>
      <w:bookmarkEnd w:id="50"/>
    </w:p>
    <w:p w:rsidR="00A956CD" w:rsidRDefault="00706AAE">
      <w:pPr>
        <w:pStyle w:val="FirstParagraph"/>
      </w:pPr>
      <w:r>
        <w:rPr>
          <w:lang w:val="zh-Hans"/>
        </w:rPr>
        <w:t>你能想象开始自己的部落或社区吗？如果你找不到一个与你的目标相关的社区, 也许你必须开始一个新的。正如您在示例中看到的那样, 如果需要, 您可以自行启动。如果是这样的话, 你将会是第一个舞者, 并且必须考虑到开始你部落的时间和地点。</w:t>
      </w:r>
    </w:p>
    <w:p w:rsidR="00A956CD" w:rsidRDefault="00706AAE">
      <w:pPr>
        <w:pStyle w:val="Textkrper"/>
      </w:pPr>
      <w:r>
        <w:rPr>
          <w:b/>
          <w:lang w:val="zh-Hans"/>
        </w:rPr>
        <w:t>运动：</w:t>
      </w:r>
    </w:p>
    <w:p w:rsidR="00A956CD" w:rsidRDefault="00706AAE">
      <w:pPr>
        <w:pStyle w:val="Compact"/>
        <w:numPr>
          <w:ilvl w:val="0"/>
          <w:numId w:val="38"/>
        </w:numPr>
      </w:pPr>
      <w:r>
        <w:rPr>
          <w:lang w:val="zh-Hans"/>
        </w:rPr>
        <w:t>考虑并决定是否要开始自己的社区。</w:t>
      </w:r>
    </w:p>
    <w:p w:rsidR="00A956CD" w:rsidRDefault="00706AAE">
      <w:pPr>
        <w:pStyle w:val="Compact"/>
        <w:numPr>
          <w:ilvl w:val="0"/>
          <w:numId w:val="38"/>
        </w:numPr>
      </w:pPr>
      <w:r>
        <w:rPr>
          <w:lang w:val="zh-Hans"/>
        </w:rPr>
        <w:lastRenderedPageBreak/>
        <w:t>如果是, 创建一个想法, 你的角色作为 "第一舞蹈家" 可能看起来像。</w:t>
      </w:r>
    </w:p>
    <w:p w:rsidR="00A956CD" w:rsidRDefault="00706AAE">
      <w:pPr>
        <w:pStyle w:val="Compact"/>
        <w:numPr>
          <w:ilvl w:val="0"/>
          <w:numId w:val="38"/>
        </w:numPr>
      </w:pPr>
      <w:r>
        <w:rPr>
          <w:lang w:val="zh-Hans"/>
        </w:rPr>
        <w:t>创建一个名单的人, 可能是你的 "第二个舞者"。</w:t>
      </w:r>
    </w:p>
    <w:p w:rsidR="00A956CD" w:rsidRDefault="00706AAE">
      <w:pPr>
        <w:pStyle w:val="Compact"/>
        <w:numPr>
          <w:ilvl w:val="0"/>
          <w:numId w:val="38"/>
        </w:numPr>
      </w:pPr>
      <w:r>
        <w:rPr>
          <w:lang w:val="zh-Hans"/>
        </w:rPr>
        <w:t>在圈子里讨论结果。</w:t>
      </w:r>
    </w:p>
    <w:p w:rsidR="00A956CD" w:rsidRDefault="00706AAE">
      <w:pPr>
        <w:pStyle w:val="berschrift2"/>
      </w:pPr>
      <w:bookmarkStart w:id="51" w:name="kata-your-eureka-moment"/>
      <w:r>
        <w:rPr>
          <w:lang w:val="zh-Hans"/>
        </w:rPr>
        <w:t>卡塔</w:t>
      </w:r>
      <w:r>
        <w:rPr>
          <w:lang w:val="zh-Hans"/>
        </w:rPr>
        <w:t xml:space="preserve">: </w:t>
      </w:r>
      <w:r>
        <w:rPr>
          <w:lang w:val="zh-Hans"/>
        </w:rPr>
        <w:t>你的尤里卡时刻</w:t>
      </w:r>
      <w:bookmarkEnd w:id="51"/>
    </w:p>
    <w:p w:rsidR="00A956CD" w:rsidRDefault="00706AAE">
      <w:pPr>
        <w:pStyle w:val="FirstParagraph"/>
      </w:pPr>
      <w:r>
        <w:rPr>
          <w:lang w:val="zh-Hans"/>
        </w:rPr>
        <w:t>的</w:t>
      </w:r>
      <w:hyperlink r:id="rId34">
        <w:r>
          <w:rPr>
            <w:rStyle w:val="Hyperlink"/>
            <w:lang w:val="zh-Hans"/>
          </w:rPr>
          <w:t>尤里卡时刻</w:t>
        </w:r>
      </w:hyperlink>
      <w:r>
        <w:rPr>
          <w:lang w:val="zh-Hans"/>
        </w:rPr>
        <w:t>指的是人类的共同经历, 突然理解了以前难以理解的问题或概念。当你回想起你的圈子里的第一周, 从那以后发生了什么变化？对于你的目标、价值观、人际关系和工作实践, 你有什么见解？</w:t>
      </w:r>
    </w:p>
    <w:p w:rsidR="00A956CD" w:rsidRDefault="00706AAE">
      <w:pPr>
        <w:pStyle w:val="Textkrper"/>
      </w:pPr>
      <w:r>
        <w:rPr>
          <w:b/>
          <w:lang w:val="zh-Hans"/>
        </w:rPr>
        <w:t>运动：</w:t>
      </w:r>
      <w:r>
        <w:rPr>
          <w:lang w:val="zh-Hans"/>
        </w:rPr>
        <w:t>1. 反映过去12周, 并考虑你的 "尤里卡时刻" 可能是什么。1. 在一个句子中描述你的尤里卡时刻 (例如, "自从我练习 lernOS, 我......")。1. 展示你在这个圈子里的尤里卡时刻。</w:t>
      </w:r>
    </w:p>
    <w:p w:rsidR="00A956CD" w:rsidRDefault="00706AAE">
      <w:pPr>
        <w:pStyle w:val="berschrift2"/>
      </w:pPr>
      <w:bookmarkStart w:id="52" w:name="kata-create-your-time-capsule"/>
      <w:r>
        <w:rPr>
          <w:lang w:val="zh-Hans"/>
        </w:rPr>
        <w:t>卡塔</w:t>
      </w:r>
      <w:r>
        <w:rPr>
          <w:lang w:val="zh-Hans"/>
        </w:rPr>
        <w:t xml:space="preserve">: </w:t>
      </w:r>
      <w:r>
        <w:rPr>
          <w:lang w:val="zh-Hans"/>
        </w:rPr>
        <w:t>创建您的时间胶囊</w:t>
      </w:r>
      <w:bookmarkEnd w:id="52"/>
    </w:p>
    <w:p w:rsidR="00A956CD" w:rsidRDefault="00706AAE">
      <w:pPr>
        <w:pStyle w:val="FirstParagraph"/>
      </w:pPr>
      <w:r>
        <w:rPr>
          <w:lang w:val="zh-Hans"/>
        </w:rPr>
        <w:t>一个</w:t>
      </w:r>
      <w:hyperlink r:id="rId35">
        <w:r>
          <w:rPr>
            <w:rStyle w:val="Hyperlink"/>
            <w:lang w:val="zh-Hans"/>
          </w:rPr>
          <w:t>时间胶囊</w:t>
        </w:r>
      </w:hyperlink>
      <w:r>
        <w:rPr>
          <w:lang w:val="zh-Hans"/>
        </w:rPr>
        <w:t>是一种商品或信息的缓存, 通常是作为一种与未来的人沟通的方法--就像你未来的自我。就像信给你未来的自己一个时间胶囊可以用来支持</w:t>
      </w:r>
      <w:hyperlink r:id="rId36">
        <w:r>
          <w:rPr>
            <w:rStyle w:val="Hyperlink"/>
            <w:lang w:val="zh-Hans"/>
          </w:rPr>
          <w:t>自我实现的预言</w:t>
        </w:r>
      </w:hyperlink>
      <w:r>
        <w:rPr>
          <w:lang w:val="zh-Hans"/>
        </w:rPr>
        <w:t>: 你放在时间囊里的东西将来会变成现实。</w:t>
      </w:r>
    </w:p>
    <w:p w:rsidR="00A956CD" w:rsidRDefault="00706AAE">
      <w:pPr>
        <w:pStyle w:val="Textkrper"/>
      </w:pPr>
      <w:r>
        <w:rPr>
          <w:b/>
          <w:lang w:val="zh-Hans"/>
        </w:rPr>
        <w:t>运动：</w:t>
      </w:r>
      <w:r>
        <w:rPr>
          <w:lang w:val="zh-Hans"/>
        </w:rPr>
        <w:t>1. 选择未来的时间, 例如下一 lernOS 冲刺的0周。1. 那你想成为谁？你想研制什么技能？你想要什么关系？用纸或数字格式写下来。1. 把它放在一个物理的时间囊里, 写上在胶囊上打开的日期。如果你这样做的数字方式, 你可以使用服务, 如</w:t>
      </w:r>
      <w:hyperlink r:id="rId37">
        <w:r>
          <w:rPr>
            <w:rStyle w:val="Hyperlink"/>
            <w:lang w:val="zh-Hans"/>
          </w:rPr>
          <w:t>futureme.org</w:t>
        </w:r>
      </w:hyperlink>
      <w:r>
        <w:rPr>
          <w:lang w:val="zh-Hans"/>
        </w:rPr>
        <w:t>或者只是将事件与日历中的内容一起放置。</w:t>
      </w:r>
    </w:p>
    <w:p w:rsidR="00A956CD" w:rsidRDefault="00706AAE">
      <w:pPr>
        <w:pStyle w:val="berschrift2"/>
      </w:pPr>
      <w:bookmarkStart w:id="53" w:name="kata-repetition-is-the-key-to-mastery"/>
      <w:r>
        <w:rPr>
          <w:lang w:val="zh-Hans"/>
        </w:rPr>
        <w:t>重复是掌握的关键</w:t>
      </w:r>
      <w:bookmarkEnd w:id="53"/>
    </w:p>
    <w:p w:rsidR="00A956CD" w:rsidRDefault="00706AAE">
      <w:pPr>
        <w:pStyle w:val="FirstParagraph"/>
      </w:pPr>
      <w:r>
        <w:rPr>
          <w:lang w:val="zh-Hans"/>
        </w:rPr>
        <w:t>老实说: 当你开始你的第一次冲刺时, 你有没有想过像 "OMG 13 周......"？但你可以自己完成冲刺或与你的圈子。但要在第二十一世纪的数字连接 knwowledge 社会中发展精通, 你必须继续练习。成为一个</w:t>
      </w:r>
      <w:hyperlink r:id="rId38">
        <w:r>
          <w:rPr>
            <w:rStyle w:val="Hyperlink"/>
            <w:lang w:val="zh-Hans"/>
          </w:rPr>
          <w:t>专家</w:t>
        </w:r>
      </w:hyperlink>
      <w:r>
        <w:rPr>
          <w:lang w:val="zh-Hans"/>
        </w:rPr>
        <w:t>在一个领域, 它可能需要10.000 小时或10年。所以你必须保持冷静, 学习!</w:t>
      </w:r>
    </w:p>
    <w:p w:rsidR="00A956CD" w:rsidRDefault="00706AAE">
      <w:pPr>
        <w:pStyle w:val="Textkrper"/>
      </w:pPr>
      <w:r>
        <w:rPr>
          <w:b/>
          <w:lang w:val="zh-Hans"/>
        </w:rPr>
        <w:t>运动：</w:t>
      </w:r>
      <w:r>
        <w:rPr>
          <w:lang w:val="zh-Hans"/>
        </w:rPr>
        <w:t xml:space="preserve">1. 决定你是否想在这个圈子里待下一次冲刺。1. 如果有人想离开圈子 (例如, 自己或在另一个圈子里做下一次冲刺), 那就完全没有问题了。1. 在本冲刺 (例如, </w:t>
      </w:r>
      <w:r>
        <w:rPr>
          <w:lang w:val="zh-Hans"/>
        </w:rPr>
        <w:lastRenderedPageBreak/>
        <w:t>每周、timeboxes、在圈子中使用的工具) 中考虑到圈子的组织情况, 并决定继续进行哪些操作、更改什么以及在下一冲刺 (sprint) 中停止哪些操作。1. 庆祝已完成的冲刺 (例如, 外出吃午餐/晚餐或共享一个圆圈自拍。</w:t>
      </w:r>
    </w:p>
    <w:sectPr w:rsidR="00A956C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3248" w:rsidRDefault="00F43248">
      <w:pPr>
        <w:spacing w:after="0"/>
      </w:pPr>
      <w:r>
        <w:rPr>
          <w:lang w:val="zh-Hans"/>
        </w:rPr>
        <w:separator/>
      </w:r>
    </w:p>
  </w:endnote>
  <w:endnote w:type="continuationSeparator" w:id="0">
    <w:p w:rsidR="00F43248" w:rsidRDefault="00F43248">
      <w:pPr>
        <w:spacing w:after="0"/>
      </w:pPr>
      <w:r>
        <w:rPr>
          <w:lang w:val="zh-Han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3248" w:rsidRDefault="00F43248">
      <w:r>
        <w:rPr>
          <w:lang w:val="zh-Hans"/>
        </w:rPr>
        <w:separator/>
      </w:r>
    </w:p>
  </w:footnote>
  <w:footnote w:type="continuationSeparator" w:id="0">
    <w:p w:rsidR="00F43248" w:rsidRDefault="00F43248">
      <w:r>
        <w:rPr>
          <w:lang w:val="zh-Han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BF4FD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E9EA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8BE9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2DE0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F7341"/>
    <w:rsid w:val="00590D07"/>
    <w:rsid w:val="00706AAE"/>
    <w:rsid w:val="00784D58"/>
    <w:rsid w:val="008D6863"/>
    <w:rsid w:val="00A956CD"/>
    <w:rsid w:val="00AB423D"/>
    <w:rsid w:val="00B86B75"/>
    <w:rsid w:val="00BC48D5"/>
    <w:rsid w:val="00C36279"/>
    <w:rsid w:val="00E315A3"/>
    <w:rsid w:val="00F43248"/>
    <w:rsid w:val="00FA0B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E573A"/>
  <w15:docId w15:val="{A10FD293-3636-492D-9FD0-431BD949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4F7341"/>
    <w:pPr>
      <w:keepNext/>
      <w:keepLines/>
      <w:spacing w:before="480" w:after="0"/>
      <w:outlineLvl w:val="0"/>
    </w:pPr>
    <w:rPr>
      <w:rFonts w:asciiTheme="majorHAnsi" w:eastAsiaTheme="majorEastAsia" w:hAnsiTheme="majorHAnsi" w:cstheme="majorBidi"/>
      <w:b/>
      <w:bCs/>
      <w:color w:val="E36C0A" w:themeColor="accent6" w:themeShade="BF"/>
      <w:sz w:val="32"/>
      <w:szCs w:val="32"/>
    </w:rPr>
  </w:style>
  <w:style w:type="paragraph" w:styleId="berschrift2">
    <w:name w:val="heading 2"/>
    <w:basedOn w:val="Standard"/>
    <w:next w:val="Textkrper"/>
    <w:uiPriority w:val="9"/>
    <w:unhideWhenUsed/>
    <w:qFormat/>
    <w:rsid w:val="004F7341"/>
    <w:pPr>
      <w:keepNext/>
      <w:keepLines/>
      <w:spacing w:before="200" w:after="0"/>
      <w:outlineLvl w:val="1"/>
    </w:pPr>
    <w:rPr>
      <w:rFonts w:asciiTheme="majorHAnsi" w:eastAsiaTheme="majorEastAsia" w:hAnsiTheme="majorHAnsi" w:cstheme="majorBidi"/>
      <w:b/>
      <w:bCs/>
      <w:color w:val="404040" w:themeColor="text1" w:themeTint="BF"/>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4F7341"/>
    <w:pPr>
      <w:keepNext/>
      <w:keepLines/>
      <w:spacing w:before="480" w:after="240"/>
      <w:jc w:val="center"/>
    </w:pPr>
    <w:rPr>
      <w:rFonts w:asciiTheme="majorHAnsi" w:eastAsiaTheme="majorEastAsia" w:hAnsiTheme="majorHAnsi" w:cstheme="majorBidi"/>
      <w:b/>
      <w:bCs/>
      <w:color w:val="404040" w:themeColor="text1" w:themeTint="BF"/>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AB42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lernOS-mi-Canvas.pdf" TargetMode="External"/><Relationship Id="rId18" Type="http://schemas.openxmlformats.org/officeDocument/2006/relationships/image" Target="media/image4.png"/><Relationship Id="rId26" Type="http://schemas.openxmlformats.org/officeDocument/2006/relationships/hyperlink" Target="https://en.wikipedia.org/wiki/Self-fulfilling_prophecy" TargetMode="External"/><Relationship Id="rId39" Type="http://schemas.openxmlformats.org/officeDocument/2006/relationships/fontTable" Target="fontTable.xml"/><Relationship Id="rId21" Type="http://schemas.openxmlformats.org/officeDocument/2006/relationships/hyperlink" Target="https://www.omg.org/spec/BMM/1.3/PDF" TargetMode="External"/><Relationship Id="rId34" Type="http://schemas.openxmlformats.org/officeDocument/2006/relationships/hyperlink" Target="https://en.wikipedia.org/wiki/Eureka_effect" TargetMode="External"/><Relationship Id="rId7" Type="http://schemas.openxmlformats.org/officeDocument/2006/relationships/image" Target="media/image1.png"/><Relationship Id="rId12" Type="http://schemas.openxmlformats.org/officeDocument/2006/relationships/hyperlink" Target="https://en.wikipedia.org/wiki/Flipped_classroom" TargetMode="External"/><Relationship Id="rId17" Type="http://schemas.openxmlformats.org/officeDocument/2006/relationships/hyperlink" Target="https://tiddlywiki.com/" TargetMode="External"/><Relationship Id="rId25" Type="http://schemas.openxmlformats.org/officeDocument/2006/relationships/hyperlink" Target="https://stratusadmissionscounseling.com/duke-fuqua-25-random-things-dos-donts/" TargetMode="External"/><Relationship Id="rId33" Type="http://schemas.openxmlformats.org/officeDocument/2006/relationships/hyperlink" Target="https://www.youtube.com/watch?v=fW8amMCVAJQ" TargetMode="External"/><Relationship Id="rId38" Type="http://schemas.openxmlformats.org/officeDocument/2006/relationships/hyperlink" Target="https://en.wikipedia.org/wiki/Expert" TargetMode="External"/><Relationship Id="rId2" Type="http://schemas.openxmlformats.org/officeDocument/2006/relationships/styles" Target="styles.xml"/><Relationship Id="rId16" Type="http://schemas.openxmlformats.org/officeDocument/2006/relationships/hyperlink" Target="https://github.com/simondueckert/lernos/blob/master/lernOS%20Memex%20-%20en/lernOS-Memex.html" TargetMode="External"/><Relationship Id="rId20" Type="http://schemas.openxmlformats.org/officeDocument/2006/relationships/hyperlink" Target="https://www.youtube.com/watch?v=IPYeCltXpxw" TargetMode="External"/><Relationship Id="rId29" Type="http://schemas.openxmlformats.org/officeDocument/2006/relationships/hyperlink" Target="https://en.wikipedia.org/wiki/Burn_down_cha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ingoutloud.com" TargetMode="External"/><Relationship Id="rId24" Type="http://schemas.openxmlformats.org/officeDocument/2006/relationships/hyperlink" Target="https://en.wikipedia.org/wiki/Interpersonal_ties" TargetMode="External"/><Relationship Id="rId32" Type="http://schemas.openxmlformats.org/officeDocument/2006/relationships/hyperlink" Target="https://www.ted.com/talks/seth_godin_on_the_tribes_we_lead" TargetMode="External"/><Relationship Id="rId37" Type="http://schemas.openxmlformats.org/officeDocument/2006/relationships/hyperlink" Target="https://www.futureme.org/"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en.wikipedia.org/wiki/Dale_Carnegie" TargetMode="External"/><Relationship Id="rId28" Type="http://schemas.openxmlformats.org/officeDocument/2006/relationships/hyperlink" Target="https://en.wikipedia.org/wiki/Procrastination" TargetMode="External"/><Relationship Id="rId36" Type="http://schemas.openxmlformats.org/officeDocument/2006/relationships/hyperlink" Target="https://en.wikipedia.org/wiki/Self-fulfilling_prophecy" TargetMode="External"/><Relationship Id="rId10" Type="http://schemas.openxmlformats.org/officeDocument/2006/relationships/image" Target="media/image2.png"/><Relationship Id="rId19" Type="http://schemas.openxmlformats.org/officeDocument/2006/relationships/hyperlink" Target="http://cognitive-edge.com/methods/the-future-backwards/" TargetMode="External"/><Relationship Id="rId31" Type="http://schemas.openxmlformats.org/officeDocument/2006/relationships/hyperlink" Target="https://www.researchgate.net/publication/259390661_The_Contextual_Nature_of_Enterprise_Social_Networking_A_Multi_Case_Study_Comparison" TargetMode="External"/><Relationship Id="rId4" Type="http://schemas.openxmlformats.org/officeDocument/2006/relationships/webSettings" Target="webSettings.xml"/><Relationship Id="rId9" Type="http://schemas.openxmlformats.org/officeDocument/2006/relationships/hyperlink" Target="https://github.com/simondueckert/lernos/wiki" TargetMode="External"/><Relationship Id="rId14" Type="http://schemas.openxmlformats.org/officeDocument/2006/relationships/hyperlink" Target="https://en.wikipedia.org/wiki/Business_Model_Canvas" TargetMode="External"/><Relationship Id="rId22" Type="http://schemas.openxmlformats.org/officeDocument/2006/relationships/hyperlink" Target="https://www.ted.com/talks/simon_sinek_how_great_leaders_inspire_action" TargetMode="External"/><Relationship Id="rId27" Type="http://schemas.openxmlformats.org/officeDocument/2006/relationships/hyperlink" Target="https://futureme.org" TargetMode="External"/><Relationship Id="rId30" Type="http://schemas.openxmlformats.org/officeDocument/2006/relationships/hyperlink" Target="http://unprovenpervert.blogspot.com/2008/05/our-dinner-table-university-by-leo.html" TargetMode="External"/><Relationship Id="rId35" Type="http://schemas.openxmlformats.org/officeDocument/2006/relationships/hyperlink" Target="https://en.wikipedia.org/wiki/Time_capsule" TargetMode="External"/><Relationship Id="rId8" Type="http://schemas.openxmlformats.org/officeDocument/2006/relationships/hyperlink" Target="https://en.wikipedia.org/wiki/Peer_suppor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2229</Words>
  <Characters>14048</Characters>
  <Application>Microsoft Office Word</Application>
  <DocSecurity>0</DocSecurity>
  <Lines>117</Lines>
  <Paragraphs>32</Paragraphs>
  <ScaleCrop>false</ScaleCrop>
  <Company/>
  <LinksUpToDate>false</LinksUpToDate>
  <CharactersWithSpaces>1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指南</dc:title>
  <dc:subject/>
  <dc:creator>Simon Dückert</dc:creator>
  <cp:keywords/>
  <dc:description/>
  <cp:lastModifiedBy>Simon Dückert</cp:lastModifiedBy>
  <cp:revision>1</cp:revision>
  <dcterms:created xsi:type="dcterms:W3CDTF">2018-07-17T14:28:00Z</dcterms:created>
  <dcterms:modified xsi:type="dcterms:W3CDTF">2018-07-18T06:59:00Z</dcterms:modified>
  <cp:category/>
</cp:coreProperties>
</file>